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r w:rsidR="009A1C85">
            <w:fldChar w:fldCharType="begin"/>
          </w:r>
          <w:r w:rsidR="009A1C85">
            <w:instrText>HYPERLINK \l "_Toc190088119"</w:instrText>
          </w:r>
          <w:r w:rsidR="009A1C85">
            <w:fldChar w:fldCharType="separate"/>
          </w:r>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r w:rsidR="009A1C85">
            <w:fldChar w:fldCharType="end"/>
          </w:r>
        </w:p>
        <w:p w14:paraId="52082BC8" w14:textId="14E2BF7B" w:rsidR="009A1C85" w:rsidRDefault="009A1C85">
          <w:pPr>
            <w:pStyle w:val="TOC1"/>
            <w:tabs>
              <w:tab w:val="right" w:leader="dot" w:pos="9350"/>
            </w:tabs>
            <w:rPr>
              <w:rFonts w:eastAsiaTheme="minorEastAsia"/>
              <w:noProof/>
              <w:szCs w:val="24"/>
            </w:rPr>
          </w:pPr>
          <w:r>
            <w:fldChar w:fldCharType="begin"/>
          </w:r>
          <w:r>
            <w:instrText>HYPERLINK \l "_Toc190088120"</w:instrText>
          </w:r>
          <w:r>
            <w:fldChar w:fldCharType="separate"/>
          </w:r>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r>
            <w:fldChar w:fldCharType="end"/>
          </w:r>
        </w:p>
        <w:p w14:paraId="1E846A9B" w14:textId="3A5B4D9D" w:rsidR="009A1C85" w:rsidRDefault="009A1C85">
          <w:pPr>
            <w:pStyle w:val="TOC2"/>
            <w:tabs>
              <w:tab w:val="right" w:leader="dot" w:pos="9350"/>
            </w:tabs>
            <w:rPr>
              <w:rFonts w:eastAsiaTheme="minorEastAsia"/>
              <w:noProof/>
              <w:szCs w:val="24"/>
            </w:rPr>
          </w:pPr>
          <w:r>
            <w:fldChar w:fldCharType="begin"/>
          </w:r>
          <w:r>
            <w:instrText>HYPERLINK \l "_Toc190088121"</w:instrText>
          </w:r>
          <w:r>
            <w:fldChar w:fldCharType="separate"/>
          </w:r>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r>
            <w:fldChar w:fldCharType="end"/>
          </w:r>
        </w:p>
        <w:p w14:paraId="58FA72B5" w14:textId="0D78096F" w:rsidR="009A1C85" w:rsidRDefault="009A1C85">
          <w:pPr>
            <w:pStyle w:val="TOC2"/>
            <w:tabs>
              <w:tab w:val="right" w:leader="dot" w:pos="9350"/>
            </w:tabs>
            <w:rPr>
              <w:rFonts w:eastAsiaTheme="minorEastAsia"/>
              <w:noProof/>
              <w:szCs w:val="24"/>
            </w:rPr>
          </w:pPr>
          <w:r>
            <w:fldChar w:fldCharType="begin"/>
          </w:r>
          <w:r>
            <w:instrText>HYPERLINK \l "_Toc190088122"</w:instrText>
          </w:r>
          <w:r>
            <w:fldChar w:fldCharType="separate"/>
          </w:r>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r>
            <w:fldChar w:fldCharType="end"/>
          </w:r>
        </w:p>
        <w:p w14:paraId="1B0F5EA6" w14:textId="68019E38" w:rsidR="009A1C85" w:rsidRDefault="009A1C85">
          <w:pPr>
            <w:pStyle w:val="TOC2"/>
            <w:tabs>
              <w:tab w:val="right" w:leader="dot" w:pos="9350"/>
            </w:tabs>
            <w:rPr>
              <w:rFonts w:eastAsiaTheme="minorEastAsia"/>
              <w:noProof/>
              <w:szCs w:val="24"/>
            </w:rPr>
          </w:pPr>
          <w:r>
            <w:fldChar w:fldCharType="begin"/>
          </w:r>
          <w:r>
            <w:instrText>HYPERLINK \l "_Toc190088123"</w:instrText>
          </w:r>
          <w:r>
            <w:fldChar w:fldCharType="separate"/>
          </w:r>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r>
            <w:fldChar w:fldCharType="end"/>
          </w:r>
        </w:p>
        <w:p w14:paraId="37AED86D" w14:textId="2183B6B1" w:rsidR="009A1C85" w:rsidRDefault="009A1C85">
          <w:pPr>
            <w:pStyle w:val="TOC2"/>
            <w:tabs>
              <w:tab w:val="right" w:leader="dot" w:pos="9350"/>
            </w:tabs>
            <w:rPr>
              <w:rFonts w:eastAsiaTheme="minorEastAsia"/>
              <w:noProof/>
              <w:szCs w:val="24"/>
            </w:rPr>
          </w:pPr>
          <w:r>
            <w:fldChar w:fldCharType="begin"/>
          </w:r>
          <w:r>
            <w:instrText>HYPERLINK \l "_Toc190088124"</w:instrText>
          </w:r>
          <w:r>
            <w:fldChar w:fldCharType="separate"/>
          </w:r>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r>
            <w:fldChar w:fldCharType="end"/>
          </w:r>
        </w:p>
        <w:p w14:paraId="49B1AA6F" w14:textId="6BDC439D" w:rsidR="009A1C85" w:rsidRDefault="009A1C85">
          <w:pPr>
            <w:pStyle w:val="TOC2"/>
            <w:tabs>
              <w:tab w:val="right" w:leader="dot" w:pos="9350"/>
            </w:tabs>
            <w:rPr>
              <w:rFonts w:eastAsiaTheme="minorEastAsia"/>
              <w:noProof/>
              <w:szCs w:val="24"/>
            </w:rPr>
          </w:pPr>
          <w:r>
            <w:fldChar w:fldCharType="begin"/>
          </w:r>
          <w:r>
            <w:instrText>HYPERLINK \l "_Toc190088125"</w:instrText>
          </w:r>
          <w:r>
            <w:fldChar w:fldCharType="separate"/>
          </w:r>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r>
            <w:fldChar w:fldCharType="end"/>
          </w:r>
        </w:p>
        <w:p w14:paraId="3FE44030" w14:textId="741FE116" w:rsidR="009A1C85" w:rsidRDefault="009A1C85">
          <w:pPr>
            <w:pStyle w:val="TOC2"/>
            <w:tabs>
              <w:tab w:val="right" w:leader="dot" w:pos="9350"/>
            </w:tabs>
            <w:rPr>
              <w:rFonts w:eastAsiaTheme="minorEastAsia"/>
              <w:noProof/>
              <w:szCs w:val="24"/>
            </w:rPr>
          </w:pPr>
          <w:r>
            <w:fldChar w:fldCharType="begin"/>
          </w:r>
          <w:r>
            <w:instrText>HYPERLINK \l "_Toc190088126"</w:instrText>
          </w:r>
          <w:r>
            <w:fldChar w:fldCharType="separate"/>
          </w:r>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r>
            <w:fldChar w:fldCharType="end"/>
          </w:r>
        </w:p>
        <w:p w14:paraId="327F3F70" w14:textId="5B6FAC8B" w:rsidR="009A1C85" w:rsidRDefault="009A1C85">
          <w:pPr>
            <w:pStyle w:val="TOC1"/>
            <w:tabs>
              <w:tab w:val="right" w:leader="dot" w:pos="9350"/>
            </w:tabs>
            <w:rPr>
              <w:rFonts w:eastAsiaTheme="minorEastAsia"/>
              <w:noProof/>
              <w:szCs w:val="24"/>
            </w:rPr>
          </w:pPr>
          <w:r>
            <w:fldChar w:fldCharType="begin"/>
          </w:r>
          <w:r>
            <w:instrText>HYPERLINK \l "_Toc190088127"</w:instrText>
          </w:r>
          <w:r>
            <w:fldChar w:fldCharType="separate"/>
          </w:r>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r>
            <w:fldChar w:fldCharType="end"/>
          </w:r>
        </w:p>
        <w:p w14:paraId="56B188E6" w14:textId="45517B88" w:rsidR="009A1C85" w:rsidRDefault="009A1C85">
          <w:pPr>
            <w:pStyle w:val="TOC2"/>
            <w:tabs>
              <w:tab w:val="right" w:leader="dot" w:pos="9350"/>
            </w:tabs>
            <w:rPr>
              <w:rFonts w:eastAsiaTheme="minorEastAsia"/>
              <w:noProof/>
              <w:szCs w:val="24"/>
            </w:rPr>
          </w:pPr>
          <w:r>
            <w:fldChar w:fldCharType="begin"/>
          </w:r>
          <w:r>
            <w:instrText>HYPERLINK \l "_Toc190088128"</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r>
            <w:fldChar w:fldCharType="end"/>
          </w:r>
        </w:p>
        <w:p w14:paraId="73DDB7E4" w14:textId="3B224DEC" w:rsidR="009A1C85" w:rsidRDefault="009A1C85">
          <w:pPr>
            <w:pStyle w:val="TOC3"/>
            <w:tabs>
              <w:tab w:val="right" w:leader="dot" w:pos="9350"/>
            </w:tabs>
            <w:rPr>
              <w:rFonts w:eastAsiaTheme="minorEastAsia"/>
              <w:noProof/>
              <w:szCs w:val="24"/>
            </w:rPr>
          </w:pPr>
          <w:r>
            <w:fldChar w:fldCharType="begin"/>
          </w:r>
          <w:r>
            <w:instrText>HYPERLINK \l "_Toc190088129"</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r>
            <w:fldChar w:fldCharType="end"/>
          </w:r>
        </w:p>
        <w:p w14:paraId="1BE4ABF4" w14:textId="66ABEF23" w:rsidR="009A1C85" w:rsidRDefault="009A1C85">
          <w:pPr>
            <w:pStyle w:val="TOC3"/>
            <w:tabs>
              <w:tab w:val="right" w:leader="dot" w:pos="9350"/>
            </w:tabs>
            <w:rPr>
              <w:rFonts w:eastAsiaTheme="minorEastAsia"/>
              <w:noProof/>
              <w:szCs w:val="24"/>
            </w:rPr>
          </w:pPr>
          <w:r>
            <w:fldChar w:fldCharType="begin"/>
          </w:r>
          <w:r>
            <w:instrText>HYPERLINK \l "_Toc190088130"</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r>
            <w:fldChar w:fldCharType="end"/>
          </w:r>
        </w:p>
        <w:p w14:paraId="2EA56883" w14:textId="6FD0CF9D" w:rsidR="009A1C85" w:rsidRDefault="009A1C85">
          <w:pPr>
            <w:pStyle w:val="TOC3"/>
            <w:tabs>
              <w:tab w:val="right" w:leader="dot" w:pos="9350"/>
            </w:tabs>
            <w:rPr>
              <w:rFonts w:eastAsiaTheme="minorEastAsia"/>
              <w:noProof/>
              <w:szCs w:val="24"/>
            </w:rPr>
          </w:pPr>
          <w:r>
            <w:fldChar w:fldCharType="begin"/>
          </w:r>
          <w:r>
            <w:instrText>HYPERLINK \l "_Toc190088131"</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r>
            <w:fldChar w:fldCharType="end"/>
          </w:r>
        </w:p>
        <w:p w14:paraId="1AA73E43" w14:textId="31340F28" w:rsidR="009A1C85" w:rsidRDefault="009A1C85">
          <w:pPr>
            <w:pStyle w:val="TOC3"/>
            <w:tabs>
              <w:tab w:val="right" w:leader="dot" w:pos="9350"/>
            </w:tabs>
            <w:rPr>
              <w:rFonts w:eastAsiaTheme="minorEastAsia"/>
              <w:noProof/>
              <w:szCs w:val="24"/>
            </w:rPr>
          </w:pPr>
          <w:r>
            <w:fldChar w:fldCharType="begin"/>
          </w:r>
          <w:r>
            <w:instrText>HYPERLINK \l "_Toc190088132"</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r>
            <w:fldChar w:fldCharType="end"/>
          </w:r>
        </w:p>
        <w:p w14:paraId="1D0C4D8F" w14:textId="502CFE15" w:rsidR="009A1C85" w:rsidRDefault="009A1C85">
          <w:pPr>
            <w:pStyle w:val="TOC3"/>
            <w:tabs>
              <w:tab w:val="right" w:leader="dot" w:pos="9350"/>
            </w:tabs>
            <w:rPr>
              <w:rFonts w:eastAsiaTheme="minorEastAsia"/>
              <w:noProof/>
              <w:szCs w:val="24"/>
            </w:rPr>
          </w:pPr>
          <w:r>
            <w:fldChar w:fldCharType="begin"/>
          </w:r>
          <w:r>
            <w:instrText>HYPERLINK \l "_Toc190088133"</w:instrText>
          </w:r>
          <w:r>
            <w:fldChar w:fldCharType="separate"/>
          </w:r>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r>
            <w:fldChar w:fldCharType="end"/>
          </w:r>
        </w:p>
        <w:p w14:paraId="7C0829C8" w14:textId="4B1A3011" w:rsidR="009A1C85" w:rsidRDefault="009A1C85">
          <w:pPr>
            <w:pStyle w:val="TOC2"/>
            <w:tabs>
              <w:tab w:val="right" w:leader="dot" w:pos="9350"/>
            </w:tabs>
            <w:rPr>
              <w:rFonts w:eastAsiaTheme="minorEastAsia"/>
              <w:noProof/>
              <w:szCs w:val="24"/>
            </w:rPr>
          </w:pPr>
          <w:r>
            <w:fldChar w:fldCharType="begin"/>
          </w:r>
          <w:r>
            <w:instrText>HYPERLINK \l "_Toc190088134"</w:instrText>
          </w:r>
          <w:r>
            <w:fldChar w:fldCharType="separate"/>
          </w:r>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r>
            <w:fldChar w:fldCharType="end"/>
          </w:r>
        </w:p>
        <w:p w14:paraId="6037DEC2" w14:textId="29538EB3" w:rsidR="009A1C85" w:rsidRDefault="009A1C85">
          <w:pPr>
            <w:pStyle w:val="TOC3"/>
            <w:tabs>
              <w:tab w:val="right" w:leader="dot" w:pos="9350"/>
            </w:tabs>
            <w:rPr>
              <w:rFonts w:eastAsiaTheme="minorEastAsia"/>
              <w:noProof/>
              <w:szCs w:val="24"/>
            </w:rPr>
          </w:pPr>
          <w:r>
            <w:fldChar w:fldCharType="begin"/>
          </w:r>
          <w:r>
            <w:instrText>HYPERLINK \l "_Toc190088135"</w:instrText>
          </w:r>
          <w:r>
            <w:fldChar w:fldCharType="separate"/>
          </w:r>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r>
            <w:fldChar w:fldCharType="end"/>
          </w:r>
        </w:p>
        <w:p w14:paraId="5A69911E" w14:textId="5278B58F" w:rsidR="009A1C85" w:rsidRDefault="009A1C85">
          <w:pPr>
            <w:pStyle w:val="TOC3"/>
            <w:tabs>
              <w:tab w:val="right" w:leader="dot" w:pos="9350"/>
            </w:tabs>
            <w:rPr>
              <w:rFonts w:eastAsiaTheme="minorEastAsia"/>
              <w:noProof/>
              <w:szCs w:val="24"/>
            </w:rPr>
          </w:pPr>
          <w:r>
            <w:fldChar w:fldCharType="begin"/>
          </w:r>
          <w:r>
            <w:instrText>HYPERLINK \l "_Toc190088136"</w:instrText>
          </w:r>
          <w:r>
            <w:fldChar w:fldCharType="separate"/>
          </w:r>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r>
            <w:fldChar w:fldCharType="end"/>
          </w:r>
        </w:p>
        <w:p w14:paraId="1EF1012B" w14:textId="7EEF7052" w:rsidR="009A1C85" w:rsidRDefault="009A1C85">
          <w:pPr>
            <w:pStyle w:val="TOC3"/>
            <w:tabs>
              <w:tab w:val="right" w:leader="dot" w:pos="9350"/>
            </w:tabs>
            <w:rPr>
              <w:rFonts w:eastAsiaTheme="minorEastAsia"/>
              <w:noProof/>
              <w:szCs w:val="24"/>
            </w:rPr>
          </w:pPr>
          <w:r>
            <w:fldChar w:fldCharType="begin"/>
          </w:r>
          <w:r>
            <w:instrText>HYPERLINK \l "_Toc190088137"</w:instrText>
          </w:r>
          <w:r>
            <w:fldChar w:fldCharType="separate"/>
          </w:r>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r>
            <w:fldChar w:fldCharType="end"/>
          </w:r>
        </w:p>
        <w:p w14:paraId="1EC69D39" w14:textId="27E6651B" w:rsidR="009A1C85" w:rsidRDefault="009A1C85">
          <w:pPr>
            <w:pStyle w:val="TOC3"/>
            <w:tabs>
              <w:tab w:val="right" w:leader="dot" w:pos="9350"/>
            </w:tabs>
            <w:rPr>
              <w:rFonts w:eastAsiaTheme="minorEastAsia"/>
              <w:noProof/>
              <w:szCs w:val="24"/>
            </w:rPr>
          </w:pPr>
          <w:r>
            <w:fldChar w:fldCharType="begin"/>
          </w:r>
          <w:r>
            <w:instrText>HYPERLINK \l "_Toc190088138"</w:instrText>
          </w:r>
          <w:r>
            <w:fldChar w:fldCharType="separate"/>
          </w:r>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r>
            <w:fldChar w:fldCharType="end"/>
          </w:r>
        </w:p>
        <w:p w14:paraId="448A5BF0" w14:textId="143FE7DE" w:rsidR="009A1C85" w:rsidRDefault="009A1C85">
          <w:pPr>
            <w:pStyle w:val="TOC1"/>
            <w:tabs>
              <w:tab w:val="right" w:leader="dot" w:pos="9350"/>
            </w:tabs>
            <w:rPr>
              <w:rFonts w:eastAsiaTheme="minorEastAsia"/>
              <w:noProof/>
              <w:szCs w:val="24"/>
            </w:rPr>
          </w:pPr>
          <w:r>
            <w:fldChar w:fldCharType="begin"/>
          </w:r>
          <w:r>
            <w:instrText>HYPERLINK \l "_Toc190088139"</w:instrText>
          </w:r>
          <w:r>
            <w:fldChar w:fldCharType="separate"/>
          </w:r>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r>
            <w:fldChar w:fldCharType="end"/>
          </w:r>
        </w:p>
        <w:p w14:paraId="0AF5E3ED" w14:textId="6FA4C351" w:rsidR="009A1C85" w:rsidRDefault="009A1C85">
          <w:pPr>
            <w:pStyle w:val="TOC2"/>
            <w:tabs>
              <w:tab w:val="right" w:leader="dot" w:pos="9350"/>
            </w:tabs>
            <w:rPr>
              <w:rFonts w:eastAsiaTheme="minorEastAsia"/>
              <w:noProof/>
              <w:szCs w:val="24"/>
            </w:rPr>
          </w:pPr>
          <w:r>
            <w:fldChar w:fldCharType="begin"/>
          </w:r>
          <w:r>
            <w:instrText>HYPERLINK \l "_Toc190088140"</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r>
            <w:fldChar w:fldCharType="end"/>
          </w:r>
        </w:p>
        <w:p w14:paraId="1635B77E" w14:textId="75BB803C" w:rsidR="009A1C85" w:rsidRDefault="009A1C85">
          <w:pPr>
            <w:pStyle w:val="TOC3"/>
            <w:tabs>
              <w:tab w:val="right" w:leader="dot" w:pos="9350"/>
            </w:tabs>
            <w:rPr>
              <w:rFonts w:eastAsiaTheme="minorEastAsia"/>
              <w:noProof/>
              <w:szCs w:val="24"/>
            </w:rPr>
          </w:pPr>
          <w:r>
            <w:fldChar w:fldCharType="begin"/>
          </w:r>
          <w:r>
            <w:instrText>HYPERLINK \l "_Toc190088141"</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r>
            <w:fldChar w:fldCharType="end"/>
          </w:r>
        </w:p>
        <w:p w14:paraId="25CD1FB0" w14:textId="6A18973E" w:rsidR="009A1C85" w:rsidRDefault="009A1C85">
          <w:pPr>
            <w:pStyle w:val="TOC3"/>
            <w:tabs>
              <w:tab w:val="right" w:leader="dot" w:pos="9350"/>
            </w:tabs>
            <w:rPr>
              <w:rFonts w:eastAsiaTheme="minorEastAsia"/>
              <w:noProof/>
              <w:szCs w:val="24"/>
            </w:rPr>
          </w:pPr>
          <w:r>
            <w:fldChar w:fldCharType="begin"/>
          </w:r>
          <w:r>
            <w:instrText>HYPERLINK \l "_Toc190088142"</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r>
            <w:fldChar w:fldCharType="end"/>
          </w:r>
        </w:p>
        <w:p w14:paraId="49455E48" w14:textId="25F8CF62" w:rsidR="009A1C85" w:rsidRDefault="009A1C85">
          <w:pPr>
            <w:pStyle w:val="TOC3"/>
            <w:tabs>
              <w:tab w:val="right" w:leader="dot" w:pos="9350"/>
            </w:tabs>
            <w:rPr>
              <w:rFonts w:eastAsiaTheme="minorEastAsia"/>
              <w:noProof/>
              <w:szCs w:val="24"/>
            </w:rPr>
          </w:pPr>
          <w:r>
            <w:fldChar w:fldCharType="begin"/>
          </w:r>
          <w:r>
            <w:instrText>HYPERLINK \l "_Toc190088143"</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r>
            <w:fldChar w:fldCharType="end"/>
          </w:r>
        </w:p>
        <w:p w14:paraId="053EC49B" w14:textId="7A6968E0" w:rsidR="009A1C85" w:rsidRDefault="009A1C85">
          <w:pPr>
            <w:pStyle w:val="TOC3"/>
            <w:tabs>
              <w:tab w:val="right" w:leader="dot" w:pos="9350"/>
            </w:tabs>
            <w:rPr>
              <w:rFonts w:eastAsiaTheme="minorEastAsia"/>
              <w:noProof/>
              <w:szCs w:val="24"/>
            </w:rPr>
          </w:pPr>
          <w:r>
            <w:fldChar w:fldCharType="begin"/>
          </w:r>
          <w:r>
            <w:instrText>HYPERLINK \l "_Toc190088144"</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r>
            <w:fldChar w:fldCharType="end"/>
          </w:r>
        </w:p>
        <w:p w14:paraId="5409169E" w14:textId="294E6C62" w:rsidR="009A1C85" w:rsidRDefault="009A1C85">
          <w:pPr>
            <w:pStyle w:val="TOC3"/>
            <w:tabs>
              <w:tab w:val="right" w:leader="dot" w:pos="9350"/>
            </w:tabs>
            <w:rPr>
              <w:rFonts w:eastAsiaTheme="minorEastAsia"/>
              <w:noProof/>
              <w:szCs w:val="24"/>
            </w:rPr>
          </w:pPr>
          <w:r>
            <w:lastRenderedPageBreak/>
            <w:fldChar w:fldCharType="begin"/>
          </w:r>
          <w:r>
            <w:instrText>HYPERLINK \l "_Toc190088145"</w:instrText>
          </w:r>
          <w:r>
            <w:fldChar w:fldCharType="separate"/>
          </w:r>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r>
            <w:fldChar w:fldCharType="end"/>
          </w:r>
        </w:p>
        <w:p w14:paraId="7BB5A0F5" w14:textId="13AAEABE" w:rsidR="009A1C85" w:rsidRDefault="009A1C85">
          <w:pPr>
            <w:pStyle w:val="TOC2"/>
            <w:tabs>
              <w:tab w:val="right" w:leader="dot" w:pos="9350"/>
            </w:tabs>
            <w:rPr>
              <w:rFonts w:eastAsiaTheme="minorEastAsia"/>
              <w:noProof/>
              <w:szCs w:val="24"/>
            </w:rPr>
          </w:pPr>
          <w:r>
            <w:fldChar w:fldCharType="begin"/>
          </w:r>
          <w:r>
            <w:instrText>HYPERLINK \l "_Toc190088146"</w:instrText>
          </w:r>
          <w:r>
            <w:fldChar w:fldCharType="separate"/>
          </w:r>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r>
            <w:fldChar w:fldCharType="end"/>
          </w:r>
        </w:p>
        <w:p w14:paraId="01ECD6FC" w14:textId="56449400" w:rsidR="009A1C85" w:rsidRDefault="009A1C85">
          <w:pPr>
            <w:pStyle w:val="TOC3"/>
            <w:tabs>
              <w:tab w:val="right" w:leader="dot" w:pos="9350"/>
            </w:tabs>
            <w:rPr>
              <w:rFonts w:eastAsiaTheme="minorEastAsia"/>
              <w:noProof/>
              <w:szCs w:val="24"/>
            </w:rPr>
          </w:pPr>
          <w:r>
            <w:fldChar w:fldCharType="begin"/>
          </w:r>
          <w:r>
            <w:instrText>HYPERLINK \l "_Toc190088147"</w:instrText>
          </w:r>
          <w:r>
            <w:fldChar w:fldCharType="separate"/>
          </w:r>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r>
            <w:fldChar w:fldCharType="end"/>
          </w:r>
        </w:p>
        <w:p w14:paraId="76003E50" w14:textId="43842FC6" w:rsidR="009A1C85" w:rsidRDefault="009A1C85">
          <w:pPr>
            <w:pStyle w:val="TOC3"/>
            <w:tabs>
              <w:tab w:val="right" w:leader="dot" w:pos="9350"/>
            </w:tabs>
            <w:rPr>
              <w:rFonts w:eastAsiaTheme="minorEastAsia"/>
              <w:noProof/>
              <w:szCs w:val="24"/>
            </w:rPr>
          </w:pPr>
          <w:r>
            <w:fldChar w:fldCharType="begin"/>
          </w:r>
          <w:r>
            <w:instrText>HYPERLINK \l "_Toc190088148"</w:instrText>
          </w:r>
          <w:r>
            <w:fldChar w:fldCharType="separate"/>
          </w:r>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r>
            <w:fldChar w:fldCharType="end"/>
          </w:r>
        </w:p>
        <w:p w14:paraId="026368D2" w14:textId="421D5DE6" w:rsidR="009A1C85" w:rsidRDefault="009A1C85">
          <w:pPr>
            <w:pStyle w:val="TOC3"/>
            <w:tabs>
              <w:tab w:val="right" w:leader="dot" w:pos="9350"/>
            </w:tabs>
            <w:rPr>
              <w:rFonts w:eastAsiaTheme="minorEastAsia"/>
              <w:noProof/>
              <w:szCs w:val="24"/>
            </w:rPr>
          </w:pPr>
          <w:r>
            <w:fldChar w:fldCharType="begin"/>
          </w:r>
          <w:r>
            <w:instrText>HYPERLINK \l "_Toc190088149"</w:instrText>
          </w:r>
          <w:r>
            <w:fldChar w:fldCharType="separate"/>
          </w:r>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r>
            <w:fldChar w:fldCharType="end"/>
          </w:r>
        </w:p>
        <w:p w14:paraId="3AB8FE1B" w14:textId="6BC27EE3" w:rsidR="009A1C85" w:rsidRDefault="009A1C85">
          <w:pPr>
            <w:pStyle w:val="TOC3"/>
            <w:tabs>
              <w:tab w:val="right" w:leader="dot" w:pos="9350"/>
            </w:tabs>
            <w:rPr>
              <w:rFonts w:eastAsiaTheme="minorEastAsia"/>
              <w:noProof/>
              <w:szCs w:val="24"/>
            </w:rPr>
          </w:pPr>
          <w:r>
            <w:fldChar w:fldCharType="begin"/>
          </w:r>
          <w:r>
            <w:instrText>HYPERLINK \l "_Toc190088150"</w:instrText>
          </w:r>
          <w:r>
            <w:fldChar w:fldCharType="separate"/>
          </w:r>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r>
            <w:fldChar w:fldCharType="end"/>
          </w:r>
        </w:p>
        <w:p w14:paraId="65F92607" w14:textId="777F864C" w:rsidR="009A1C85" w:rsidRDefault="009A1C85">
          <w:pPr>
            <w:pStyle w:val="TOC1"/>
            <w:tabs>
              <w:tab w:val="right" w:leader="dot" w:pos="9350"/>
            </w:tabs>
            <w:rPr>
              <w:rFonts w:eastAsiaTheme="minorEastAsia"/>
              <w:noProof/>
              <w:szCs w:val="24"/>
            </w:rPr>
          </w:pPr>
          <w:r>
            <w:fldChar w:fldCharType="begin"/>
          </w:r>
          <w:r>
            <w:instrText>HYPERLINK \l "_Toc190088151"</w:instrText>
          </w:r>
          <w:r>
            <w:fldChar w:fldCharType="separate"/>
          </w:r>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r>
            <w:fldChar w:fldCharType="end"/>
          </w:r>
        </w:p>
        <w:p w14:paraId="2234D1AE" w14:textId="17CCA7AB" w:rsidR="009A1C85" w:rsidRDefault="009A1C85">
          <w:pPr>
            <w:pStyle w:val="TOC2"/>
            <w:tabs>
              <w:tab w:val="right" w:leader="dot" w:pos="9350"/>
            </w:tabs>
            <w:rPr>
              <w:rFonts w:eastAsiaTheme="minorEastAsia"/>
              <w:noProof/>
              <w:szCs w:val="24"/>
            </w:rPr>
          </w:pPr>
          <w:r>
            <w:fldChar w:fldCharType="begin"/>
          </w:r>
          <w:r>
            <w:instrText>HYPERLINK \l "_Toc190088152"</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r>
            <w:fldChar w:fldCharType="end"/>
          </w:r>
        </w:p>
        <w:p w14:paraId="5F5CD2B5" w14:textId="17D76B77" w:rsidR="009A1C85" w:rsidRDefault="009A1C85">
          <w:pPr>
            <w:pStyle w:val="TOC3"/>
            <w:tabs>
              <w:tab w:val="right" w:leader="dot" w:pos="9350"/>
            </w:tabs>
            <w:rPr>
              <w:rFonts w:eastAsiaTheme="minorEastAsia"/>
              <w:noProof/>
              <w:szCs w:val="24"/>
            </w:rPr>
          </w:pPr>
          <w:r>
            <w:fldChar w:fldCharType="begin"/>
          </w:r>
          <w:r>
            <w:instrText>HYPERLINK \l "_Toc190088153"</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r>
            <w:fldChar w:fldCharType="end"/>
          </w:r>
        </w:p>
        <w:p w14:paraId="070C4312" w14:textId="4B06C735" w:rsidR="009A1C85" w:rsidRDefault="009A1C85">
          <w:pPr>
            <w:pStyle w:val="TOC3"/>
            <w:tabs>
              <w:tab w:val="right" w:leader="dot" w:pos="9350"/>
            </w:tabs>
            <w:rPr>
              <w:rFonts w:eastAsiaTheme="minorEastAsia"/>
              <w:noProof/>
              <w:szCs w:val="24"/>
            </w:rPr>
          </w:pPr>
          <w:r>
            <w:fldChar w:fldCharType="begin"/>
          </w:r>
          <w:r>
            <w:instrText>HYPERLINK \l "_Toc190088154"</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r>
            <w:fldChar w:fldCharType="end"/>
          </w:r>
        </w:p>
        <w:p w14:paraId="7C75D0CB" w14:textId="26385DC3" w:rsidR="009A1C85" w:rsidRDefault="009A1C85">
          <w:pPr>
            <w:pStyle w:val="TOC3"/>
            <w:tabs>
              <w:tab w:val="right" w:leader="dot" w:pos="9350"/>
            </w:tabs>
            <w:rPr>
              <w:rFonts w:eastAsiaTheme="minorEastAsia"/>
              <w:noProof/>
              <w:szCs w:val="24"/>
            </w:rPr>
          </w:pPr>
          <w:r>
            <w:fldChar w:fldCharType="begin"/>
          </w:r>
          <w:r>
            <w:instrText>HYPERLINK \l "_Toc190088155"</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r>
            <w:fldChar w:fldCharType="end"/>
          </w:r>
        </w:p>
        <w:p w14:paraId="4ED7F1FB" w14:textId="6581E9A9" w:rsidR="009A1C85" w:rsidRDefault="009A1C85">
          <w:pPr>
            <w:pStyle w:val="TOC3"/>
            <w:tabs>
              <w:tab w:val="right" w:leader="dot" w:pos="9350"/>
            </w:tabs>
            <w:rPr>
              <w:rFonts w:eastAsiaTheme="minorEastAsia"/>
              <w:noProof/>
              <w:szCs w:val="24"/>
            </w:rPr>
          </w:pPr>
          <w:r>
            <w:fldChar w:fldCharType="begin"/>
          </w:r>
          <w:r>
            <w:instrText>HYPERLINK \l "_Toc190088156"</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r>
            <w:fldChar w:fldCharType="end"/>
          </w:r>
        </w:p>
        <w:p w14:paraId="4D6B1C4D" w14:textId="4669CCE0" w:rsidR="009A1C85" w:rsidRDefault="009A1C85">
          <w:pPr>
            <w:pStyle w:val="TOC3"/>
            <w:tabs>
              <w:tab w:val="right" w:leader="dot" w:pos="9350"/>
            </w:tabs>
            <w:rPr>
              <w:rFonts w:eastAsiaTheme="minorEastAsia"/>
              <w:noProof/>
              <w:szCs w:val="24"/>
            </w:rPr>
          </w:pPr>
          <w:r>
            <w:fldChar w:fldCharType="begin"/>
          </w:r>
          <w:r>
            <w:instrText>HYPERLINK \l "_Toc190088157"</w:instrText>
          </w:r>
          <w:r>
            <w:fldChar w:fldCharType="separate"/>
          </w:r>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r>
            <w:fldChar w:fldCharType="end"/>
          </w:r>
        </w:p>
        <w:p w14:paraId="212981F4" w14:textId="69AAA378" w:rsidR="009A1C85" w:rsidRDefault="009A1C85">
          <w:pPr>
            <w:pStyle w:val="TOC1"/>
            <w:tabs>
              <w:tab w:val="right" w:leader="dot" w:pos="9350"/>
            </w:tabs>
            <w:rPr>
              <w:rFonts w:eastAsiaTheme="minorEastAsia"/>
              <w:noProof/>
              <w:szCs w:val="24"/>
            </w:rPr>
          </w:pPr>
          <w:r>
            <w:fldChar w:fldCharType="begin"/>
          </w:r>
          <w:r>
            <w:instrText>HYPERLINK \l "_Toc190088158"</w:instrText>
          </w:r>
          <w:r>
            <w:fldChar w:fldCharType="separate"/>
          </w:r>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r>
            <w:fldChar w:fldCharType="end"/>
          </w:r>
        </w:p>
        <w:p w14:paraId="506B2829" w14:textId="48B75EE8" w:rsidR="009A1C85" w:rsidRDefault="009A1C85">
          <w:pPr>
            <w:pStyle w:val="TOC1"/>
            <w:tabs>
              <w:tab w:val="right" w:leader="dot" w:pos="9350"/>
            </w:tabs>
            <w:rPr>
              <w:rFonts w:eastAsiaTheme="minorEastAsia"/>
              <w:noProof/>
              <w:szCs w:val="24"/>
            </w:rPr>
          </w:pPr>
          <w:r>
            <w:fldChar w:fldCharType="begin"/>
          </w:r>
          <w:r>
            <w:instrText>HYPERLINK \l "_Toc190088159"</w:instrText>
          </w:r>
          <w:r>
            <w:fldChar w:fldCharType="separate"/>
          </w:r>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r>
            <w:fldChar w:fldCharType="end"/>
          </w:r>
        </w:p>
        <w:p w14:paraId="39F0816A" w14:textId="0CB1128E" w:rsidR="009A1C85" w:rsidRDefault="009A1C85">
          <w:pPr>
            <w:pStyle w:val="TOC2"/>
            <w:tabs>
              <w:tab w:val="right" w:leader="dot" w:pos="9350"/>
            </w:tabs>
            <w:rPr>
              <w:rFonts w:eastAsiaTheme="minorEastAsia"/>
              <w:noProof/>
              <w:szCs w:val="24"/>
            </w:rPr>
          </w:pPr>
          <w:r>
            <w:fldChar w:fldCharType="begin"/>
          </w:r>
          <w:r>
            <w:instrText>HYPERLINK \l "_Toc190088160"</w:instrText>
          </w:r>
          <w:r>
            <w:fldChar w:fldCharType="separate"/>
          </w:r>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r>
            <w:fldChar w:fldCharType="end"/>
          </w:r>
        </w:p>
        <w:p w14:paraId="5AA19526" w14:textId="51FA6909" w:rsidR="009A1C85" w:rsidRDefault="009A1C85">
          <w:pPr>
            <w:pStyle w:val="TOC3"/>
            <w:tabs>
              <w:tab w:val="right" w:leader="dot" w:pos="9350"/>
            </w:tabs>
            <w:rPr>
              <w:rFonts w:eastAsiaTheme="minorEastAsia"/>
              <w:noProof/>
              <w:szCs w:val="24"/>
            </w:rPr>
          </w:pPr>
          <w:r>
            <w:fldChar w:fldCharType="begin"/>
          </w:r>
          <w:r>
            <w:instrText>HYPERLINK \l "_Toc190088161"</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r>
            <w:fldChar w:fldCharType="end"/>
          </w:r>
        </w:p>
        <w:p w14:paraId="03E3C440" w14:textId="2225C9C8" w:rsidR="009A1C85" w:rsidRDefault="009A1C85">
          <w:pPr>
            <w:pStyle w:val="TOC3"/>
            <w:tabs>
              <w:tab w:val="right" w:leader="dot" w:pos="9350"/>
            </w:tabs>
            <w:rPr>
              <w:rFonts w:eastAsiaTheme="minorEastAsia"/>
              <w:noProof/>
              <w:szCs w:val="24"/>
            </w:rPr>
          </w:pPr>
          <w:r>
            <w:fldChar w:fldCharType="begin"/>
          </w:r>
          <w:r>
            <w:instrText>HYPERLINK \l "_Toc190088162"</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r>
            <w:fldChar w:fldCharType="end"/>
          </w:r>
        </w:p>
        <w:p w14:paraId="53EC7EE0" w14:textId="79DC5422" w:rsidR="009A1C85" w:rsidRDefault="009A1C85">
          <w:pPr>
            <w:pStyle w:val="TOC3"/>
            <w:tabs>
              <w:tab w:val="right" w:leader="dot" w:pos="9350"/>
            </w:tabs>
            <w:rPr>
              <w:rFonts w:eastAsiaTheme="minorEastAsia"/>
              <w:noProof/>
              <w:szCs w:val="24"/>
            </w:rPr>
          </w:pPr>
          <w:r>
            <w:fldChar w:fldCharType="begin"/>
          </w:r>
          <w:r>
            <w:instrText>HYPERLINK \l "_Toc190088163"</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r>
            <w:fldChar w:fldCharType="end"/>
          </w:r>
        </w:p>
        <w:p w14:paraId="32CC36FC" w14:textId="3466B2E5" w:rsidR="009A1C85" w:rsidRDefault="009A1C85">
          <w:pPr>
            <w:pStyle w:val="TOC2"/>
            <w:tabs>
              <w:tab w:val="right" w:leader="dot" w:pos="9350"/>
            </w:tabs>
            <w:rPr>
              <w:rFonts w:eastAsiaTheme="minorEastAsia"/>
              <w:noProof/>
              <w:szCs w:val="24"/>
            </w:rPr>
          </w:pPr>
          <w:r>
            <w:fldChar w:fldCharType="begin"/>
          </w:r>
          <w:r>
            <w:instrText>HYPERLINK \l "_Toc190088164"</w:instrText>
          </w:r>
          <w:r>
            <w:fldChar w:fldCharType="separate"/>
          </w:r>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r>
            <w:fldChar w:fldCharType="end"/>
          </w:r>
        </w:p>
        <w:p w14:paraId="5F6632B1" w14:textId="58A87265" w:rsidR="009A1C85" w:rsidRDefault="009A1C85">
          <w:pPr>
            <w:pStyle w:val="TOC3"/>
            <w:tabs>
              <w:tab w:val="right" w:leader="dot" w:pos="9350"/>
            </w:tabs>
            <w:rPr>
              <w:rFonts w:eastAsiaTheme="minorEastAsia"/>
              <w:noProof/>
              <w:szCs w:val="24"/>
            </w:rPr>
          </w:pPr>
          <w:r>
            <w:fldChar w:fldCharType="begin"/>
          </w:r>
          <w:r>
            <w:instrText>HYPERLINK \l "_Toc190088165"</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r>
            <w:fldChar w:fldCharType="end"/>
          </w:r>
        </w:p>
        <w:p w14:paraId="6EB3A5A3" w14:textId="1BD953DE" w:rsidR="009A1C85" w:rsidRDefault="009A1C85">
          <w:pPr>
            <w:pStyle w:val="TOC3"/>
            <w:tabs>
              <w:tab w:val="right" w:leader="dot" w:pos="9350"/>
            </w:tabs>
            <w:rPr>
              <w:rFonts w:eastAsiaTheme="minorEastAsia"/>
              <w:noProof/>
              <w:szCs w:val="24"/>
            </w:rPr>
          </w:pPr>
          <w:r>
            <w:fldChar w:fldCharType="begin"/>
          </w:r>
          <w:r>
            <w:instrText>HYPERLINK \l "_Toc190088166"</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r>
            <w:fldChar w:fldCharType="end"/>
          </w:r>
        </w:p>
        <w:p w14:paraId="7CE64949" w14:textId="1F890EFB" w:rsidR="009A1C85" w:rsidRDefault="009A1C85">
          <w:pPr>
            <w:pStyle w:val="TOC3"/>
            <w:tabs>
              <w:tab w:val="right" w:leader="dot" w:pos="9350"/>
            </w:tabs>
            <w:rPr>
              <w:rFonts w:eastAsiaTheme="minorEastAsia"/>
              <w:noProof/>
              <w:szCs w:val="24"/>
            </w:rPr>
          </w:pPr>
          <w:r>
            <w:fldChar w:fldCharType="begin"/>
          </w:r>
          <w:r>
            <w:instrText>HYPERLINK \l "_Toc190088167"</w:instrText>
          </w:r>
          <w:r>
            <w:fldChar w:fldCharType="separate"/>
          </w:r>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r>
            <w:fldChar w:fldCharType="end"/>
          </w:r>
        </w:p>
        <w:p w14:paraId="29966517" w14:textId="489D795D" w:rsidR="009A1C85" w:rsidRDefault="009A1C85">
          <w:pPr>
            <w:pStyle w:val="TOC3"/>
            <w:tabs>
              <w:tab w:val="right" w:leader="dot" w:pos="9350"/>
            </w:tabs>
            <w:rPr>
              <w:rFonts w:eastAsiaTheme="minorEastAsia"/>
              <w:noProof/>
              <w:szCs w:val="24"/>
            </w:rPr>
          </w:pPr>
          <w:r>
            <w:fldChar w:fldCharType="begin"/>
          </w:r>
          <w:r>
            <w:instrText>HYPERLINK \l "_Toc190088168"</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r>
            <w:fldChar w:fldCharType="end"/>
          </w:r>
        </w:p>
        <w:p w14:paraId="09B0E8AB" w14:textId="0C31FB70" w:rsidR="009A1C85" w:rsidRDefault="009A1C85">
          <w:pPr>
            <w:pStyle w:val="TOC2"/>
            <w:tabs>
              <w:tab w:val="right" w:leader="dot" w:pos="9350"/>
            </w:tabs>
            <w:rPr>
              <w:rFonts w:eastAsiaTheme="minorEastAsia"/>
              <w:noProof/>
              <w:szCs w:val="24"/>
            </w:rPr>
          </w:pPr>
          <w:r>
            <w:fldChar w:fldCharType="begin"/>
          </w:r>
          <w:r>
            <w:instrText>HYPERLINK \l "_Toc190088169"</w:instrText>
          </w:r>
          <w:r>
            <w:fldChar w:fldCharType="separate"/>
          </w:r>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r>
            <w:fldChar w:fldCharType="end"/>
          </w:r>
        </w:p>
        <w:p w14:paraId="62DA9C45" w14:textId="58FF3660" w:rsidR="009A1C85" w:rsidRDefault="009A1C85">
          <w:pPr>
            <w:pStyle w:val="TOC2"/>
            <w:tabs>
              <w:tab w:val="right" w:leader="dot" w:pos="9350"/>
            </w:tabs>
            <w:rPr>
              <w:rFonts w:eastAsiaTheme="minorEastAsia"/>
              <w:noProof/>
              <w:szCs w:val="24"/>
            </w:rPr>
          </w:pPr>
          <w:r>
            <w:fldChar w:fldCharType="begin"/>
          </w:r>
          <w:r>
            <w:instrText>HYPERLINK \l "_Toc190088170"</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r>
            <w:fldChar w:fldCharType="end"/>
          </w:r>
        </w:p>
        <w:p w14:paraId="77A9ED16" w14:textId="387B262C" w:rsidR="009A1C85" w:rsidRDefault="009A1C85">
          <w:pPr>
            <w:pStyle w:val="TOC2"/>
            <w:tabs>
              <w:tab w:val="right" w:leader="dot" w:pos="9350"/>
            </w:tabs>
            <w:rPr>
              <w:rFonts w:eastAsiaTheme="minorEastAsia"/>
              <w:noProof/>
              <w:szCs w:val="24"/>
            </w:rPr>
          </w:pPr>
          <w:r>
            <w:fldChar w:fldCharType="begin"/>
          </w:r>
          <w:r>
            <w:instrText>HYPERLINK \l "_Toc190088171"</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r>
            <w:fldChar w:fldCharType="end"/>
          </w:r>
        </w:p>
        <w:p w14:paraId="4CF96605" w14:textId="43DB628C" w:rsidR="009A1C85" w:rsidRDefault="009A1C85">
          <w:pPr>
            <w:pStyle w:val="TOC2"/>
            <w:tabs>
              <w:tab w:val="right" w:leader="dot" w:pos="9350"/>
            </w:tabs>
            <w:rPr>
              <w:rFonts w:eastAsiaTheme="minorEastAsia"/>
              <w:noProof/>
              <w:szCs w:val="24"/>
            </w:rPr>
          </w:pPr>
          <w:r>
            <w:lastRenderedPageBreak/>
            <w:fldChar w:fldCharType="begin"/>
          </w:r>
          <w:r>
            <w:instrText>HYPERLINK \l "_Toc190088172"</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r>
            <w:fldChar w:fldCharType="end"/>
          </w:r>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ins w:id="1" w:author="Shaffer, Victoria" w:date="2025-02-25T13:15:00Z" w16du:dateUtc="2025-02-25T19:15:00Z"/>
          <w:sz w:val="32"/>
          <w:szCs w:val="36"/>
        </w:rPr>
      </w:pPr>
      <w:bookmarkStart w:id="2" w:name="_Toc190088119"/>
      <w:ins w:id="3" w:author="Shaffer, Victoria" w:date="2025-02-25T13:15:00Z" w16du:dateUtc="2025-02-25T19:15:00Z">
        <w:r>
          <w:rPr>
            <w:sz w:val="32"/>
            <w:szCs w:val="36"/>
          </w:rPr>
          <w:br w:type="page"/>
        </w:r>
      </w:ins>
    </w:p>
    <w:p w14:paraId="78F137F2" w14:textId="760C7C0F" w:rsidR="006828F6" w:rsidRPr="00F22ED1" w:rsidRDefault="006828F6" w:rsidP="006828F6">
      <w:pPr>
        <w:pStyle w:val="Heading1"/>
        <w:spacing w:line="480" w:lineRule="auto"/>
        <w:rPr>
          <w:sz w:val="32"/>
          <w:szCs w:val="36"/>
        </w:rPr>
      </w:pPr>
      <w:r w:rsidRPr="00F22ED1">
        <w:rPr>
          <w:sz w:val="32"/>
          <w:szCs w:val="36"/>
        </w:rPr>
        <w:lastRenderedPageBreak/>
        <w:t>Chapter 1: Introduction – Broad Overview of Research</w:t>
      </w:r>
      <w:bookmarkEnd w:id="2"/>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4CA05EE0" w:rsidR="006828F6" w:rsidRPr="00F22ED1" w:rsidDel="00A756A5" w:rsidRDefault="006828F6">
      <w:pPr>
        <w:pStyle w:val="BodyText"/>
        <w:spacing w:line="480" w:lineRule="auto"/>
        <w:rPr>
          <w:del w:id="4" w:author="Shaffer, Victoria" w:date="2025-02-25T13:34:00Z" w16du:dateUtc="2025-02-25T19:34:00Z"/>
        </w:rPr>
      </w:pPr>
      <w:commentRangeStart w:id="5"/>
    </w:p>
    <w:p w14:paraId="53671093" w14:textId="1BF08D50" w:rsidR="006828F6" w:rsidRPr="00F22ED1" w:rsidRDefault="006828F6">
      <w:pPr>
        <w:pStyle w:val="Heading1"/>
        <w:spacing w:line="480" w:lineRule="auto"/>
        <w:jc w:val="left"/>
        <w:rPr>
          <w:sz w:val="32"/>
          <w:szCs w:val="36"/>
        </w:rPr>
        <w:pPrChange w:id="6" w:author="Duan, Sean (MU-Student)" w:date="2025-03-11T11:50:00Z" w16du:dateUtc="2025-03-11T16:50:00Z">
          <w:pPr>
            <w:pStyle w:val="Heading1"/>
            <w:spacing w:line="480" w:lineRule="auto"/>
          </w:pPr>
        </w:pPrChange>
      </w:pPr>
      <w:bookmarkStart w:id="7" w:name="_Toc190088120"/>
      <w:r w:rsidRPr="00F22ED1">
        <w:rPr>
          <w:sz w:val="32"/>
          <w:szCs w:val="36"/>
        </w:rPr>
        <w:t>Chapter 2: Review of the Literature</w:t>
      </w:r>
      <w:bookmarkEnd w:id="7"/>
      <w:commentRangeEnd w:id="5"/>
      <w:r w:rsidR="0020378D">
        <w:rPr>
          <w:rStyle w:val="CommentReference"/>
          <w:rFonts w:asciiTheme="minorHAnsi" w:eastAsiaTheme="minorHAnsi" w:hAnsiTheme="minorHAnsi" w:cstheme="minorBidi"/>
          <w:b w:val="0"/>
          <w:color w:val="auto"/>
        </w:rPr>
        <w:commentReference w:id="5"/>
      </w:r>
    </w:p>
    <w:p w14:paraId="33F3AFD2" w14:textId="77777777" w:rsidR="006828F6" w:rsidRPr="00F22ED1" w:rsidRDefault="006828F6" w:rsidP="006828F6">
      <w:pPr>
        <w:pStyle w:val="Heading2"/>
      </w:pPr>
      <w:bookmarkStart w:id="8" w:name="_Toc190088121"/>
      <w:r w:rsidRPr="00F22ED1">
        <w:t>Attitude/Belief Formation</w:t>
      </w:r>
      <w:bookmarkEnd w:id="8"/>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9" w:name="_Toc190088122"/>
      <w:r>
        <w:t xml:space="preserve">Models of </w:t>
      </w:r>
      <w:r w:rsidR="006828F6" w:rsidRPr="00F22ED1">
        <w:t>Attitude Change</w:t>
      </w:r>
      <w:bookmarkEnd w:id="9"/>
    </w:p>
    <w:p w14:paraId="61C5C47F" w14:textId="2EB71B45"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ins w:id="10" w:author="Shaffer, Victoria" w:date="2025-02-25T13:20:00Z" w16du:dateUtc="2025-02-25T19:20:00Z">
        <w:r w:rsidR="000E1674">
          <w:t>C</w:t>
        </w:r>
      </w:ins>
      <w:del w:id="11" w:author="Shaffer, Victoria" w:date="2025-02-25T13:20:00Z" w16du:dateUtc="2025-02-25T19:20:00Z">
        <w:r w:rsidR="006828F6" w:rsidRPr="00F22ED1" w:rsidDel="000E1674">
          <w:delText>c</w:delText>
        </w:r>
      </w:del>
      <w:r w:rsidR="006828F6" w:rsidRPr="00F22ED1">
        <w:t>enter</w:t>
      </w:r>
      <w:ins w:id="12" w:author="Shaffer, Victoria" w:date="2025-02-25T13:20:00Z" w16du:dateUtc="2025-02-25T19:20:00Z">
        <w:r w:rsidR="000E1674">
          <w:t>s</w:t>
        </w:r>
      </w:ins>
      <w:r w:rsidR="006828F6" w:rsidRPr="00F22ED1">
        <w:t xml:space="preserve"> </w:t>
      </w:r>
      <w:del w:id="13" w:author="Shaffer, Victoria" w:date="2025-02-25T13:20:00Z" w16du:dateUtc="2025-02-25T19:20:00Z">
        <w:r w:rsidR="006828F6" w:rsidRPr="00F22ED1" w:rsidDel="000E1674">
          <w:delText xml:space="preserve">of </w:delText>
        </w:r>
      </w:del>
      <w:ins w:id="14" w:author="Shaffer, Victoria" w:date="2025-02-25T13:20:00Z" w16du:dateUtc="2025-02-25T19:20:00Z">
        <w:r w:rsidR="000E1674">
          <w:t>for D</w:t>
        </w:r>
      </w:ins>
      <w:del w:id="15" w:author="Shaffer, Victoria" w:date="2025-02-25T13:20:00Z" w16du:dateUtc="2025-02-25T19:20:00Z">
        <w:r w:rsidR="006828F6" w:rsidRPr="00F22ED1" w:rsidDel="000E1674">
          <w:delText>d</w:delText>
        </w:r>
      </w:del>
      <w:r w:rsidR="006828F6" w:rsidRPr="00F22ED1">
        <w:t xml:space="preserve">isease </w:t>
      </w:r>
      <w:ins w:id="16" w:author="Shaffer, Victoria" w:date="2025-02-25T13:20:00Z" w16du:dateUtc="2025-02-25T19:20:00Z">
        <w:r w:rsidR="000E1674">
          <w:t>C</w:t>
        </w:r>
      </w:ins>
      <w:del w:id="17" w:author="Shaffer, Victoria" w:date="2025-02-25T13:20:00Z" w16du:dateUtc="2025-02-25T19:20:00Z">
        <w:r w:rsidR="006828F6" w:rsidRPr="00F22ED1" w:rsidDel="000E1674">
          <w:delText>c</w:delText>
        </w:r>
      </w:del>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w:t>
      </w:r>
      <w:del w:id="18" w:author="Shaffer, Victoria" w:date="2025-02-25T13:21:00Z" w16du:dateUtc="2025-02-25T19:21:00Z">
        <w:r w:rsidR="00D50BEF" w:rsidDel="00962CE7">
          <w:delText>,</w:delText>
        </w:r>
      </w:del>
      <w:r w:rsidR="00D50BEF">
        <w:t xml:space="preserve"> or strength of detailed argumentation)</w:t>
      </w:r>
      <w:r w:rsidR="00981184">
        <w:t xml:space="preserve"> </w:t>
      </w:r>
      <w:r w:rsidR="00AA6956">
        <w:t xml:space="preserve">into a single system. </w:t>
      </w:r>
      <w:del w:id="19" w:author="Shaffer, Victoria" w:date="2025-02-25T13:21:00Z" w16du:dateUtc="2025-02-25T19:21:00Z">
        <w:r w:rsidR="00723098" w:rsidDel="00962CE7">
          <w:delText xml:space="preserve">The </w:delText>
        </w:r>
      </w:del>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7F2A6FF1" w:rsidR="00777B0A" w:rsidRDefault="002F1C42" w:rsidP="00777B0A">
      <w:pPr>
        <w:pStyle w:val="BodyText"/>
        <w:spacing w:line="480" w:lineRule="auto"/>
        <w:ind w:firstLine="720"/>
      </w:pPr>
      <w:r>
        <w:t xml:space="preserve">In </w:t>
      </w:r>
      <w:del w:id="20" w:author="Shaffer, Victoria" w:date="2025-02-25T13:21:00Z" w16du:dateUtc="2025-02-25T19:21:00Z">
        <w:r w:rsidDel="00A61486">
          <w:delText xml:space="preserve">the </w:delText>
        </w:r>
      </w:del>
      <w:r>
        <w:t>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del w:id="21" w:author="Shaffer, Victoria" w:date="2025-02-25T13:29:00Z" w16du:dateUtc="2025-02-25T19:29:00Z">
        <w:r w:rsidR="0034451E" w:rsidDel="002115F1">
          <w:delText xml:space="preserve">African </w:delText>
        </w:r>
      </w:del>
      <w:ins w:id="22" w:author="Shaffer, Victoria" w:date="2025-02-25T13:29:00Z" w16du:dateUtc="2025-02-25T19:29:00Z">
        <w:r w:rsidR="002115F1">
          <w:t xml:space="preserve">Black </w:t>
        </w:r>
      </w:ins>
      <w:r w:rsidR="0034451E">
        <w:t>Americans)</w:t>
      </w:r>
      <w:del w:id="23" w:author="Shaffer, Victoria" w:date="2025-02-25T13:21:00Z" w16du:dateUtc="2025-02-25T19:21:00Z">
        <w:r w:rsidR="0034451E" w:rsidDel="00A61486">
          <w:delText>,</w:delText>
        </w:r>
      </w:del>
      <w:r w:rsidR="0034451E">
        <w:t xml:space="preserve">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ins w:id="24" w:author="Shaffer, Victoria" w:date="2025-02-25T13:22:00Z" w16du:dateUtc="2025-02-25T19:22:00Z">
        <w:r w:rsidR="00A65CF5">
          <w:t>ing</w:t>
        </w:r>
      </w:ins>
      <w:r w:rsidR="002F016B">
        <w:t xml:space="preserve"> to positive or negative attitude change, respectively. Appropriately, attitude changes that occur through the central route </w:t>
      </w:r>
      <w:r w:rsidR="00CE0752">
        <w:t xml:space="preserve">are easier to access from memory, held with higher confidence, </w:t>
      </w:r>
      <w:del w:id="25" w:author="Shaffer, Victoria" w:date="2025-02-25T13:22:00Z" w16du:dateUtc="2025-02-25T19:22:00Z">
        <w:r w:rsidR="00CE0752" w:rsidDel="0088021D">
          <w:delText xml:space="preserve">are </w:delText>
        </w:r>
      </w:del>
      <w:r w:rsidR="00CE0752">
        <w:t xml:space="preserve">more persistent over time, </w:t>
      </w:r>
      <w:del w:id="26" w:author="Shaffer, Victoria" w:date="2025-02-25T13:22:00Z" w16du:dateUtc="2025-02-25T19:22:00Z">
        <w:r w:rsidR="00CE0752" w:rsidDel="0088021D">
          <w:delText xml:space="preserve">are </w:delText>
        </w:r>
      </w:del>
      <w:r w:rsidR="00CE0752">
        <w:t>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5BF3BACF" w:rsidR="00981184" w:rsidRDefault="003B251C" w:rsidP="004C3C00">
      <w:pPr>
        <w:pStyle w:val="BodyText"/>
        <w:spacing w:line="480" w:lineRule="auto"/>
        <w:ind w:firstLine="720"/>
      </w:pPr>
      <w:r>
        <w:t>In comparison,</w:t>
      </w:r>
      <w:r w:rsidR="003672A2">
        <w:t xml:space="preserve"> </w:t>
      </w:r>
      <w:del w:id="27" w:author="Shaffer, Victoria" w:date="2025-02-25T13:22:00Z" w16du:dateUtc="2025-02-25T19:22:00Z">
        <w:r w:rsidR="00436A0D" w:rsidDel="0088021D">
          <w:delText xml:space="preserve">the </w:delText>
        </w:r>
      </w:del>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The peripheral route is primarily comprised of simple cues that influence attitudes. For example, elements in a persuasive message (e.g., upbeat pop in the background) can prompt the feeling of positive emotions (e.g., happiness)</w:t>
      </w:r>
      <w:del w:id="28" w:author="Shaffer, Victoria" w:date="2025-02-25T13:23:00Z" w16du:dateUtc="2025-02-25T19:23:00Z">
        <w:r w:rsidR="001345A6" w:rsidDel="00BC74F7">
          <w:delText>,</w:delText>
        </w:r>
      </w:del>
      <w:r w:rsidR="001345A6">
        <w:t xml:space="preserve">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ins w:id="29" w:author="Shaffer, Victoria" w:date="2025-02-25T13:23:00Z" w16du:dateUtc="2025-02-25T19:23:00Z">
        <w:r w:rsidR="00E85263">
          <w:t>s</w:t>
        </w:r>
      </w:ins>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6EDF739" w:rsidR="006828F6" w:rsidRPr="00F22ED1" w:rsidRDefault="001F3413" w:rsidP="001F3413">
      <w:pPr>
        <w:pStyle w:val="BodyText"/>
        <w:spacing w:line="480" w:lineRule="auto"/>
      </w:pPr>
      <w:r>
        <w:tab/>
      </w:r>
      <w:del w:id="30" w:author="Shaffer, Victoria" w:date="2025-02-25T13:23:00Z" w16du:dateUtc="2025-02-25T19:23:00Z">
        <w:r w:rsidDel="00CE28C8">
          <w:delText xml:space="preserve">The </w:delText>
        </w:r>
      </w:del>
      <w:r>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4841F875"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w:t>
      </w:r>
      <w:ins w:id="31" w:author="Shaffer, Victoria" w:date="2025-02-25T13:25:00Z" w16du:dateUtc="2025-02-25T19:25:00Z">
        <w:r w:rsidR="00DC2B7A">
          <w:t xml:space="preserve">it is </w:t>
        </w:r>
      </w:ins>
      <w:r w:rsidRPr="00F22ED1">
        <w:t xml:space="preserve">the content of the information itself, </w:t>
      </w:r>
      <w:del w:id="32" w:author="Shaffer, Victoria" w:date="2025-02-25T13:25:00Z" w16du:dateUtc="2025-02-25T19:25:00Z">
        <w:r w:rsidRPr="00F22ED1" w:rsidDel="00397ECF">
          <w:delText xml:space="preserve">and </w:delText>
        </w:r>
      </w:del>
      <w:r w:rsidRPr="00F22ED1">
        <w:t>not the route of processing</w:t>
      </w:r>
      <w:ins w:id="33" w:author="Shaffer, Victoria" w:date="2025-02-25T13:25:00Z" w16du:dateUtc="2025-02-25T19:25:00Z">
        <w:r w:rsidR="00DC2B7A">
          <w:t>,</w:t>
        </w:r>
      </w:ins>
      <w:r w:rsidRPr="00F22ED1">
        <w:t xml:space="preserve"> that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w:t>
      </w:r>
      <w:del w:id="34" w:author="Shaffer, Victoria" w:date="2025-02-25T13:25:00Z" w16du:dateUtc="2025-02-25T19:25:00Z">
        <w:r w:rsidRPr="00F22ED1" w:rsidDel="00397ECF">
          <w:delText>,</w:delText>
        </w:r>
      </w:del>
      <w:r w:rsidRPr="00F22ED1">
        <w:t xml:space="preserve"> or a detailed argument?) are analogous to whipped cream in a can versus whipped cream in a tub; the distinctions between them are irrelevant insofar as it relates to how ‘persuasive evidence’ works to change minds. However, recent studies </w:t>
      </w:r>
      <w:del w:id="35" w:author="Shaffer, Victoria" w:date="2025-02-25T13:28:00Z" w16du:dateUtc="2025-02-25T19:28:00Z">
        <w:r w:rsidRPr="00F22ED1" w:rsidDel="003B25AB">
          <w:delText xml:space="preserve">indicate </w:delText>
        </w:r>
      </w:del>
      <w:ins w:id="36" w:author="Shaffer, Victoria" w:date="2025-02-25T13:28:00Z" w16du:dateUtc="2025-02-25T19:28:00Z">
        <w:r w:rsidR="003B25AB">
          <w:t xml:space="preserve">have shown </w:t>
        </w:r>
      </w:ins>
      <w:r w:rsidRPr="00F22ED1">
        <w:t xml:space="preserve">that the </w:t>
      </w:r>
      <w:del w:id="37" w:author="Shaffer, Victoria" w:date="2025-02-25T13:26:00Z" w16du:dateUtc="2025-02-25T19:26:00Z">
        <w:r w:rsidRPr="00F22ED1" w:rsidDel="007574E0">
          <w:delText xml:space="preserve">Unimodel has not been shown to sufficiently explain attitude change beyond the dual process models (Hedhli, 2022). The </w:delText>
        </w:r>
      </w:del>
      <w:r w:rsidRPr="00F22ED1">
        <w:t xml:space="preserve">dual process model </w:t>
      </w:r>
      <w:del w:id="38" w:author="Shaffer, Victoria" w:date="2025-02-25T13:27:00Z" w16du:dateUtc="2025-02-25T19:27:00Z">
        <w:r w:rsidRPr="00F22ED1" w:rsidDel="00304E63">
          <w:delText xml:space="preserve">has been shown to be </w:delText>
        </w:r>
      </w:del>
      <w:ins w:id="39" w:author="Shaffer, Victoria" w:date="2025-02-25T13:27:00Z" w16du:dateUtc="2025-02-25T19:27:00Z">
        <w:r w:rsidR="00304E63">
          <w:t xml:space="preserve">is </w:t>
        </w:r>
      </w:ins>
      <w:r w:rsidRPr="00F22ED1">
        <w:t xml:space="preserve">more predictive than </w:t>
      </w:r>
      <w:ins w:id="40" w:author="Shaffer, Victoria" w:date="2025-02-25T13:26:00Z" w16du:dateUtc="2025-02-25T19:26:00Z">
        <w:r w:rsidR="0048399B">
          <w:t>the</w:t>
        </w:r>
      </w:ins>
      <w:del w:id="41" w:author="Shaffer, Victoria" w:date="2025-02-25T13:26:00Z" w16du:dateUtc="2025-02-25T19:26:00Z">
        <w:r w:rsidRPr="00F22ED1" w:rsidDel="0048399B">
          <w:delText>a</w:delText>
        </w:r>
      </w:del>
      <w:r w:rsidRPr="00F22ED1">
        <w:t xml:space="preserve"> </w:t>
      </w:r>
      <w:commentRangeStart w:id="42"/>
      <w:r w:rsidRPr="00F22ED1">
        <w:t xml:space="preserve">unimodal </w:t>
      </w:r>
      <w:commentRangeEnd w:id="42"/>
      <w:r w:rsidR="0048399B">
        <w:rPr>
          <w:rStyle w:val="CommentReference"/>
        </w:rPr>
        <w:commentReference w:id="42"/>
      </w:r>
      <w:r w:rsidRPr="00F22ED1">
        <w:t xml:space="preserve">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w:t>
      </w:r>
      <w:ins w:id="43" w:author="Shaffer, Victoria" w:date="2025-02-25T13:28:00Z" w16du:dateUtc="2025-02-25T19:28:00Z">
        <w:r w:rsidR="00874A2D">
          <w:t>.</w:t>
        </w:r>
      </w:ins>
      <w:del w:id="44" w:author="Shaffer, Victoria" w:date="2025-02-25T13:28:00Z" w16du:dateUtc="2025-02-25T19:28:00Z">
        <w:r w:rsidRPr="00F22ED1" w:rsidDel="00874A2D">
          <w:delText>;</w:delText>
        </w:r>
      </w:del>
      <w:r w:rsidRPr="00F22ED1">
        <w:t xml:space="preserve"> </w:t>
      </w:r>
      <w:ins w:id="45" w:author="Shaffer, Victoria" w:date="2025-02-25T13:28:00Z" w16du:dateUtc="2025-02-25T19:28:00Z">
        <w:r w:rsidR="00874A2D">
          <w:t>L</w:t>
        </w:r>
      </w:ins>
      <w:del w:id="46" w:author="Shaffer, Victoria" w:date="2025-02-25T13:28:00Z" w16du:dateUtc="2025-02-25T19:28:00Z">
        <w:r w:rsidRPr="00F22ED1" w:rsidDel="00874A2D">
          <w:delText>l</w:delText>
        </w:r>
      </w:del>
      <w:r w:rsidRPr="00F22ED1">
        <w:t xml:space="preserve">ikewise, </w:t>
      </w:r>
      <w:del w:id="47" w:author="Shaffer, Victoria" w:date="2025-02-25T13:28:00Z" w16du:dateUtc="2025-02-25T19:28:00Z">
        <w:r w:rsidRPr="00F22ED1" w:rsidDel="00874A2D">
          <w:delText xml:space="preserve">that </w:delText>
        </w:r>
      </w:del>
      <w:r w:rsidRPr="00F22ED1">
        <w:t>the persuasive function of a ‘brand name’ significantly increases when the recipient is highly engaged</w:t>
      </w:r>
      <w:del w:id="48" w:author="Shaffer, Victoria" w:date="2025-02-25T13:28:00Z" w16du:dateUtc="2025-02-25T19:28:00Z">
        <w:r w:rsidRPr="00F22ED1" w:rsidDel="00874A2D">
          <w:delText>,</w:delText>
        </w:r>
      </w:del>
      <w:r w:rsidRPr="00F22ED1">
        <w:t xml:space="preserve">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w:t>
      </w:r>
      <w:r w:rsidRPr="00F22ED1">
        <w:lastRenderedPageBreak/>
        <w:t xml:space="preserve">(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49" w:name="_Toc190088123"/>
      <w:r w:rsidRPr="00F22ED1">
        <w:t>Social Consensus</w:t>
      </w:r>
      <w:bookmarkEnd w:id="49"/>
    </w:p>
    <w:p w14:paraId="14AEF49C" w14:textId="46C17A27"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 xml:space="preserve">for many topics </w:t>
      </w:r>
      <w:del w:id="50" w:author="Shaffer, Victoria" w:date="2025-02-25T13:30:00Z" w16du:dateUtc="2025-02-25T19:30:00Z">
        <w:r w:rsidR="0049194D" w:rsidDel="00334D87">
          <w:delText>(</w:delText>
        </w:r>
        <w:r w:rsidR="006828F6" w:rsidRPr="00F22ED1" w:rsidDel="00334D87">
          <w:delText>climate change, racial stereotyping, and weight discrimination</w:delText>
        </w:r>
        <w:r w:rsidR="0049194D" w:rsidDel="00334D87">
          <w:delText xml:space="preserve">) </w:delText>
        </w:r>
      </w:del>
      <w:r w:rsidR="0049194D">
        <w:t>that are considered highly polarized</w:t>
      </w:r>
      <w:r w:rsidR="006828F6" w:rsidRPr="00F22ED1">
        <w:t xml:space="preserve"> </w:t>
      </w:r>
      <w:ins w:id="51" w:author="Shaffer, Victoria" w:date="2025-02-25T13:30:00Z" w16du:dateUtc="2025-02-25T19:30:00Z">
        <w:r w:rsidR="00334D87">
          <w:t xml:space="preserve">(e.g., </w:t>
        </w:r>
        <w:r w:rsidR="00334D87" w:rsidRPr="00F22ED1">
          <w:t>climate change, racial stereotyping, and weight discrimination</w:t>
        </w:r>
        <w:r w:rsidR="00334D87">
          <w:t xml:space="preserve">) </w:t>
        </w:r>
      </w:ins>
      <w:r w:rsidR="006828F6" w:rsidRPr="00F22ED1">
        <w:t xml:space="preserve">(Goldberg, 2019; </w:t>
      </w:r>
      <w:proofErr w:type="spellStart"/>
      <w:r w:rsidR="006828F6" w:rsidRPr="00F22ED1">
        <w:t>Stangor</w:t>
      </w:r>
      <w:proofErr w:type="spellEnd"/>
      <w:r w:rsidR="006828F6" w:rsidRPr="00F22ED1">
        <w:t xml:space="preserve">, 2001; Farrow, 2009). Higher amounts of perceived social consensus 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w:t>
      </w:r>
      <w:del w:id="52" w:author="Shaffer, Victoria" w:date="2025-02-25T13:30:00Z" w16du:dateUtc="2025-02-25T19:30:00Z">
        <w:r w:rsidR="006828F6" w:rsidRPr="00F22ED1" w:rsidDel="00A001BF">
          <w:delText>,</w:delText>
        </w:r>
      </w:del>
      <w:r w:rsidR="006828F6" w:rsidRPr="00F22ED1">
        <w:t xml:space="preserve">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0C9C096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commentRangeStart w:id="53"/>
      <w:del w:id="54" w:author="Duan, Sean (MU-Student)" w:date="2025-03-10T12:57:00Z" w16du:dateUtc="2025-03-10T17:57:00Z">
        <w:r w:rsidR="009E41E6" w:rsidDel="0032149D">
          <w:delText>universal healthcare</w:delText>
        </w:r>
      </w:del>
      <w:ins w:id="55" w:author="Duan, Sean (MU-Student)" w:date="2025-03-10T12:57:00Z" w16du:dateUtc="2025-03-10T17:57:00Z">
        <w:r w:rsidR="0032149D">
          <w:t>UHC</w:t>
        </w:r>
      </w:ins>
      <w:r w:rsidR="009E41E6">
        <w:t xml:space="preserve"> </w:t>
      </w:r>
      <w:commentRangeEnd w:id="53"/>
      <w:r w:rsidR="00F17D53">
        <w:rPr>
          <w:rStyle w:val="CommentReference"/>
        </w:rPr>
        <w:commentReference w:id="53"/>
      </w:r>
      <w:r w:rsidR="009E41E6">
        <w:t>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del w:id="56" w:author="Shaffer, Victoria" w:date="2025-02-25T13:32:00Z" w16du:dateUtc="2025-02-25T19:32:00Z">
        <w:r w:rsidRPr="00F22ED1" w:rsidDel="009D400D">
          <w:rPr>
            <w:szCs w:val="24"/>
          </w:rPr>
          <w:delText xml:space="preserve">ACA </w:delText>
        </w:r>
      </w:del>
      <w:ins w:id="57" w:author="Shaffer, Victoria" w:date="2025-02-25T13:32:00Z" w16du:dateUtc="2025-02-25T19:32:00Z">
        <w:r w:rsidR="009D400D">
          <w:rPr>
            <w:szCs w:val="24"/>
          </w:rPr>
          <w:t>Affordable Care Act</w:t>
        </w:r>
        <w:r w:rsidR="009D400D" w:rsidRPr="00F22ED1">
          <w:rPr>
            <w:szCs w:val="24"/>
          </w:rPr>
          <w:t xml:space="preserve"> </w:t>
        </w:r>
      </w:ins>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ins w:id="58" w:author="Shaffer, Victoria" w:date="2025-02-25T13:32:00Z" w16du:dateUtc="2025-02-25T19:32:00Z">
        <w:r w:rsidR="009D400D">
          <w:rPr>
            <w:szCs w:val="24"/>
          </w:rPr>
          <w:t>R</w:t>
        </w:r>
      </w:ins>
      <w:del w:id="59" w:author="Shaffer, Victoria" w:date="2025-02-25T13:32:00Z" w16du:dateUtc="2025-02-25T19:32:00Z">
        <w:r w:rsidRPr="00F22ED1" w:rsidDel="009D400D">
          <w:rPr>
            <w:szCs w:val="24"/>
          </w:rPr>
          <w:delText>r</w:delText>
        </w:r>
      </w:del>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0C4D8341" w:rsidR="006828F6" w:rsidDel="0058693C" w:rsidRDefault="006828F6" w:rsidP="006C796F">
      <w:pPr>
        <w:spacing w:line="480" w:lineRule="auto"/>
        <w:rPr>
          <w:del w:id="60" w:author="Shaffer, Victoria" w:date="2025-02-25T13:33:00Z" w16du:dateUtc="2025-02-25T19:33:00Z"/>
          <w:szCs w:val="24"/>
        </w:rPr>
      </w:pPr>
      <w:r w:rsidRPr="00F22ED1">
        <w:rPr>
          <w:szCs w:val="24"/>
        </w:rPr>
        <w:lastRenderedPageBreak/>
        <w:t xml:space="preserve">Scientific consensus is clear </w:t>
      </w:r>
      <w:del w:id="61" w:author="Shaffer, Victoria" w:date="2025-02-25T13:33:00Z" w16du:dateUtc="2025-02-25T19:33:00Z">
        <w:r w:rsidRPr="00F22ED1" w:rsidDel="0058693C">
          <w:rPr>
            <w:szCs w:val="24"/>
          </w:rPr>
          <w:delText xml:space="preserve">in </w:delText>
        </w:r>
      </w:del>
      <w:r w:rsidRPr="00F22ED1">
        <w:rPr>
          <w:szCs w:val="24"/>
        </w:rPr>
        <w:t xml:space="preserve">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w:t>
      </w:r>
      <w:del w:id="62" w:author="Shaffer, Victoria" w:date="2025-02-25T13:33:00Z" w16du:dateUtc="2025-02-25T19:33:00Z">
        <w:r w:rsidRPr="00F22ED1" w:rsidDel="007D4F5B">
          <w:rPr>
            <w:szCs w:val="24"/>
          </w:rPr>
          <w:delText xml:space="preserve">US </w:delText>
        </w:r>
      </w:del>
      <w:r w:rsidRPr="00F22ED1">
        <w:rPr>
          <w:szCs w:val="24"/>
        </w:rPr>
        <w:t xml:space="preserve">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6212BD78" w:rsidR="00A47763" w:rsidDel="0058693C" w:rsidRDefault="00A47763" w:rsidP="006C796F">
      <w:pPr>
        <w:spacing w:line="480" w:lineRule="auto"/>
        <w:rPr>
          <w:del w:id="63" w:author="Shaffer, Victoria" w:date="2025-02-25T13:33:00Z" w16du:dateUtc="2025-02-25T19:33:00Z"/>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4" w:name="_Hlk172903922"/>
      <w:bookmarkStart w:id="65" w:name="_Toc190088124"/>
      <w:r w:rsidRPr="00F22ED1">
        <w:t>Moral Conviction</w:t>
      </w:r>
      <w:bookmarkEnd w:id="64"/>
      <w:bookmarkEnd w:id="65"/>
    </w:p>
    <w:p w14:paraId="58F8707D" w14:textId="5FF2B73E" w:rsidR="00B33D4D" w:rsidRDefault="00A47763" w:rsidP="00A47763">
      <w:pPr>
        <w:spacing w:line="480" w:lineRule="auto"/>
        <w:ind w:firstLine="720"/>
      </w:pPr>
      <w:r>
        <w:t xml:space="preserve">Another element that impacts formation and change of polarized beliefs is </w:t>
      </w:r>
      <w:ins w:id="66" w:author="Shaffer, Victoria" w:date="2025-02-25T13:40:00Z" w16du:dateUtc="2025-02-25T19:40:00Z">
        <w:r w:rsidR="00874B83">
          <w:t xml:space="preserve">a person’s </w:t>
        </w:r>
      </w:ins>
      <w:r>
        <w:t xml:space="preserve">moral </w:t>
      </w:r>
      <w:r w:rsidR="008B79BE">
        <w:t>conviction</w:t>
      </w:r>
      <w:ins w:id="67" w:author="Shaffer, Victoria" w:date="2025-02-25T13:41:00Z" w16du:dateUtc="2025-02-25T19:41:00Z">
        <w:r w:rsidR="00D9067A">
          <w:t>, which is defined as</w:t>
        </w:r>
        <w:r w:rsidR="00A43E54">
          <w:t xml:space="preserve"> </w:t>
        </w:r>
      </w:ins>
      <w:ins w:id="68" w:author="Duan, Sean (MU-Student)" w:date="2025-03-10T13:07:00Z" w16du:dateUtc="2025-03-10T18:07:00Z">
        <w:r w:rsidR="0032149D">
          <w:t>“</w:t>
        </w:r>
      </w:ins>
      <w:ins w:id="69" w:author="Shaffer, Victoria" w:date="2025-02-25T13:43:00Z" w16du:dateUtc="2025-02-25T19:43:00Z">
        <w:del w:id="70" w:author="Duan, Sean (MU-Student)" w:date="2025-03-10T13:07:00Z" w16du:dateUtc="2025-03-10T18:07:00Z">
          <w:r w:rsidR="00054717" w:rsidDel="0032149D">
            <w:delText xml:space="preserve">a </w:delText>
          </w:r>
        </w:del>
      </w:ins>
      <w:ins w:id="71" w:author="Duan, Sean (MU-Student)" w:date="2025-03-10T13:07:00Z" w16du:dateUtc="2025-03-10T18:07:00Z">
        <w:r w:rsidR="0032149D">
          <w:t>t</w:t>
        </w:r>
        <w:r w:rsidR="0032149D" w:rsidRPr="0032149D">
          <w:t>he perception that one’s feelings about a given attitude object are based on one’s beliefs about right and wrong</w:t>
        </w:r>
        <w:r w:rsidR="00846ECE">
          <w:t>”</w:t>
        </w:r>
      </w:ins>
      <w:ins w:id="72" w:author="Duan, Sean (MU-Student)" w:date="2025-03-10T13:09:00Z" w16du:dateUtc="2025-03-10T18:09:00Z">
        <w:r w:rsidR="00846ECE">
          <w:t xml:space="preserve"> (</w:t>
        </w:r>
        <w:proofErr w:type="spellStart"/>
        <w:r w:rsidR="00846ECE" w:rsidRPr="00846ECE">
          <w:rPr>
            <w:highlight w:val="yellow"/>
            <w:rPrChange w:id="73" w:author="Duan, Sean (MU-Student)" w:date="2025-03-10T13:10:00Z" w16du:dateUtc="2025-03-10T18:10:00Z">
              <w:rPr/>
            </w:rPrChange>
          </w:rPr>
          <w:t>Skitka</w:t>
        </w:r>
      </w:ins>
      <w:proofErr w:type="spellEnd"/>
      <w:ins w:id="74" w:author="Duan, Sean (MU-Student)" w:date="2025-03-10T13:10:00Z" w16du:dateUtc="2025-03-10T18:10:00Z">
        <w:r w:rsidR="00846ECE" w:rsidRPr="00846ECE">
          <w:rPr>
            <w:highlight w:val="yellow"/>
            <w:rPrChange w:id="75" w:author="Duan, Sean (MU-Student)" w:date="2025-03-10T13:10:00Z" w16du:dateUtc="2025-03-10T18:10:00Z">
              <w:rPr/>
            </w:rPrChange>
          </w:rPr>
          <w:t>, 2021</w:t>
        </w:r>
      </w:ins>
      <w:ins w:id="76" w:author="Duan, Sean (MU-Student)" w:date="2025-03-10T13:09:00Z" w16du:dateUtc="2025-03-10T18:09:00Z">
        <w:r w:rsidR="00846ECE">
          <w:t>)</w:t>
        </w:r>
      </w:ins>
      <w:del w:id="77" w:author="Duan, Sean (MU-Student)" w:date="2025-03-10T13:09:00Z" w16du:dateUtc="2025-03-10T18:09:00Z">
        <w:r w:rsidR="008B79BE" w:rsidDel="00846ECE">
          <w:delText xml:space="preserve">, because many polarized beliefs originate from such circumstances. </w:delText>
        </w:r>
        <w:r w:rsidR="00471291" w:rsidDel="00846ECE">
          <w:delText>A perspective grounded in m</w:delText>
        </w:r>
        <w:r w:rsidR="005273BF" w:rsidDel="00846ECE">
          <w:delText xml:space="preserve">oral conviction reflects </w:delText>
        </w:r>
        <w:r w:rsidR="005273BF" w:rsidRPr="00F22ED1" w:rsidDel="00846ECE">
          <w:delText xml:space="preserve">foundational beliefs about what is ‘right or wrong’ </w:delText>
        </w:r>
        <w:r w:rsidR="005273BF" w:rsidDel="00846ECE">
          <w:delText>regarding</w:delText>
        </w:r>
        <w:r w:rsidR="005273BF" w:rsidRPr="00F22ED1" w:rsidDel="00846ECE">
          <w:delText xml:space="preserve"> a given attitude object</w:delText>
        </w:r>
      </w:del>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ins w:id="78" w:author="Shaffer, Victoria" w:date="2025-02-25T13:42:00Z" w16du:dateUtc="2025-02-25T19:42:00Z">
        <w:r w:rsidR="000825FF">
          <w:t xml:space="preserve">is functionally independent </w:t>
        </w:r>
      </w:ins>
      <w:del w:id="79" w:author="Shaffer, Victoria" w:date="2025-02-25T13:42:00Z" w16du:dateUtc="2025-02-25T19:42:00Z">
        <w:r w:rsidR="004F3432" w:rsidRPr="00F22ED1" w:rsidDel="00ED1BF8">
          <w:delText xml:space="preserve">functions in a way that is psychologically distinct </w:delText>
        </w:r>
      </w:del>
      <w:r w:rsidR="004F3432" w:rsidRPr="00F22ED1">
        <w:t>from other attitude constructs (e.g., attitudes that are strong or certain are not necessarily highly moralized). For example, Wright and colleagues (2008)</w:t>
      </w:r>
      <w:del w:id="80" w:author="Shaffer, Victoria" w:date="2025-02-25T13:42:00Z" w16du:dateUtc="2025-02-25T19:42:00Z">
        <w:r w:rsidR="004F3432" w:rsidRPr="00F22ED1" w:rsidDel="00ED1BF8">
          <w:delText>,</w:delText>
        </w:r>
      </w:del>
      <w:r w:rsidR="004F3432" w:rsidRPr="00F22ED1">
        <w:t xml:space="preserve"> found that individual differences in moral conviction</w:t>
      </w:r>
      <w:ins w:id="81" w:author="Duan, Sean (MU-Student)" w:date="2025-03-10T13:12:00Z" w16du:dateUtc="2025-03-10T18:12:00Z">
        <w:r w:rsidR="00CE4853">
          <w:t xml:space="preserve">, after already controlling for more common attitude constructs (e.g., </w:t>
        </w:r>
      </w:ins>
      <w:ins w:id="82" w:author="Duan, Sean (MU-Student)" w:date="2025-03-10T13:13:00Z" w16du:dateUtc="2025-03-10T18:13:00Z">
        <w:r w:rsidR="00245BDF">
          <w:t>attitude extremity, importance, certainty, centrality, and ambivalence)</w:t>
        </w:r>
      </w:ins>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xml:space="preserve">,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506341EA"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ins w:id="83" w:author="Shaffer, Victoria" w:date="2025-02-25T13:48:00Z" w16du:dateUtc="2025-02-25T19:48:00Z">
        <w:r w:rsidR="001C5F13">
          <w:t>,</w:t>
        </w:r>
      </w:ins>
      <w:r w:rsidR="00A56FCD" w:rsidRPr="00F22ED1">
        <w:t xml:space="preserve"> </w:t>
      </w:r>
      <w:del w:id="84" w:author="Shaffer, Victoria" w:date="2025-02-25T13:48:00Z" w16du:dateUtc="2025-02-25T19:48:00Z">
        <w:r w:rsidR="007F2C13" w:rsidDel="001C5F13">
          <w:delText>+</w:delText>
        </w:r>
      </w:del>
      <w:r w:rsidR="00A56FCD" w:rsidRPr="00F22ED1">
        <w:t>underlying the structures of authority</w:t>
      </w:r>
      <w:del w:id="85" w:author="Shaffer, Victoria" w:date="2025-02-25T13:48:00Z" w16du:dateUtc="2025-02-25T19:48:00Z">
        <w:r w:rsidR="00A56FCD" w:rsidRPr="00F22ED1" w:rsidDel="00CE3D1C">
          <w:delText>,</w:delText>
        </w:r>
      </w:del>
      <w:r w:rsidR="00A56FCD" w:rsidRPr="00F22ED1">
        <w:t xml:space="preserve">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7208A51"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ins w:id="86" w:author="Shaffer, Victoria" w:date="2025-02-25T13:49:00Z" w16du:dateUtc="2025-02-25T19:49:00Z">
        <w:r w:rsidR="009C1A77">
          <w:t>s</w:t>
        </w:r>
      </w:ins>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ins w:id="87" w:author="Duan, Sean (MU-Student)" w:date="2025-03-10T13:14:00Z" w16du:dateUtc="2025-03-10T18:14:00Z">
        <w:r w:rsidR="0022387B">
          <w:t xml:space="preserve"> as a means to change</w:t>
        </w:r>
        <w:r w:rsidR="000B23DF">
          <w:t xml:space="preserve"> those polarized beliefs</w:t>
        </w:r>
      </w:ins>
      <w:r w:rsidR="007D09DB">
        <w:t>.</w:t>
      </w:r>
      <w:r w:rsidRPr="00F22ED1">
        <w:t xml:space="preserve"> While some evidence indicates that the degree of perceived moral conviction can change, the mechanisms through which </w:t>
      </w:r>
      <w:del w:id="88" w:author="Shaffer, Victoria" w:date="2025-02-25T13:50:00Z" w16du:dateUtc="2025-02-25T19:50:00Z">
        <w:r w:rsidRPr="00F22ED1" w:rsidDel="00235815">
          <w:delText xml:space="preserve">it </w:delText>
        </w:r>
      </w:del>
      <w:ins w:id="89" w:author="Shaffer, Victoria" w:date="2025-02-25T13:50:00Z" w16du:dateUtc="2025-02-25T19:50:00Z">
        <w:r w:rsidR="00235815">
          <w:t xml:space="preserve">moral </w:t>
        </w:r>
        <w:proofErr w:type="spellStart"/>
        <w:r w:rsidR="00235815">
          <w:t>convications</w:t>
        </w:r>
        <w:proofErr w:type="spellEnd"/>
        <w:r w:rsidR="00235815">
          <w:t xml:space="preserve"> can change</w:t>
        </w:r>
        <w:r w:rsidR="00235815" w:rsidRPr="00F22ED1">
          <w:t xml:space="preserve"> </w:t>
        </w:r>
      </w:ins>
      <w:del w:id="90" w:author="Shaffer, Victoria" w:date="2025-02-25T13:50:00Z" w16du:dateUtc="2025-02-25T19:50:00Z">
        <w:r w:rsidRPr="00F22ED1" w:rsidDel="00235815">
          <w:delText xml:space="preserve">does so </w:delText>
        </w:r>
      </w:del>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w:t>
      </w:r>
      <w:del w:id="91" w:author="Shaffer, Victoria" w:date="2025-02-25T13:50:00Z" w16du:dateUtc="2025-02-25T19:50:00Z">
        <w:r w:rsidRPr="00F22ED1" w:rsidDel="00EC47F0">
          <w:delText>,</w:delText>
        </w:r>
      </w:del>
      <w:r w:rsidRPr="00F22ED1">
        <w:t xml:space="preserve">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4FEDDD6E" w:rsidR="006828F6" w:rsidRPr="00F22ED1" w:rsidDel="003A0EB5" w:rsidRDefault="00432B06" w:rsidP="006828F6">
      <w:pPr>
        <w:pStyle w:val="Heading2"/>
        <w:spacing w:line="480" w:lineRule="auto"/>
        <w:rPr>
          <w:del w:id="92" w:author="Duan, Sean (MU-Student)" w:date="2025-03-11T11:47:00Z" w16du:dateUtc="2025-03-11T16:47:00Z"/>
        </w:rPr>
      </w:pPr>
      <w:bookmarkStart w:id="93" w:name="_Toc190088125"/>
      <w:commentRangeStart w:id="94"/>
      <w:del w:id="95" w:author="Duan, Sean (MU-Student)" w:date="2025-03-11T11:47:00Z" w16du:dateUtc="2025-03-11T16:47:00Z">
        <w:r w:rsidDel="003A0EB5">
          <w:delText>Individual Differences</w:delText>
        </w:r>
        <w:bookmarkEnd w:id="93"/>
        <w:commentRangeEnd w:id="94"/>
        <w:r w:rsidR="008E4C55" w:rsidDel="003A0EB5">
          <w:rPr>
            <w:rStyle w:val="CommentReference"/>
            <w:rFonts w:asciiTheme="minorHAnsi" w:eastAsiaTheme="minorHAnsi" w:hAnsiTheme="minorHAnsi" w:cstheme="minorBidi"/>
            <w:b w:val="0"/>
            <w:bCs w:val="0"/>
            <w:kern w:val="2"/>
            <w14:ligatures w14:val="standardContextual"/>
          </w:rPr>
          <w:commentReference w:id="94"/>
        </w:r>
      </w:del>
    </w:p>
    <w:p w14:paraId="09827E43" w14:textId="4553BBDD" w:rsidR="006828F6" w:rsidRPr="00F22ED1" w:rsidDel="003A0EB5" w:rsidRDefault="00432B06" w:rsidP="00432B06">
      <w:pPr>
        <w:pStyle w:val="BodyText"/>
        <w:spacing w:line="480" w:lineRule="auto"/>
        <w:rPr>
          <w:del w:id="96" w:author="Duan, Sean (MU-Student)" w:date="2025-03-11T11:47:00Z" w16du:dateUtc="2025-03-11T16:47:00Z"/>
          <w:szCs w:val="24"/>
        </w:rPr>
      </w:pPr>
      <w:del w:id="97" w:author="Duan, Sean (MU-Student)" w:date="2025-03-11T11:47:00Z" w16du:dateUtc="2025-03-11T16:47:00Z">
        <w:r w:rsidDel="003A0EB5">
          <w:rPr>
            <w:szCs w:val="24"/>
          </w:rPr>
          <w:tab/>
          <w:delText>Because polarized beliefs can vary so greatly amongst individuals, individual differences are an important factor in forming and changing polarized belief</w:delText>
        </w:r>
        <w:r w:rsidR="008E4BA5" w:rsidDel="003A0EB5">
          <w:rPr>
            <w:szCs w:val="24"/>
          </w:rPr>
          <w:delText>s</w:delText>
        </w:r>
        <w:r w:rsidDel="003A0EB5">
          <w:rPr>
            <w:szCs w:val="24"/>
          </w:rPr>
          <w:delText>.</w:delText>
        </w:r>
        <w:r w:rsidR="008F5AB5" w:rsidRPr="00F22ED1" w:rsidDel="003A0EB5">
          <w:rPr>
            <w:szCs w:val="24"/>
          </w:rPr>
          <w:delText xml:space="preserve"> One set of individual differences,</w:delText>
        </w:r>
        <w:r w:rsidR="006828F6" w:rsidRPr="00F22ED1" w:rsidDel="003A0EB5">
          <w:rPr>
            <w:szCs w:val="24"/>
          </w:rPr>
          <w:delText xml:space="preserve"> </w:delText>
        </w:r>
      </w:del>
      <w:del w:id="98" w:author="Duan, Sean (MU-Student)" w:date="2025-03-11T11:44:00Z" w16du:dateUtc="2025-03-11T16:44:00Z">
        <w:r w:rsidR="006828F6" w:rsidRPr="00F22ED1" w:rsidDel="00D449E2">
          <w:rPr>
            <w:szCs w:val="24"/>
          </w:rPr>
          <w:delText>Utilitarian and deontological orientation</w:delText>
        </w:r>
        <w:r w:rsidR="0036685C" w:rsidRPr="00F22ED1" w:rsidDel="00D449E2">
          <w:rPr>
            <w:szCs w:val="24"/>
          </w:rPr>
          <w:delText xml:space="preserve"> colors</w:delText>
        </w:r>
        <w:r w:rsidR="008F5AB5" w:rsidRPr="00F22ED1" w:rsidDel="00D449E2">
          <w:rPr>
            <w:szCs w:val="24"/>
          </w:rPr>
          <w:delText xml:space="preserve"> </w:delText>
        </w:r>
        <w:commentRangeStart w:id="99"/>
        <w:r w:rsidR="008F5AB5" w:rsidRPr="00F22ED1" w:rsidDel="00D449E2">
          <w:rPr>
            <w:szCs w:val="24"/>
          </w:rPr>
          <w:delText>how</w:delText>
        </w:r>
        <w:r w:rsidR="006828F6" w:rsidRPr="00F22ED1" w:rsidDel="00D449E2">
          <w:rPr>
            <w:szCs w:val="24"/>
          </w:rPr>
          <w:delText xml:space="preserve"> individuals perceive issues, as well as </w:delText>
        </w:r>
        <w:r w:rsidR="00C01131" w:rsidRPr="00F22ED1" w:rsidDel="00D449E2">
          <w:rPr>
            <w:szCs w:val="24"/>
          </w:rPr>
          <w:delText xml:space="preserve">broad </w:delText>
        </w:r>
        <w:r w:rsidR="006828F6" w:rsidRPr="00F22ED1" w:rsidDel="00D449E2">
          <w:rPr>
            <w:szCs w:val="24"/>
          </w:rPr>
          <w:delText>concepts of ‘right’ and ‘wrong’</w:delText>
        </w:r>
        <w:commentRangeEnd w:id="99"/>
        <w:r w:rsidR="00B764EA" w:rsidDel="00D449E2">
          <w:rPr>
            <w:rStyle w:val="CommentReference"/>
          </w:rPr>
          <w:commentReference w:id="99"/>
        </w:r>
        <w:r w:rsidR="006828F6" w:rsidRPr="00F22ED1" w:rsidDel="00D449E2">
          <w:rPr>
            <w:szCs w:val="24"/>
          </w:rPr>
          <w:delText xml:space="preserve">, which directly impact openness to attitude change as well as the effectiveness of persuasion (Brady and Wheeler, 1996). </w:delText>
        </w:r>
      </w:del>
      <w:moveFromRangeStart w:id="100" w:author="Duan, Sean (MU-Student)" w:date="2025-03-11T11:43:00Z" w:name="move192585815"/>
      <w:moveFrom w:id="101" w:author="Duan, Sean (MU-Student)" w:date="2025-03-11T11:43:00Z" w16du:dateUtc="2025-03-11T16:43:00Z">
        <w:del w:id="102" w:author="Duan, Sean (MU-Student)" w:date="2025-03-11T11:44:00Z" w16du:dateUtc="2025-03-11T16:44:00Z">
          <w:r w:rsidR="006828F6" w:rsidRPr="00F22ED1" w:rsidDel="00D449E2">
            <w:rPr>
              <w:szCs w:val="24"/>
            </w:rPr>
            <w:delText>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delText>
          </w:r>
        </w:del>
      </w:moveFrom>
      <w:moveFromRangeEnd w:id="100"/>
    </w:p>
    <w:p w14:paraId="6E3282EA" w14:textId="6CFDE25A" w:rsidR="006828F6" w:rsidRPr="00F22ED1" w:rsidDel="003A0EB5" w:rsidRDefault="005116BC" w:rsidP="006828F6">
      <w:pPr>
        <w:pStyle w:val="BodyText"/>
        <w:spacing w:line="480" w:lineRule="auto"/>
        <w:ind w:firstLine="720"/>
        <w:rPr>
          <w:del w:id="103" w:author="Duan, Sean (MU-Student)" w:date="2025-03-11T11:47:00Z" w16du:dateUtc="2025-03-11T16:47:00Z"/>
          <w:szCs w:val="24"/>
        </w:rPr>
      </w:pPr>
      <w:del w:id="104" w:author="Duan, Sean (MU-Student)" w:date="2025-03-11T11:47:00Z" w16du:dateUtc="2025-03-11T16:47:00Z">
        <w:r w:rsidDel="003A0EB5">
          <w:rPr>
            <w:szCs w:val="24"/>
          </w:rPr>
          <w:delText>Some h</w:delText>
        </w:r>
        <w:r w:rsidR="006828F6" w:rsidRPr="00F22ED1" w:rsidDel="003A0EB5">
          <w:rPr>
            <w:szCs w:val="24"/>
          </w:rPr>
          <w:delText xml:space="preserve">ighly polarized beliefs </w:delText>
        </w:r>
        <w:r w:rsidDel="003A0EB5">
          <w:rPr>
            <w:szCs w:val="24"/>
          </w:rPr>
          <w:delText>are r</w:delText>
        </w:r>
        <w:r w:rsidR="006828F6" w:rsidRPr="00F22ED1" w:rsidDel="003A0EB5">
          <w:rPr>
            <w:szCs w:val="24"/>
          </w:rPr>
          <w:delText xml:space="preserve">ooted in utilitarian and deontological values, </w:delText>
        </w:r>
        <w:r w:rsidDel="003A0EB5">
          <w:rPr>
            <w:szCs w:val="24"/>
          </w:rPr>
          <w:delText>which makes the implications of those values especially important when</w:delText>
        </w:r>
        <w:r w:rsidR="006828F6" w:rsidRPr="00F22ED1" w:rsidDel="003A0EB5">
          <w:rPr>
            <w:szCs w:val="24"/>
          </w:rPr>
          <w:delTex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delText>
        </w:r>
        <w:r w:rsidR="002247A6" w:rsidDel="003A0EB5">
          <w:rPr>
            <w:szCs w:val="24"/>
          </w:rPr>
          <w:delText xml:space="preserve"> again</w:delText>
        </w:r>
        <w:r w:rsidR="006828F6" w:rsidRPr="00F22ED1" w:rsidDel="003A0EB5">
          <w:rPr>
            <w:szCs w:val="24"/>
          </w:rPr>
          <w:delText xml:space="preserve"> resulted in significant ‘moral injury’ when doctors were forced to let patients die alone without seeing their families due to COVID-19 ‘no </w:delText>
        </w:r>
        <w:r w:rsidR="00D418C5" w:rsidRPr="00F22ED1" w:rsidDel="003A0EB5">
          <w:rPr>
            <w:szCs w:val="24"/>
          </w:rPr>
          <w:delText>visitors</w:delText>
        </w:r>
        <w:r w:rsidR="006828F6" w:rsidRPr="00F22ED1" w:rsidDel="003A0EB5">
          <w:rPr>
            <w:szCs w:val="24"/>
          </w:rPr>
          <w:delTex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delText>
        </w:r>
        <w:r w:rsidR="00D418C5" w:rsidDel="003A0EB5">
          <w:rPr>
            <w:szCs w:val="24"/>
          </w:rPr>
          <w:delText xml:space="preserve"> </w:delText>
        </w:r>
        <w:r w:rsidR="000A6D15" w:rsidDel="003A0EB5">
          <w:rPr>
            <w:szCs w:val="24"/>
          </w:rPr>
          <w:delText>Considering how many polarized beliefs are formed due to utilitarian and deontological principles, exploring these individual differences further</w:delText>
        </w:r>
        <w:r w:rsidR="00D418C5" w:rsidDel="003A0EB5">
          <w:rPr>
            <w:szCs w:val="24"/>
          </w:rPr>
          <w:delText xml:space="preserve"> should provide useful insight into shaping polarized beliefs </w:delText>
        </w:r>
      </w:del>
    </w:p>
    <w:p w14:paraId="5EFA1CC6" w14:textId="77777777" w:rsidR="006828F6" w:rsidRPr="00F22ED1" w:rsidRDefault="006828F6" w:rsidP="006828F6">
      <w:pPr>
        <w:pStyle w:val="Heading2"/>
        <w:spacing w:line="480" w:lineRule="auto"/>
      </w:pPr>
      <w:bookmarkStart w:id="105" w:name="_Toc190088126"/>
      <w:r w:rsidRPr="00F22ED1">
        <w:t>Need for Further Research</w:t>
      </w:r>
      <w:bookmarkEnd w:id="105"/>
    </w:p>
    <w:p w14:paraId="58A10BC1" w14:textId="10556720" w:rsidR="00B641D5" w:rsidRDefault="006828F6">
      <w:pPr>
        <w:spacing w:line="480" w:lineRule="auto"/>
        <w:rPr>
          <w:ins w:id="106" w:author="Duan, Sean (MU-Student)" w:date="2025-03-10T13:51:00Z" w16du:dateUtc="2025-03-10T18:51:00Z"/>
          <w:szCs w:val="24"/>
        </w:rPr>
        <w:pPrChange w:id="107" w:author="Duan, Sean (MU-Student)" w:date="2025-03-11T11:47:00Z" w16du:dateUtc="2025-03-11T16:47:00Z">
          <w:pPr>
            <w:spacing w:line="480" w:lineRule="auto"/>
            <w:ind w:left="720" w:hanging="720"/>
          </w:pPr>
        </w:pPrChange>
      </w:pPr>
      <w:del w:id="108" w:author="Duan, Sean (MU-Student)" w:date="2025-03-11T11:47:00Z" w16du:dateUtc="2025-03-11T16:47:00Z">
        <w:r w:rsidRPr="00F22ED1" w:rsidDel="00C41B99">
          <w:tab/>
        </w:r>
      </w:del>
      <w:ins w:id="109" w:author="Duan, Sean (MU-Student)" w:date="2025-03-10T13:57:00Z" w16du:dateUtc="2025-03-10T18:57:00Z">
        <w:r w:rsidR="004C535E">
          <w:tab/>
        </w:r>
      </w:ins>
      <w:r w:rsidRPr="00F22ED1">
        <w:t xml:space="preserve">Given the increasing </w:t>
      </w:r>
      <w:r w:rsidR="00C07429">
        <w:t>rate of polarization in</w:t>
      </w:r>
      <w:r w:rsidRPr="00F22ED1">
        <w:t xml:space="preserve"> public perception and human belief, </w:t>
      </w:r>
      <w:r w:rsidRPr="00F22ED1">
        <w:rPr>
          <w:szCs w:val="24"/>
        </w:rPr>
        <w:t xml:space="preserve">either due to new information (e.g., discovery of a new drug, or best practice) or </w:t>
      </w:r>
      <w:del w:id="110" w:author="Shaffer, Victoria" w:date="2025-02-25T15:08:00Z" w16du:dateUtc="2025-02-25T21:08:00Z">
        <w:r w:rsidRPr="00F22ED1" w:rsidDel="00CD22A7">
          <w:rPr>
            <w:szCs w:val="24"/>
          </w:rPr>
          <w:delText xml:space="preserve">due to </w:delText>
        </w:r>
      </w:del>
      <w:r w:rsidRPr="00F22ED1">
        <w:rPr>
          <w:szCs w:val="24"/>
        </w:rPr>
        <w:t xml:space="preserve">changing circumstances (e.g., a global pandemic), understanding how to affect shifts in polarized attitudes is becoming increasingly important. Prior qualitative and quantitative research in the fields of attitude formation, </w:t>
      </w:r>
      <w:del w:id="111" w:author="Shaffer, Victoria" w:date="2025-02-25T15:09:00Z" w16du:dateUtc="2025-02-25T21:09:00Z">
        <w:r w:rsidRPr="00F22ED1" w:rsidDel="0040508E">
          <w:rPr>
            <w:szCs w:val="24"/>
          </w:rPr>
          <w:delText xml:space="preserve">deontology/utilitarian orientation, </w:delText>
        </w:r>
      </w:del>
      <w:r w:rsidRPr="00F22ED1">
        <w:rPr>
          <w:szCs w:val="24"/>
        </w:rPr>
        <w:t xml:space="preserve">social consensus, and moral conviction indicate several key features that can inform how to best change polarized attitudes. </w:t>
      </w:r>
      <w:ins w:id="112" w:author="Duan, Sean (MU-Student)" w:date="2025-03-10T14:00:00Z" w16du:dateUtc="2025-03-10T19:00:00Z">
        <w:r w:rsidR="007C197B">
          <w:rPr>
            <w:szCs w:val="24"/>
          </w:rPr>
          <w:t>For example, prior research has shown that attitudes held with strong moral conviction are associated with an increase in resistance to the effects of social consensus</w:t>
        </w:r>
      </w:ins>
      <w:ins w:id="113" w:author="Duan, Sean (MU-Student)" w:date="2025-03-11T11:52:00Z" w16du:dateUtc="2025-03-11T16:52:00Z">
        <w:r w:rsidR="00793015">
          <w:rPr>
            <w:szCs w:val="24"/>
          </w:rPr>
          <w:t xml:space="preserve"> (</w:t>
        </w:r>
      </w:ins>
      <w:proofErr w:type="spellStart"/>
      <w:ins w:id="114" w:author="Duan, Sean (MU-Student)" w:date="2025-03-11T11:53:00Z" w16du:dateUtc="2025-03-11T16:53:00Z">
        <w:r w:rsidR="00793015" w:rsidRPr="00B840FC">
          <w:rPr>
            <w:szCs w:val="24"/>
            <w:highlight w:val="yellow"/>
            <w:rPrChange w:id="115" w:author="Duan, Sean (MU-Student)" w:date="2025-03-11T11:54:00Z" w16du:dateUtc="2025-03-11T16:54:00Z">
              <w:rPr>
                <w:szCs w:val="24"/>
              </w:rPr>
            </w:rPrChange>
          </w:rPr>
          <w:t>Skitka</w:t>
        </w:r>
        <w:proofErr w:type="spellEnd"/>
        <w:r w:rsidR="00793015" w:rsidRPr="00B840FC">
          <w:rPr>
            <w:szCs w:val="24"/>
            <w:highlight w:val="yellow"/>
            <w:rPrChange w:id="116" w:author="Duan, Sean (MU-Student)" w:date="2025-03-11T11:54:00Z" w16du:dateUtc="2025-03-11T16:54:00Z">
              <w:rPr>
                <w:szCs w:val="24"/>
              </w:rPr>
            </w:rPrChange>
          </w:rPr>
          <w:t>, 2005; Hornsey 2007</w:t>
        </w:r>
      </w:ins>
      <w:ins w:id="117" w:author="Duan, Sean (MU-Student)" w:date="2025-03-11T11:52:00Z" w16du:dateUtc="2025-03-11T16:52:00Z">
        <w:r w:rsidR="00793015">
          <w:rPr>
            <w:szCs w:val="24"/>
          </w:rPr>
          <w:t>)</w:t>
        </w:r>
      </w:ins>
      <w:ins w:id="118" w:author="Duan, Sean (MU-Student)" w:date="2025-03-10T14:00:00Z" w16du:dateUtc="2025-03-10T19:00:00Z">
        <w:r w:rsidR="007C197B">
          <w:rPr>
            <w:szCs w:val="24"/>
          </w:rPr>
          <w:t xml:space="preserve">. Thus, decreasing perceptions of moral conviction regarding an attitude object is a plausibly reasonable way to increase attitude change from a social consensus manipulation. </w:t>
        </w:r>
      </w:ins>
      <w:r w:rsidRPr="00F22ED1">
        <w:rPr>
          <w:szCs w:val="24"/>
        </w:rPr>
        <w:t xml:space="preserve">However, </w:t>
      </w:r>
      <w:ins w:id="119" w:author="Duan, Sean (MU-Student)" w:date="2025-03-10T14:01:00Z" w16du:dateUtc="2025-03-10T19:01:00Z">
        <w:r w:rsidR="007C197B">
          <w:rPr>
            <w:szCs w:val="24"/>
          </w:rPr>
          <w:t>the relationship between social consensus and moral conviction</w:t>
        </w:r>
      </w:ins>
      <w:del w:id="120" w:author="Duan, Sean (MU-Student)" w:date="2025-03-10T14:01:00Z" w16du:dateUtc="2025-03-10T19:01:00Z">
        <w:r w:rsidRPr="00F22ED1" w:rsidDel="007C197B">
          <w:rPr>
            <w:szCs w:val="24"/>
          </w:rPr>
          <w:delText>many of these relationships have</w:delText>
        </w:r>
      </w:del>
      <w:ins w:id="121" w:author="Duan, Sean (MU-Student)" w:date="2025-03-10T14:01:00Z" w16du:dateUtc="2025-03-10T19:01:00Z">
        <w:r w:rsidR="007C197B">
          <w:rPr>
            <w:szCs w:val="24"/>
          </w:rPr>
          <w:t xml:space="preserve"> has</w:t>
        </w:r>
      </w:ins>
      <w:r w:rsidRPr="00F22ED1">
        <w:rPr>
          <w:szCs w:val="24"/>
        </w:rPr>
        <w:t xml:space="preserve"> only been assessed through association and ha</w:t>
      </w:r>
      <w:del w:id="122" w:author="Duan, Sean (MU-Student)" w:date="2025-03-10T14:01:00Z" w16du:dateUtc="2025-03-10T19:01:00Z">
        <w:r w:rsidRPr="00F22ED1" w:rsidDel="007F68A2">
          <w:rPr>
            <w:szCs w:val="24"/>
          </w:rPr>
          <w:delText>ve</w:delText>
        </w:r>
      </w:del>
      <w:ins w:id="123" w:author="Duan, Sean (MU-Student)" w:date="2025-03-10T14:01:00Z" w16du:dateUtc="2025-03-10T19:01:00Z">
        <w:r w:rsidR="007F68A2">
          <w:rPr>
            <w:szCs w:val="24"/>
          </w:rPr>
          <w:t>s</w:t>
        </w:r>
      </w:ins>
      <w:r w:rsidRPr="00F22ED1">
        <w:rPr>
          <w:szCs w:val="24"/>
        </w:rPr>
        <w:t xml:space="preserve"> not been </w:t>
      </w:r>
      <w:r w:rsidRPr="00F22ED1">
        <w:rPr>
          <w:szCs w:val="24"/>
        </w:rPr>
        <w:lastRenderedPageBreak/>
        <w:t>empirically tested under experimental conditions</w:t>
      </w:r>
      <w:ins w:id="124" w:author="Duan, Sean (MU-Student)" w:date="2025-03-10T13:16:00Z" w16du:dateUtc="2025-03-10T18:16:00Z">
        <w:r w:rsidR="002E23D5">
          <w:rPr>
            <w:szCs w:val="24"/>
          </w:rPr>
          <w:t xml:space="preserve"> </w:t>
        </w:r>
      </w:ins>
      <w:ins w:id="125" w:author="Duan, Sean (MU-Student)" w:date="2025-03-10T13:20:00Z" w16du:dateUtc="2025-03-10T18:20:00Z">
        <w:r w:rsidR="002E23D5">
          <w:rPr>
            <w:szCs w:val="24"/>
          </w:rPr>
          <w:t>(</w:t>
        </w:r>
      </w:ins>
      <w:ins w:id="126" w:author="Duan, Sean (MU-Student)" w:date="2025-03-10T13:50:00Z" w16du:dateUtc="2025-03-10T18:50:00Z">
        <w:r w:rsidR="00B702EE" w:rsidRPr="00E00E7A">
          <w:rPr>
            <w:szCs w:val="24"/>
            <w:highlight w:val="yellow"/>
            <w:rPrChange w:id="127" w:author="Duan, Sean (MU-Student)" w:date="2025-03-10T13:50:00Z" w16du:dateUtc="2025-03-10T18:50:00Z">
              <w:rPr>
                <w:szCs w:val="24"/>
              </w:rPr>
            </w:rPrChange>
          </w:rPr>
          <w:t xml:space="preserve">Hornsey, 2003; </w:t>
        </w:r>
      </w:ins>
      <w:proofErr w:type="spellStart"/>
      <w:ins w:id="128" w:author="Duan, Sean (MU-Student)" w:date="2025-03-10T13:23:00Z" w16du:dateUtc="2025-03-10T18:23:00Z">
        <w:r w:rsidR="00A23D71" w:rsidRPr="00E00E7A">
          <w:rPr>
            <w:szCs w:val="24"/>
            <w:highlight w:val="yellow"/>
            <w:rPrChange w:id="129" w:author="Duan, Sean (MU-Student)" w:date="2025-03-10T13:50:00Z" w16du:dateUtc="2025-03-10T18:50:00Z">
              <w:rPr>
                <w:szCs w:val="24"/>
              </w:rPr>
            </w:rPrChange>
          </w:rPr>
          <w:t>Skitka</w:t>
        </w:r>
        <w:proofErr w:type="spellEnd"/>
        <w:r w:rsidR="00A23D71" w:rsidRPr="00E00E7A">
          <w:rPr>
            <w:szCs w:val="24"/>
            <w:highlight w:val="yellow"/>
            <w:rPrChange w:id="130" w:author="Duan, Sean (MU-Student)" w:date="2025-03-10T13:50:00Z" w16du:dateUtc="2025-03-10T18:50:00Z">
              <w:rPr>
                <w:szCs w:val="24"/>
              </w:rPr>
            </w:rPrChange>
          </w:rPr>
          <w:t>, 2008;</w:t>
        </w:r>
      </w:ins>
      <w:ins w:id="131" w:author="Duan, Sean (MU-Student)" w:date="2025-03-10T13:16:00Z" w16du:dateUtc="2025-03-10T18:16:00Z">
        <w:r w:rsidR="002E23D5" w:rsidRPr="00E00E7A">
          <w:rPr>
            <w:szCs w:val="24"/>
            <w:highlight w:val="yellow"/>
            <w:rPrChange w:id="132" w:author="Duan, Sean (MU-Student)" w:date="2025-03-10T13:50:00Z" w16du:dateUtc="2025-03-10T18:50:00Z">
              <w:rPr>
                <w:szCs w:val="24"/>
              </w:rPr>
            </w:rPrChange>
          </w:rPr>
          <w:t xml:space="preserve"> </w:t>
        </w:r>
      </w:ins>
      <w:ins w:id="133" w:author="Duan, Sean (MU-Student)" w:date="2025-03-10T13:26:00Z" w16du:dateUtc="2025-03-10T18:26:00Z">
        <w:r w:rsidR="00A23D71" w:rsidRPr="00E00E7A">
          <w:rPr>
            <w:szCs w:val="24"/>
            <w:highlight w:val="yellow"/>
            <w:rPrChange w:id="134" w:author="Duan, Sean (MU-Student)" w:date="2025-03-10T13:50:00Z" w16du:dateUtc="2025-03-10T18:50:00Z">
              <w:rPr>
                <w:szCs w:val="24"/>
              </w:rPr>
            </w:rPrChange>
          </w:rPr>
          <w:t>Wis</w:t>
        </w:r>
      </w:ins>
      <w:ins w:id="135" w:author="Duan, Sean (MU-Student)" w:date="2025-03-10T13:27:00Z" w16du:dateUtc="2025-03-10T18:27:00Z">
        <w:r w:rsidR="00A23D71" w:rsidRPr="00E00E7A">
          <w:rPr>
            <w:szCs w:val="24"/>
            <w:highlight w:val="yellow"/>
            <w:rPrChange w:id="136" w:author="Duan, Sean (MU-Student)" w:date="2025-03-10T13:50:00Z" w16du:dateUtc="2025-03-10T18:50:00Z">
              <w:rPr>
                <w:szCs w:val="24"/>
              </w:rPr>
            </w:rPrChange>
          </w:rPr>
          <w:t>neski, 2009;</w:t>
        </w:r>
      </w:ins>
      <w:ins w:id="137" w:author="Duan, Sean (MU-Student)" w:date="2025-03-10T13:44:00Z" w16du:dateUtc="2025-03-10T18:44:00Z">
        <w:r w:rsidR="00B702EE" w:rsidRPr="00E00E7A">
          <w:rPr>
            <w:szCs w:val="24"/>
            <w:highlight w:val="yellow"/>
            <w:rPrChange w:id="138" w:author="Duan, Sean (MU-Student)" w:date="2025-03-10T13:50:00Z" w16du:dateUtc="2025-03-10T18:50:00Z">
              <w:rPr>
                <w:szCs w:val="24"/>
              </w:rPr>
            </w:rPrChange>
          </w:rPr>
          <w:t xml:space="preserve"> </w:t>
        </w:r>
        <w:proofErr w:type="spellStart"/>
        <w:r w:rsidR="00B702EE" w:rsidRPr="00E00E7A">
          <w:rPr>
            <w:szCs w:val="24"/>
            <w:highlight w:val="yellow"/>
            <w:rPrChange w:id="139" w:author="Duan, Sean (MU-Student)" w:date="2025-03-10T13:50:00Z" w16du:dateUtc="2025-03-10T18:50:00Z">
              <w:rPr>
                <w:szCs w:val="24"/>
              </w:rPr>
            </w:rPrChange>
          </w:rPr>
          <w:t>Aramovich</w:t>
        </w:r>
        <w:proofErr w:type="spellEnd"/>
        <w:r w:rsidR="00B702EE" w:rsidRPr="00E00E7A">
          <w:rPr>
            <w:szCs w:val="24"/>
            <w:highlight w:val="yellow"/>
            <w:rPrChange w:id="140" w:author="Duan, Sean (MU-Student)" w:date="2025-03-10T13:50:00Z" w16du:dateUtc="2025-03-10T18:50:00Z">
              <w:rPr>
                <w:szCs w:val="24"/>
              </w:rPr>
            </w:rPrChange>
          </w:rPr>
          <w:t xml:space="preserve">, 2012; </w:t>
        </w:r>
      </w:ins>
      <w:ins w:id="141" w:author="Duan, Sean (MU-Student)" w:date="2025-03-10T13:47:00Z" w16du:dateUtc="2025-03-10T18:47:00Z">
        <w:r w:rsidR="00B702EE" w:rsidRPr="00E00E7A">
          <w:rPr>
            <w:szCs w:val="24"/>
            <w:highlight w:val="yellow"/>
            <w:rPrChange w:id="142" w:author="Duan, Sean (MU-Student)" w:date="2025-03-10T13:50:00Z" w16du:dateUtc="2025-03-10T18:50:00Z">
              <w:rPr>
                <w:szCs w:val="24"/>
              </w:rPr>
            </w:rPrChange>
          </w:rPr>
          <w:t>Conover, 2017)</w:t>
        </w:r>
      </w:ins>
      <w:r w:rsidRPr="00F22ED1">
        <w:rPr>
          <w:szCs w:val="24"/>
        </w:rPr>
        <w:t xml:space="preserve">. </w:t>
      </w:r>
      <w:ins w:id="143" w:author="Duan, Sean (MU-Student)" w:date="2025-03-10T14:01:00Z" w16du:dateUtc="2025-03-10T19:01:00Z">
        <w:r w:rsidR="003D0CD4">
          <w:rPr>
            <w:szCs w:val="24"/>
          </w:rPr>
          <w:t xml:space="preserve">Our study </w:t>
        </w:r>
      </w:ins>
      <w:proofErr w:type="spellStart"/>
      <w:ins w:id="144" w:author="Duan, Sean (MU-Student)" w:date="2025-03-10T14:11:00Z" w16du:dateUtc="2025-03-10T19:11:00Z">
        <w:r w:rsidR="001731D0">
          <w:rPr>
            <w:szCs w:val="24"/>
          </w:rPr>
          <w:t>wil</w:t>
        </w:r>
        <w:proofErr w:type="spellEnd"/>
        <w:r w:rsidR="001731D0">
          <w:rPr>
            <w:szCs w:val="24"/>
          </w:rPr>
          <w:t xml:space="preserve"> be </w:t>
        </w:r>
      </w:ins>
      <w:ins w:id="145" w:author="Duan, Sean (MU-Student)" w:date="2025-03-10T14:02:00Z" w16du:dateUtc="2025-03-10T19:02:00Z">
        <w:r w:rsidR="003D0CD4">
          <w:rPr>
            <w:szCs w:val="24"/>
          </w:rPr>
          <w:t>the first to manipulate both</w:t>
        </w:r>
      </w:ins>
      <w:ins w:id="146" w:author="Duan, Sean (MU-Student)" w:date="2025-03-10T14:01:00Z" w16du:dateUtc="2025-03-10T19:01:00Z">
        <w:r w:rsidR="007C197B">
          <w:rPr>
            <w:szCs w:val="24"/>
          </w:rPr>
          <w:t xml:space="preserve"> social consensus and moral conviction,</w:t>
        </w:r>
      </w:ins>
      <w:ins w:id="147" w:author="Duan, Sean (MU-Student)" w:date="2025-03-10T14:02:00Z" w16du:dateUtc="2025-03-10T19:02:00Z">
        <w:r w:rsidR="001731D0">
          <w:rPr>
            <w:szCs w:val="24"/>
          </w:rPr>
          <w:t xml:space="preserve"> thus allowing us to</w:t>
        </w:r>
      </w:ins>
      <w:ins w:id="148" w:author="Duan, Sean (MU-Student)" w:date="2025-03-10T14:11:00Z" w16du:dateUtc="2025-03-10T19:11:00Z">
        <w:r w:rsidR="001731D0">
          <w:rPr>
            <w:szCs w:val="24"/>
          </w:rPr>
          <w:t xml:space="preserve"> directly test the interaction between them.</w:t>
        </w:r>
      </w:ins>
      <w:commentRangeStart w:id="149"/>
      <w:del w:id="150" w:author="Duan, Sean (MU-Student)" w:date="2025-03-10T13:58:00Z" w16du:dateUtc="2025-03-10T18:58:00Z">
        <w:r w:rsidRPr="00F22ED1" w:rsidDel="004C535E">
          <w:rPr>
            <w:szCs w:val="24"/>
          </w:rPr>
          <w:delText>Furthermore, in theory, many of these features should interact with each other in significant ways, but these interactions have not been investigated either</w:delText>
        </w:r>
        <w:commentRangeEnd w:id="149"/>
        <w:r w:rsidR="007127A1" w:rsidDel="004C535E">
          <w:rPr>
            <w:rStyle w:val="CommentReference"/>
          </w:rPr>
          <w:commentReference w:id="149"/>
        </w:r>
        <w:r w:rsidRPr="00F22ED1" w:rsidDel="004C535E">
          <w:rPr>
            <w:szCs w:val="24"/>
          </w:rPr>
          <w:delText>.</w:delText>
        </w:r>
      </w:del>
      <w:ins w:id="151" w:author="Duan, Sean (MU-Student)" w:date="2025-03-10T13:56:00Z" w16du:dateUtc="2025-03-10T18:56:00Z">
        <w:r w:rsidR="007A6945" w:rsidRPr="007A6945">
          <w:rPr>
            <w:szCs w:val="24"/>
          </w:rPr>
          <w:t xml:space="preserve"> </w:t>
        </w:r>
      </w:ins>
      <w:ins w:id="152" w:author="Duan, Sean (MU-Student)" w:date="2025-03-10T14:12:00Z" w16du:dateUtc="2025-03-10T19:12:00Z">
        <w:r w:rsidR="00E36ECC">
          <w:rPr>
            <w:szCs w:val="24"/>
          </w:rPr>
          <w:t xml:space="preserve">Our goal is </w:t>
        </w:r>
      </w:ins>
      <w:ins w:id="153" w:author="Duan, Sean (MU-Student)" w:date="2025-03-11T11:54:00Z" w16du:dateUtc="2025-03-11T16:54:00Z">
        <w:r w:rsidR="00B840FC">
          <w:rPr>
            <w:szCs w:val="24"/>
          </w:rPr>
          <w:t>synthesizing</w:t>
        </w:r>
      </w:ins>
      <w:ins w:id="154" w:author="Duan, Sean (MU-Student)" w:date="2025-03-18T14:00:00Z" w16du:dateUtc="2025-03-18T19:00:00Z">
        <w:r w:rsidR="00AF385F">
          <w:rPr>
            <w:szCs w:val="24"/>
          </w:rPr>
          <w:t xml:space="preserve"> </w:t>
        </w:r>
      </w:ins>
      <w:moveToRangeStart w:id="155" w:author="Duan, Sean (MU-Student)" w:date="2025-03-10T13:56:00Z" w:name="move192507417"/>
      <w:moveTo w:id="156" w:author="Duan, Sean (MU-Student)" w:date="2025-03-10T13:56:00Z" w16du:dateUtc="2025-03-10T18:56:00Z">
        <w:del w:id="157" w:author="Duan, Sean (MU-Student)" w:date="2025-03-10T14:12:00Z" w16du:dateUtc="2025-03-10T19:12:00Z">
          <w:r w:rsidR="007A6945" w:rsidRPr="00F22ED1" w:rsidDel="00A537D7">
            <w:rPr>
              <w:szCs w:val="24"/>
            </w:rPr>
            <w:delText xml:space="preserve">Thus, we are planning to bring </w:delText>
          </w:r>
        </w:del>
        <w:del w:id="158" w:author="Duan, Sean (MU-Student)" w:date="2025-03-11T11:54:00Z" w16du:dateUtc="2025-03-11T16:54:00Z">
          <w:r w:rsidR="007A6945" w:rsidRPr="00F22ED1" w:rsidDel="00E81485">
            <w:rPr>
              <w:szCs w:val="24"/>
            </w:rPr>
            <w:delText xml:space="preserve">together </w:delText>
          </w:r>
        </w:del>
        <w:r w:rsidR="007A6945" w:rsidRPr="00F22ED1">
          <w:rPr>
            <w:szCs w:val="24"/>
          </w:rPr>
          <w:t xml:space="preserve">multiple related literatures to better understand </w:t>
        </w:r>
        <w:del w:id="159" w:author="Duan, Sean (MU-Student)" w:date="2025-03-10T14:12:00Z" w16du:dateUtc="2025-03-10T19:12:00Z">
          <w:r w:rsidR="007A6945" w:rsidRPr="00F22ED1" w:rsidDel="00C17021">
            <w:rPr>
              <w:szCs w:val="24"/>
            </w:rPr>
            <w:delText xml:space="preserve">the multifaceted approach to </w:delText>
          </w:r>
        </w:del>
        <w:r w:rsidR="007A6945">
          <w:rPr>
            <w:szCs w:val="24"/>
          </w:rPr>
          <w:t xml:space="preserve">polarized </w:t>
        </w:r>
        <w:r w:rsidR="007A6945" w:rsidRPr="00F22ED1">
          <w:rPr>
            <w:szCs w:val="24"/>
          </w:rPr>
          <w:t xml:space="preserve">belief change </w:t>
        </w:r>
        <w:del w:id="160" w:author="Duan, Sean (MU-Student)" w:date="2025-03-10T13:57:00Z" w16du:dateUtc="2025-03-10T18:57:00Z">
          <w:r w:rsidR="007A6945" w:rsidRPr="00F22ED1" w:rsidDel="00071A12">
            <w:rPr>
              <w:szCs w:val="24"/>
            </w:rPr>
            <w:delText xml:space="preserve">by testing </w:delText>
          </w:r>
        </w:del>
      </w:moveTo>
      <w:ins w:id="161" w:author="Duan, Sean (MU-Student)" w:date="2025-03-10T13:57:00Z" w16du:dateUtc="2025-03-10T18:57:00Z">
        <w:r w:rsidR="00071A12">
          <w:rPr>
            <w:szCs w:val="24"/>
          </w:rPr>
          <w:t xml:space="preserve">by </w:t>
        </w:r>
        <w:r w:rsidR="007A6945">
          <w:rPr>
            <w:szCs w:val="24"/>
          </w:rPr>
          <w:t xml:space="preserve">empirically testing </w:t>
        </w:r>
      </w:ins>
      <w:moveTo w:id="162" w:author="Duan, Sean (MU-Student)" w:date="2025-03-10T13:56:00Z" w16du:dateUtc="2025-03-10T18:56:00Z">
        <w:r w:rsidR="007A6945" w:rsidRPr="00F22ED1">
          <w:rPr>
            <w:szCs w:val="24"/>
          </w:rPr>
          <w:t xml:space="preserve">several </w:t>
        </w:r>
        <w:del w:id="163" w:author="Duan, Sean (MU-Student)" w:date="2025-03-10T13:57:00Z" w16du:dateUtc="2025-03-10T18:57:00Z">
          <w:r w:rsidR="007A6945" w:rsidRPr="00F22ED1" w:rsidDel="007A6945">
            <w:rPr>
              <w:szCs w:val="24"/>
            </w:rPr>
            <w:delText>hypothetical</w:delText>
          </w:r>
        </w:del>
      </w:moveTo>
      <w:ins w:id="164" w:author="Duan, Sean (MU-Student)" w:date="2025-03-10T13:57:00Z" w16du:dateUtc="2025-03-10T18:57:00Z">
        <w:r w:rsidR="007A6945">
          <w:rPr>
            <w:szCs w:val="24"/>
          </w:rPr>
          <w:t>statistical</w:t>
        </w:r>
      </w:ins>
      <w:moveTo w:id="165" w:author="Duan, Sean (MU-Student)" w:date="2025-03-10T13:56:00Z" w16du:dateUtc="2025-03-10T18:56:00Z">
        <w:r w:rsidR="007A6945" w:rsidRPr="00F22ED1">
          <w:rPr>
            <w:szCs w:val="24"/>
          </w:rPr>
          <w:t xml:space="preserve"> interactions</w:t>
        </w:r>
      </w:moveTo>
      <w:ins w:id="166" w:author="Duan, Sean (MU-Student)" w:date="2025-03-10T13:57:00Z" w16du:dateUtc="2025-03-10T18:57:00Z">
        <w:r w:rsidR="007A6945">
          <w:rPr>
            <w:szCs w:val="24"/>
          </w:rPr>
          <w:t xml:space="preserve"> that in theory, should be relevant</w:t>
        </w:r>
      </w:ins>
      <w:moveTo w:id="167" w:author="Duan, Sean (MU-Student)" w:date="2025-03-10T13:56:00Z" w16du:dateUtc="2025-03-10T18:56:00Z">
        <w:r w:rsidR="007A6945" w:rsidRPr="00F22ED1">
          <w:rPr>
            <w:szCs w:val="24"/>
          </w:rPr>
          <w:t>. We plan to propose a series of studies to determine: 1) How social consensus can be used to change polarized beliefs, 2) How moral conviction affects belief change, and 3) How changing levels of moral conviction interact with the effects of social consensus.</w:t>
        </w:r>
      </w:moveTo>
      <w:moveToRangeEnd w:id="155"/>
    </w:p>
    <w:p w14:paraId="3C2ECD45" w14:textId="3983CF93" w:rsidR="006828F6" w:rsidRPr="00F22ED1" w:rsidRDefault="00593A2E">
      <w:pPr>
        <w:rPr>
          <w:szCs w:val="24"/>
        </w:rPr>
        <w:pPrChange w:id="168" w:author="Duan, Sean (MU-Student)" w:date="2025-03-11T11:49:00Z" w16du:dateUtc="2025-03-11T16:49:00Z">
          <w:pPr>
            <w:spacing w:line="480" w:lineRule="auto"/>
          </w:pPr>
        </w:pPrChange>
      </w:pPr>
      <w:ins w:id="169" w:author="Duan, Sean (MU-Student)" w:date="2025-03-11T11:49:00Z" w16du:dateUtc="2025-03-11T16:49:00Z">
        <w:r>
          <w:rPr>
            <w:szCs w:val="24"/>
          </w:rPr>
          <w:br w:type="page"/>
        </w:r>
      </w:ins>
      <w:del w:id="170" w:author="Duan, Sean (MU-Student)" w:date="2025-03-11T11:46:00Z" w16du:dateUtc="2025-03-11T16:46:00Z">
        <w:r w:rsidR="00E66486" w:rsidRPr="00F22ED1" w:rsidDel="003A0EB5">
          <w:rPr>
            <w:szCs w:val="24"/>
          </w:rPr>
          <w:delText xml:space="preserve"> </w:delText>
        </w:r>
        <w:r w:rsidR="00311C36" w:rsidRPr="00F22ED1" w:rsidDel="003A0EB5">
          <w:rPr>
            <w:szCs w:val="24"/>
          </w:rPr>
          <w:delText xml:space="preserve">For example, </w:delText>
        </w:r>
        <w:commentRangeStart w:id="171"/>
        <w:r w:rsidR="00311C36" w:rsidRPr="00F22ED1" w:rsidDel="003A0EB5">
          <w:rPr>
            <w:szCs w:val="24"/>
          </w:rPr>
          <w:delText xml:space="preserve">prior research on the interaction between social consensus and deontology indicates that higher levels of deontological orientation results in less conformation to social consensus (Pincus, 2014). </w:delText>
        </w:r>
        <w:commentRangeEnd w:id="171"/>
        <w:r w:rsidR="0040508E" w:rsidDel="003A0EB5">
          <w:rPr>
            <w:rStyle w:val="CommentReference"/>
          </w:rPr>
          <w:commentReference w:id="171"/>
        </w:r>
        <w:r w:rsidR="00311C36" w:rsidRPr="00F22ED1" w:rsidDel="003A0EB5">
          <w:rPr>
            <w:szCs w:val="24"/>
          </w:rPr>
          <w:delText>However, Pincus was not able to directly manipulate the level of social consensus, thus this interaction has not been directly empirically tested.</w:delText>
        </w:r>
        <w:r w:rsidR="00E66486" w:rsidRPr="00F22ED1" w:rsidDel="003A0EB5">
          <w:rPr>
            <w:szCs w:val="24"/>
          </w:rPr>
          <w:delText xml:space="preserve"> </w:delText>
        </w:r>
      </w:del>
      <w:moveFromRangeStart w:id="172" w:author="Duan, Sean (MU-Student)" w:date="2025-03-10T13:56:00Z" w:name="move192507417"/>
      <w:moveFrom w:id="173" w:author="Duan, Sean (MU-Student)" w:date="2025-03-10T13:56:00Z" w16du:dateUtc="2025-03-10T18:56:00Z">
        <w:r w:rsidR="00E66486" w:rsidRPr="00F22ED1" w:rsidDel="007A6945">
          <w:rPr>
            <w:szCs w:val="24"/>
          </w:rPr>
          <w:t xml:space="preserve">Thus, we are planning to bring together multiple related literatures to better understand the multifaceted approach to </w:t>
        </w:r>
        <w:r w:rsidR="003F179A" w:rsidDel="007A6945">
          <w:rPr>
            <w:szCs w:val="24"/>
          </w:rPr>
          <w:t xml:space="preserve">polarized </w:t>
        </w:r>
        <w:r w:rsidR="00E66486" w:rsidRPr="00F22ED1" w:rsidDel="007A6945">
          <w:rPr>
            <w:szCs w:val="24"/>
          </w:rPr>
          <w:t xml:space="preserve">belief change by testing several </w:t>
        </w:r>
        <w:commentRangeStart w:id="174"/>
        <w:r w:rsidR="00E66486" w:rsidRPr="00F22ED1" w:rsidDel="007A6945">
          <w:rPr>
            <w:szCs w:val="24"/>
          </w:rPr>
          <w:t>hypothetical interactions</w:t>
        </w:r>
        <w:commentRangeEnd w:id="174"/>
        <w:r w:rsidR="00007F5D" w:rsidDel="007A6945">
          <w:rPr>
            <w:rStyle w:val="CommentReference"/>
          </w:rPr>
          <w:commentReference w:id="174"/>
        </w:r>
        <w:r w:rsidR="00E66486" w:rsidRPr="00F22ED1" w:rsidDel="007A6945">
          <w:rPr>
            <w:szCs w:val="24"/>
          </w:rPr>
          <w:t>. We plan to</w:t>
        </w:r>
        <w:r w:rsidR="006828F6" w:rsidRPr="00F22ED1" w:rsidDel="007A6945">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moveFrom>
      <w:moveFromRangeEnd w:id="172"/>
    </w:p>
    <w:p w14:paraId="0F58D047" w14:textId="6882A6FC" w:rsidR="00D51ED9" w:rsidRPr="00F22ED1" w:rsidDel="003241CC" w:rsidRDefault="00D51ED9" w:rsidP="006828F6">
      <w:pPr>
        <w:pStyle w:val="Heading1"/>
        <w:spacing w:line="480" w:lineRule="auto"/>
        <w:jc w:val="left"/>
        <w:rPr>
          <w:del w:id="175" w:author="Shaffer, Victoria" w:date="2025-02-25T15:12:00Z" w16du:dateUtc="2025-02-25T21:12:00Z"/>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76" w:name="_Toc173848395"/>
      <w:bookmarkStart w:id="177" w:name="_Toc190088127"/>
      <w:r w:rsidRPr="00F22ED1">
        <w:rPr>
          <w:rFonts w:eastAsia="Times New Roman"/>
        </w:rPr>
        <w:t>Study 1</w:t>
      </w:r>
      <w:bookmarkEnd w:id="176"/>
      <w:bookmarkEnd w:id="177"/>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78" w:name="_Toc173848396"/>
      <w:bookmarkStart w:id="179" w:name="_Toc190088128"/>
      <w:r w:rsidRPr="00F22ED1">
        <w:rPr>
          <w:rFonts w:ascii="Calibri Light" w:eastAsia="Times New Roman" w:hAnsi="Calibri Light" w:cs="Times New Roman"/>
          <w:b/>
          <w:bCs/>
          <w:kern w:val="0"/>
          <w:sz w:val="28"/>
          <w:szCs w:val="28"/>
          <w14:ligatures w14:val="none"/>
        </w:rPr>
        <w:t>Method</w:t>
      </w:r>
      <w:bookmarkEnd w:id="0"/>
      <w:bookmarkEnd w:id="178"/>
      <w:bookmarkEnd w:id="179"/>
    </w:p>
    <w:p w14:paraId="70C38506" w14:textId="6F6C9AED" w:rsidR="00D51ED9" w:rsidRPr="00F22ED1" w:rsidDel="003241CC" w:rsidRDefault="00D51ED9" w:rsidP="00D51ED9">
      <w:pPr>
        <w:pStyle w:val="NoSpacing"/>
        <w:spacing w:line="480" w:lineRule="auto"/>
        <w:ind w:firstLine="720"/>
        <w:rPr>
          <w:del w:id="180" w:author="Shaffer, Victoria" w:date="2025-02-25T15:13:00Z" w16du:dateUtc="2025-02-25T21:13:00Z"/>
          <w:rFonts w:ascii="Calibri" w:hAnsi="Calibri" w:cs="Calibri"/>
          <w:sz w:val="24"/>
          <w:szCs w:val="24"/>
        </w:rPr>
      </w:pPr>
      <w:r w:rsidRPr="00F22ED1">
        <w:rPr>
          <w:rFonts w:ascii="Calibri" w:hAnsi="Calibri" w:cs="Calibri"/>
          <w:sz w:val="24"/>
          <w:szCs w:val="24"/>
        </w:rPr>
        <w:t>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w:t>
      </w:r>
      <w:del w:id="181" w:author="Duan, Sean (MU-Student)" w:date="2025-03-11T12:01:00Z" w16du:dateUtc="2025-03-11T17:01:00Z">
        <w:r w:rsidRPr="00F22ED1" w:rsidDel="00C82C19">
          <w:rPr>
            <w:rFonts w:ascii="Calibri" w:hAnsi="Calibri" w:cs="Calibri"/>
            <w:sz w:val="24"/>
            <w:szCs w:val="24"/>
          </w:rPr>
          <w:delText xml:space="preserve"> the highly polarized issues</w:delText>
        </w:r>
      </w:del>
      <w:ins w:id="182" w:author="Duan, Sean (MU-Student)" w:date="2025-03-11T12:01:00Z" w16du:dateUtc="2025-03-11T17:01:00Z">
        <w:r w:rsidR="00C82C19">
          <w:rPr>
            <w:rFonts w:ascii="Calibri" w:hAnsi="Calibri" w:cs="Calibri"/>
            <w:sz w:val="24"/>
            <w:szCs w:val="24"/>
          </w:rPr>
          <w:t xml:space="preserve"> [topic]</w:t>
        </w:r>
      </w:ins>
      <w:r w:rsidRPr="00F22ED1">
        <w:rPr>
          <w:rFonts w:ascii="Calibri" w:hAnsi="Calibri" w:cs="Calibri"/>
          <w:sz w:val="24"/>
          <w:szCs w:val="24"/>
        </w:rPr>
        <w:t xml:space="preserve">,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pPr>
        <w:pStyle w:val="NoSpacing"/>
        <w:spacing w:line="480" w:lineRule="auto"/>
        <w:ind w:firstLine="720"/>
        <w:pPrChange w:id="183" w:author="Shaffer, Victoria" w:date="2025-02-25T15:13:00Z" w16du:dateUtc="2025-02-25T21:13:00Z">
          <w:pPr>
            <w:pStyle w:val="NoSpacing"/>
            <w:spacing w:line="480" w:lineRule="auto"/>
          </w:pPr>
        </w:pPrChange>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4" w:name="_Toc173848397"/>
      <w:bookmarkStart w:id="185" w:name="_Toc190088129"/>
      <w:r w:rsidRPr="00F22ED1">
        <w:rPr>
          <w:rFonts w:ascii="Calibri Light" w:eastAsia="Times New Roman" w:hAnsi="Calibri Light" w:cs="Times New Roman"/>
          <w:b/>
          <w:i/>
          <w:color w:val="000000"/>
          <w:sz w:val="28"/>
          <w:szCs w:val="24"/>
        </w:rPr>
        <w:t>Participants</w:t>
      </w:r>
      <w:bookmarkEnd w:id="184"/>
      <w:bookmarkEnd w:id="18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6" w:name="_Toc173848398"/>
      <w:bookmarkStart w:id="187" w:name="_Toc190088130"/>
      <w:r w:rsidRPr="00F22ED1">
        <w:rPr>
          <w:rFonts w:ascii="Calibri Light" w:eastAsia="Times New Roman" w:hAnsi="Calibri Light" w:cs="Times New Roman"/>
          <w:b/>
          <w:i/>
          <w:color w:val="000000"/>
          <w:sz w:val="28"/>
          <w:szCs w:val="24"/>
        </w:rPr>
        <w:lastRenderedPageBreak/>
        <w:t>Materials and Procedure</w:t>
      </w:r>
      <w:bookmarkEnd w:id="186"/>
      <w:bookmarkEnd w:id="187"/>
    </w:p>
    <w:p w14:paraId="2BCED53F" w14:textId="7B001711"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the four highly polarized issues (Climate Change, Universal Health Care, Death Penalty, and Slavery), participants were first asked to estimate the proportion of the US population in 2018 that would be in support of </w:t>
      </w:r>
      <w:del w:id="188" w:author="Duan, Sean (MU-Student)" w:date="2025-03-11T12:02:00Z" w16du:dateUtc="2025-03-11T17:02:00Z">
        <w:r w:rsidRPr="00F22ED1" w:rsidDel="00AB6B75">
          <w:rPr>
            <w:rFonts w:ascii="Calibri" w:eastAsia="Calibri" w:hAnsi="Calibri" w:cs="Times New Roman"/>
            <w:kern w:val="0"/>
            <w:szCs w:val="24"/>
            <w14:ligatures w14:val="none"/>
          </w:rPr>
          <w:delText>the issues</w:delText>
        </w:r>
      </w:del>
      <w:ins w:id="189" w:author="Duan, Sean (MU-Student)" w:date="2025-03-11T12:02:00Z" w16du:dateUtc="2025-03-11T17:02:00Z">
        <w:r w:rsidR="00AB6B75">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w:t>
      </w:r>
      <w:del w:id="190" w:author="Duan, Sean (MU-Student)" w:date="2025-03-11T12:02:00Z" w16du:dateUtc="2025-03-11T17:02:00Z">
        <w:r w:rsidRPr="00F22ED1" w:rsidDel="002A19BB">
          <w:rPr>
            <w:rFonts w:ascii="Calibri" w:eastAsia="Calibri" w:hAnsi="Calibri" w:cs="Times New Roman"/>
            <w:kern w:val="0"/>
            <w:szCs w:val="24"/>
            <w14:ligatures w14:val="none"/>
          </w:rPr>
          <w:delText>the four highly polarized</w:delText>
        </w:r>
      </w:del>
      <w:ins w:id="191" w:author="Duan, Sean (MU-Student)" w:date="2025-03-11T12:02:00Z" w16du:dateUtc="2025-03-11T17:02:00Z">
        <w:r w:rsidR="002A19BB">
          <w:rPr>
            <w:rFonts w:ascii="Calibri" w:eastAsia="Calibri" w:hAnsi="Calibri" w:cs="Times New Roman"/>
            <w:kern w:val="0"/>
            <w:szCs w:val="24"/>
            <w14:ligatures w14:val="none"/>
          </w:rPr>
          <w:t>[topic].</w:t>
        </w:r>
      </w:ins>
      <w:del w:id="192" w:author="Duan, Sean (MU-Student)" w:date="2025-03-11T12:02:00Z" w16du:dateUtc="2025-03-11T17:02:00Z">
        <w:r w:rsidRPr="00F22ED1" w:rsidDel="002A19BB">
          <w:rPr>
            <w:rFonts w:ascii="Calibri" w:eastAsia="Calibri" w:hAnsi="Calibri" w:cs="Times New Roman"/>
            <w:kern w:val="0"/>
            <w:szCs w:val="24"/>
            <w14:ligatures w14:val="none"/>
          </w:rPr>
          <w:delText xml:space="preserve"> issues.</w:delText>
        </w:r>
      </w:del>
      <w:r w:rsidRPr="00F22ED1">
        <w:rPr>
          <w:rFonts w:ascii="Calibri" w:eastAsia="Calibri" w:hAnsi="Calibri" w:cs="Times New Roman"/>
          <w:kern w:val="0"/>
          <w:szCs w:val="24"/>
          <w14:ligatures w14:val="none"/>
        </w:rPr>
        <w:t xml:space="preserve"> </w:t>
      </w:r>
      <w:ins w:id="193" w:author="Duan, Sean (MU-Student)" w:date="2025-03-11T12:09:00Z" w16du:dateUtc="2025-03-11T17:09:00Z">
        <w:r w:rsidR="00990ACA">
          <w:rPr>
            <w:rFonts w:ascii="Calibri" w:eastAsia="Calibri" w:hAnsi="Calibri" w:cs="Times New Roman"/>
            <w:kern w:val="0"/>
            <w:szCs w:val="24"/>
            <w14:ligatures w14:val="none"/>
          </w:rPr>
          <w:t xml:space="preserve">Except for the topic of slavery, </w:t>
        </w:r>
      </w:ins>
      <w:del w:id="194" w:author="Duan, Sean (MU-Student)" w:date="2025-03-11T12:09:00Z" w16du:dateUtc="2025-03-11T17:09:00Z">
        <w:r w:rsidRPr="00F22ED1" w:rsidDel="00990ACA">
          <w:rPr>
            <w:rFonts w:ascii="Calibri" w:eastAsia="Calibri" w:hAnsi="Calibri" w:cs="Times New Roman"/>
            <w:kern w:val="0"/>
            <w:szCs w:val="24"/>
            <w14:ligatures w14:val="none"/>
          </w:rPr>
          <w:delText>P</w:delText>
        </w:r>
      </w:del>
      <w:ins w:id="195" w:author="Duan, Sean (MU-Student)" w:date="2025-03-11T12:09:00Z" w16du:dateUtc="2025-03-11T17:09:00Z">
        <w:r w:rsidR="00990ACA">
          <w:rPr>
            <w:rFonts w:ascii="Calibri" w:eastAsia="Calibri" w:hAnsi="Calibri" w:cs="Times New Roman"/>
            <w:kern w:val="0"/>
            <w:szCs w:val="24"/>
            <w14:ligatures w14:val="none"/>
          </w:rPr>
          <w:t>p</w:t>
        </w:r>
      </w:ins>
      <w:r w:rsidRPr="00F22ED1">
        <w:rPr>
          <w:rFonts w:ascii="Calibri" w:eastAsia="Calibri" w:hAnsi="Calibri" w:cs="Times New Roman"/>
          <w:kern w:val="0"/>
          <w:szCs w:val="24"/>
          <w14:ligatures w14:val="none"/>
        </w:rPr>
        <w:t>articipants in the ‘high social consensus’ condition saw results that were</w:t>
      </w:r>
      <w:r w:rsidRPr="00F22ED1">
        <w:rPr>
          <w:rFonts w:ascii="Calibri" w:eastAsia="Calibri" w:hAnsi="Calibri" w:cs="Times New Roman"/>
          <w:szCs w:val="24"/>
        </w:rPr>
        <w:t xml:space="preserve"> 20% higher than the true base rate</w:t>
      </w:r>
      <w:del w:id="196" w:author="Duan, Sean (MU-Student)" w:date="2025-03-11T12:09:00Z" w16du:dateUtc="2025-03-11T17:09:00Z">
        <w:r w:rsidRPr="00F22ED1" w:rsidDel="00D6403F">
          <w:rPr>
            <w:rFonts w:ascii="Calibri" w:eastAsia="Calibri" w:hAnsi="Calibri" w:cs="Times New Roman"/>
            <w:szCs w:val="24"/>
          </w:rPr>
          <w:delText>.</w:delText>
        </w:r>
      </w:del>
      <w:ins w:id="197" w:author="Duan, Sean (MU-Student)" w:date="2025-03-11T12:09:00Z" w16du:dateUtc="2025-03-11T17:09:00Z">
        <w:r w:rsidR="00D6403F">
          <w:rPr>
            <w:rFonts w:ascii="Calibri" w:eastAsia="Calibri" w:hAnsi="Calibri" w:cs="Times New Roman"/>
            <w:szCs w:val="24"/>
          </w:rPr>
          <w:t>, and</w:t>
        </w:r>
      </w:ins>
      <w:del w:id="198" w:author="Duan, Sean (MU-Student)" w:date="2025-03-11T12:09:00Z" w16du:dateUtc="2025-03-11T17:09:00Z">
        <w:r w:rsidRPr="00F22ED1" w:rsidDel="00D6403F">
          <w:rPr>
            <w:rFonts w:ascii="Calibri" w:eastAsia="Calibri" w:hAnsi="Calibri" w:cs="Times New Roman"/>
            <w:szCs w:val="24"/>
          </w:rPr>
          <w:delText xml:space="preserve"> P</w:delText>
        </w:r>
      </w:del>
      <w:ins w:id="199" w:author="Duan, Sean (MU-Student)" w:date="2025-03-11T12:09:00Z" w16du:dateUtc="2025-03-11T17:09:00Z">
        <w:r w:rsidR="00D6403F">
          <w:rPr>
            <w:rFonts w:ascii="Calibri" w:eastAsia="Calibri" w:hAnsi="Calibri" w:cs="Times New Roman"/>
            <w:szCs w:val="24"/>
          </w:rPr>
          <w:t xml:space="preserve"> p</w:t>
        </w:r>
      </w:ins>
      <w:r w:rsidRPr="00F22ED1">
        <w:rPr>
          <w:rFonts w:ascii="Calibri" w:eastAsia="Calibri" w:hAnsi="Calibri" w:cs="Times New Roman"/>
          <w:szCs w:val="24"/>
        </w:rPr>
        <w:t>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del w:id="200" w:author="Duan, Sean (MU-Student)" w:date="2025-03-11T12:09:00Z" w16du:dateUtc="2025-03-11T17:09:00Z">
        <w:r w:rsidRPr="00F22ED1" w:rsidDel="009D0940">
          <w:rPr>
            <w:rFonts w:ascii="Calibri" w:eastAsia="Calibri" w:hAnsi="Calibri" w:cs="Times New Roman"/>
            <w:kern w:val="0"/>
            <w:szCs w:val="24"/>
            <w14:ligatures w14:val="none"/>
          </w:rPr>
          <w:delText xml:space="preserve"> </w:delText>
        </w:r>
      </w:del>
    </w:p>
    <w:p w14:paraId="38D7A150" w14:textId="0CDE8FCB" w:rsidR="00D51ED9" w:rsidRPr="00F22ED1" w:rsidRDefault="00D51ED9">
      <w:pPr>
        <w:pStyle w:val="BodyText"/>
        <w:spacing w:line="480" w:lineRule="auto"/>
        <w:ind w:firstLine="720"/>
        <w:rPr>
          <w:rFonts w:ascii="Calibri" w:eastAsia="Calibri" w:hAnsi="Calibri" w:cs="Times New Roman"/>
          <w:kern w:val="0"/>
          <w:szCs w:val="24"/>
          <w14:ligatures w14:val="none"/>
        </w:rPr>
        <w:pPrChange w:id="201" w:author="Duan, Sean (MU-Student)" w:date="2025-03-11T11:51:00Z" w16du:dateUtc="2025-03-11T16:51:00Z">
          <w:pPr>
            <w:spacing w:before="180" w:after="180" w:afterAutospacing="1" w:line="480" w:lineRule="auto"/>
            <w:ind w:firstLine="720"/>
          </w:pPr>
        </w:pPrChange>
      </w:pPr>
      <w:r w:rsidRPr="00F22ED1">
        <w:rPr>
          <w:rFonts w:ascii="Calibri" w:eastAsia="Calibri" w:hAnsi="Calibri" w:cs="Times New Roman"/>
          <w:kern w:val="0"/>
          <w:szCs w:val="24"/>
          <w14:ligatures w14:val="none"/>
        </w:rPr>
        <w:t xml:space="preserve">After the social consensus information, participants </w:t>
      </w:r>
      <w:del w:id="202" w:author="Duan, Sean (MU-Student)" w:date="2025-03-11T12:07:00Z" w16du:dateUtc="2025-03-11T17:07:00Z">
        <w:r w:rsidRPr="00F22ED1" w:rsidDel="00FA00DE">
          <w:rPr>
            <w:rFonts w:ascii="Calibri" w:eastAsia="Calibri" w:hAnsi="Calibri" w:cs="Times New Roman"/>
            <w:kern w:val="0"/>
            <w:szCs w:val="24"/>
            <w14:ligatures w14:val="none"/>
          </w:rPr>
          <w:delText>are</w:delText>
        </w:r>
      </w:del>
      <w:ins w:id="203" w:author="Duan, Sean (MU-Student)" w:date="2025-03-11T12:07:00Z" w16du:dateUtc="2025-03-11T17:07:00Z">
        <w:r w:rsidR="00FA00DE">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asked to indicate their degree of surprise at the stated level of public support and estimate levels of public levels support in 2023. Participants </w:t>
      </w:r>
      <w:del w:id="204" w:author="Duan, Sean (MU-Student)" w:date="2025-03-11T12:07:00Z" w16du:dateUtc="2025-03-11T17:07:00Z">
        <w:r w:rsidRPr="00F22ED1" w:rsidDel="00496D58">
          <w:rPr>
            <w:rFonts w:ascii="Calibri" w:eastAsia="Calibri" w:hAnsi="Calibri" w:cs="Times New Roman"/>
            <w:kern w:val="0"/>
            <w:szCs w:val="24"/>
            <w14:ligatures w14:val="none"/>
          </w:rPr>
          <w:delText>are</w:delText>
        </w:r>
      </w:del>
      <w:ins w:id="205" w:author="Duan, Sean (MU-Student)" w:date="2025-03-11T12:07:00Z" w16du:dateUtc="2025-03-11T17:07:00Z">
        <w:r w:rsidR="00496D58">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then asked to identify their level of support for each </w:t>
      </w:r>
      <w:del w:id="206" w:author="Duan, Sean (MU-Student)" w:date="2025-03-11T12:07:00Z" w16du:dateUtc="2025-03-11T17:07:00Z">
        <w:r w:rsidRPr="00F22ED1" w:rsidDel="00645BE2">
          <w:rPr>
            <w:rFonts w:ascii="Calibri" w:eastAsia="Calibri" w:hAnsi="Calibri" w:cs="Times New Roman"/>
            <w:kern w:val="0"/>
            <w:szCs w:val="24"/>
            <w14:ligatures w14:val="none"/>
          </w:rPr>
          <w:delText xml:space="preserve">of each of the four highly polarized issues. </w:delText>
        </w:r>
      </w:del>
      <w:ins w:id="207" w:author="Duan, Sean (MU-Student)" w:date="2025-03-11T12:07:00Z" w16du:dateUtc="2025-03-11T17:07:00Z">
        <w:r w:rsidR="00645BE2">
          <w:rPr>
            <w:rFonts w:ascii="Calibri" w:eastAsia="Calibri" w:hAnsi="Calibri" w:cs="Times New Roman"/>
            <w:kern w:val="0"/>
            <w:szCs w:val="24"/>
            <w14:ligatures w14:val="none"/>
          </w:rPr>
          <w:t>[topic]</w:t>
        </w:r>
        <w:r w:rsidR="0045226A">
          <w:rPr>
            <w:rFonts w:ascii="Calibri" w:eastAsia="Calibri" w:hAnsi="Calibri" w:cs="Times New Roman"/>
            <w:kern w:val="0"/>
            <w:szCs w:val="24"/>
            <w14:ligatures w14:val="none"/>
          </w:rPr>
          <w:t xml:space="preserve">. </w:t>
        </w:r>
      </w:ins>
      <w:ins w:id="208" w:author="Duan, Sean (MU-Student)" w:date="2025-03-11T11:41:00Z" w16du:dateUtc="2025-03-11T16:41:00Z">
        <w:r w:rsidR="00D449E2">
          <w:rPr>
            <w:rFonts w:ascii="Calibri" w:eastAsia="Calibri" w:hAnsi="Calibri" w:cs="Times New Roman"/>
            <w:kern w:val="0"/>
            <w:szCs w:val="24"/>
            <w14:ligatures w14:val="none"/>
          </w:rPr>
          <w:t>Next, participants completed individual difference measures on deontological and utilitarian orientation.</w:t>
        </w:r>
      </w:ins>
      <w:ins w:id="209" w:author="Duan, Sean (MU-Student)" w:date="2025-03-11T11:42:00Z" w16du:dateUtc="2025-03-11T16:42:00Z">
        <w:r w:rsidR="00D449E2">
          <w:rPr>
            <w:rFonts w:ascii="Calibri" w:eastAsia="Calibri" w:hAnsi="Calibri" w:cs="Times New Roman"/>
            <w:kern w:val="0"/>
            <w:szCs w:val="24"/>
            <w14:ligatures w14:val="none"/>
          </w:rPr>
          <w:t xml:space="preserve"> </w:t>
        </w:r>
      </w:ins>
      <w:moveToRangeStart w:id="210" w:author="Duan, Sean (MU-Student)" w:date="2025-03-11T11:43:00Z" w:name="move192585815"/>
      <w:r w:rsidR="00D449E2" w:rsidRPr="00D449E2">
        <w:rPr>
          <w:rFonts w:ascii="Calibri" w:eastAsia="Calibri" w:hAnsi="Calibri" w:cs="Times New Roman"/>
          <w:kern w:val="0"/>
          <w:szCs w:val="24"/>
          <w14:ligatures w14:val="none"/>
        </w:rPr>
        <w:t>Utilitarian reasoning can be defined as ethical judgement based on outcomes, not intentions.</w:t>
      </w:r>
      <w:del w:id="211" w:author="Duan, Sean (MU-Student)" w:date="2025-03-11T11:51:00Z" w16du:dateUtc="2025-03-11T16:51:00Z">
        <w:r w:rsidR="00D449E2" w:rsidRPr="00D449E2" w:rsidDel="00BC28C5">
          <w:rPr>
            <w:rFonts w:ascii="Calibri" w:eastAsia="Calibri" w:hAnsi="Calibri" w:cs="Times New Roman"/>
            <w:kern w:val="0"/>
            <w:szCs w:val="24"/>
            <w14:ligatures w14:val="none"/>
          </w:rPr>
          <w:delText xml:space="preserve"> In contrast,</w:delText>
        </w:r>
      </w:del>
      <w:ins w:id="212" w:author="Duan, Sean (MU-Student)" w:date="2025-03-11T11:51:00Z" w16du:dateUtc="2025-03-11T16:51:00Z">
        <w:r w:rsidR="006723F8">
          <w:rPr>
            <w:rFonts w:ascii="Calibri" w:eastAsia="Calibri" w:hAnsi="Calibri" w:cs="Times New Roman"/>
            <w:kern w:val="0"/>
            <w:szCs w:val="24"/>
            <w14:ligatures w14:val="none"/>
          </w:rPr>
          <w:t xml:space="preserve"> Likewise,</w:t>
        </w:r>
      </w:ins>
      <w:r w:rsidR="00D449E2" w:rsidRPr="00D449E2">
        <w:rPr>
          <w:rFonts w:ascii="Calibri" w:eastAsia="Calibri" w:hAnsi="Calibri" w:cs="Times New Roman"/>
          <w:kern w:val="0"/>
          <w:szCs w:val="24"/>
          <w14:ligatures w14:val="none"/>
        </w:rPr>
        <w:t xml:space="preserve"> </w:t>
      </w:r>
      <w:del w:id="213" w:author="Duan, Sean (MU-Student)" w:date="2025-03-11T11:51:00Z" w16du:dateUtc="2025-03-11T16:51:00Z">
        <w:r w:rsidR="00D449E2" w:rsidRPr="00D449E2" w:rsidDel="00B51AD5">
          <w:rPr>
            <w:rFonts w:ascii="Calibri" w:eastAsia="Calibri" w:hAnsi="Calibri" w:cs="Times New Roman"/>
            <w:kern w:val="0"/>
            <w:szCs w:val="24"/>
            <w14:ligatures w14:val="none"/>
          </w:rPr>
          <w:delText>D</w:delText>
        </w:r>
      </w:del>
      <w:ins w:id="214" w:author="Duan, Sean (MU-Student)" w:date="2025-03-11T11:51:00Z" w16du:dateUtc="2025-03-11T16:51:00Z">
        <w:r w:rsidR="00B51AD5">
          <w:rPr>
            <w:rFonts w:ascii="Calibri" w:eastAsia="Calibri" w:hAnsi="Calibri" w:cs="Times New Roman"/>
            <w:kern w:val="0"/>
            <w:szCs w:val="24"/>
            <w14:ligatures w14:val="none"/>
          </w:rPr>
          <w:t>d</w:t>
        </w:r>
      </w:ins>
      <w:r w:rsidR="00D449E2" w:rsidRPr="00D449E2">
        <w:rPr>
          <w:rFonts w:ascii="Calibri" w:eastAsia="Calibri" w:hAnsi="Calibri" w:cs="Times New Roman"/>
          <w:kern w:val="0"/>
          <w:szCs w:val="24"/>
          <w14:ligatures w14:val="none"/>
        </w:rPr>
        <w:t>eontological reasoning can be defined as ethical judgement based on whether or not behavior adheres to a preconceived set of ‘rules’, this includes concepts like ‘rights’, ‘ideals’, and explicitly recorded law.</w:t>
      </w:r>
      <w:moveToRangeEnd w:id="210"/>
      <w:ins w:id="215" w:author="Duan, Sean (MU-Student)" w:date="2025-03-11T11:44:00Z" w16du:dateUtc="2025-03-11T16:44:00Z">
        <w:r w:rsidR="00D449E2">
          <w:rPr>
            <w:rFonts w:ascii="Calibri" w:eastAsia="Calibri" w:hAnsi="Calibri" w:cs="Times New Roman"/>
            <w:kern w:val="0"/>
            <w:szCs w:val="24"/>
            <w14:ligatures w14:val="none"/>
          </w:rPr>
          <w:t xml:space="preserve"> </w:t>
        </w:r>
      </w:ins>
      <w:ins w:id="216" w:author="Duan, Sean (MU-Student)" w:date="2025-03-11T11:45:00Z" w16du:dateUtc="2025-03-11T16:45:00Z">
        <w:r w:rsidR="00D449E2">
          <w:rPr>
            <w:szCs w:val="24"/>
          </w:rPr>
          <w:t>These differences directly impact</w:t>
        </w:r>
      </w:ins>
      <w:ins w:id="217" w:author="Duan, Sean (MU-Student)" w:date="2025-03-11T11:44:00Z" w16du:dateUtc="2025-03-11T16:44:00Z">
        <w:r w:rsidR="00D449E2" w:rsidRPr="00F22ED1">
          <w:rPr>
            <w:szCs w:val="24"/>
          </w:rPr>
          <w:t xml:space="preserve"> openness to </w:t>
        </w:r>
        <w:r w:rsidR="00D449E2" w:rsidRPr="00F22ED1">
          <w:rPr>
            <w:szCs w:val="24"/>
          </w:rPr>
          <w:lastRenderedPageBreak/>
          <w:t xml:space="preserve">attitude change as well as the effectiveness of persuasion (Brady and Wheeler, 1996). </w:t>
        </w:r>
      </w:ins>
      <w:ins w:id="218" w:author="Duan, Sean (MU-Student)" w:date="2025-03-11T11:46:00Z" w16du:dateUtc="2025-03-11T16:46:00Z">
        <w:r w:rsidR="003A0EB5" w:rsidRPr="00F22ED1">
          <w:rPr>
            <w:szCs w:val="24"/>
          </w:rPr>
          <w:t xml:space="preserve">For example, prior research on the interaction between social consensus and deontology indicates that higher levels of deontological orientation results in less conformation to social consensus (Pincus, 2014). </w:t>
        </w:r>
      </w:ins>
      <w:r w:rsidRPr="00F22ED1">
        <w:rPr>
          <w:rFonts w:ascii="Calibri" w:eastAsia="Calibri" w:hAnsi="Calibri" w:cs="Times New Roman"/>
          <w:kern w:val="0"/>
          <w:szCs w:val="24"/>
          <w14:ligatures w14:val="none"/>
        </w:rPr>
        <w:t>Finally, participants</w:t>
      </w:r>
      <w:del w:id="219" w:author="Duan, Sean (MU-Student)" w:date="2025-03-11T11:51:00Z" w16du:dateUtc="2025-03-11T16:51:00Z">
        <w:r w:rsidRPr="00F22ED1" w:rsidDel="00050062">
          <w:rPr>
            <w:rFonts w:ascii="Calibri" w:eastAsia="Calibri" w:hAnsi="Calibri" w:cs="Times New Roman"/>
            <w:kern w:val="0"/>
            <w:szCs w:val="24"/>
            <w14:ligatures w14:val="none"/>
          </w:rPr>
          <w:delText xml:space="preserve"> completed several individual difference measures and</w:delText>
        </w:r>
      </w:del>
      <w:r w:rsidRPr="00F22ED1">
        <w:rPr>
          <w:rFonts w:ascii="Calibri" w:eastAsia="Calibri" w:hAnsi="Calibri" w:cs="Times New Roman"/>
          <w:kern w:val="0"/>
          <w:szCs w:val="24"/>
          <w14:ligatures w14:val="none"/>
        </w:rPr>
        <w:t xml:space="preserve"> provided demographic information</w:t>
      </w:r>
      <w:ins w:id="220" w:author="Duan, Sean (MU-Student)" w:date="2025-03-11T12:28:00Z" w16du:dateUtc="2025-03-11T17:28:00Z">
        <w:r w:rsidR="005D73EB">
          <w:rPr>
            <w:rFonts w:ascii="Calibri" w:eastAsia="Calibri" w:hAnsi="Calibri" w:cs="Times New Roman"/>
            <w:kern w:val="0"/>
            <w:szCs w:val="24"/>
            <w14:ligatures w14:val="none"/>
          </w:rPr>
          <w:t>; see Appendix A for a complete listing of Study 1 materials.</w:t>
        </w:r>
      </w:ins>
      <w:del w:id="221" w:author="Duan, Sean (MU-Student)" w:date="2025-03-11T12:28:00Z" w16du:dateUtc="2025-03-11T17:28:00Z">
        <w:r w:rsidRPr="00F22ED1" w:rsidDel="005D73EB">
          <w:rPr>
            <w:rFonts w:ascii="Calibri" w:eastAsia="Calibri" w:hAnsi="Calibri" w:cs="Times New Roman"/>
            <w:kern w:val="0"/>
            <w:szCs w:val="24"/>
            <w14:ligatures w14:val="none"/>
          </w:rPr>
          <w:delText>.</w:delText>
        </w:r>
      </w:del>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2" w:name="_Toc173848399"/>
      <w:bookmarkStart w:id="223" w:name="_Toc190088131"/>
      <w:r w:rsidRPr="00F22ED1">
        <w:rPr>
          <w:rFonts w:ascii="Calibri Light" w:eastAsia="Times New Roman" w:hAnsi="Calibri Light" w:cs="Times New Roman"/>
          <w:b/>
          <w:i/>
          <w:color w:val="000000"/>
          <w:sz w:val="28"/>
          <w:szCs w:val="24"/>
        </w:rPr>
        <w:t>Measures</w:t>
      </w:r>
      <w:bookmarkEnd w:id="222"/>
      <w:bookmarkEnd w:id="223"/>
    </w:p>
    <w:p w14:paraId="127D351D" w14:textId="69E59D8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w:t>
      </w:r>
      <w:del w:id="224" w:author="Duan, Sean (MU-Student)" w:date="2025-03-11T12:10:00Z" w16du:dateUtc="2025-03-11T17:10:00Z">
        <w:r w:rsidRPr="00F22ED1" w:rsidDel="00191815">
          <w:rPr>
            <w:rFonts w:ascii="Calibri" w:eastAsia="Calibri" w:hAnsi="Calibri" w:cs="Times New Roman"/>
            <w:kern w:val="0"/>
            <w:szCs w:val="24"/>
            <w14:ligatures w14:val="none"/>
          </w:rPr>
          <w:delText xml:space="preserve">the highly polarized issues </w:delText>
        </w:r>
      </w:del>
      <w:ins w:id="225" w:author="Duan, Sean (MU-Student)" w:date="2025-03-11T12:10:00Z" w16du:dateUtc="2025-03-11T17:10:00Z">
        <w:r w:rsidR="00191815">
          <w:rPr>
            <w:rFonts w:ascii="Calibri" w:eastAsia="Calibri" w:hAnsi="Calibri" w:cs="Times New Roman"/>
            <w:kern w:val="0"/>
            <w:szCs w:val="24"/>
            <w14:ligatures w14:val="none"/>
          </w:rPr>
          <w:t xml:space="preserve">[topic] </w:t>
        </w:r>
      </w:ins>
      <w:r w:rsidRPr="00F22ED1">
        <w:rPr>
          <w:rFonts w:ascii="Calibri" w:eastAsia="Calibri" w:hAnsi="Calibri" w:cs="Times New Roman"/>
          <w:kern w:val="0"/>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w:t>
      </w:r>
      <w:ins w:id="226" w:author="Duan, Sean (MU-Student)" w:date="2025-03-11T12:08:00Z" w16du:dateUtc="2025-03-11T17:08:00Z">
        <w:r w:rsidR="00BC77E9">
          <w:rPr>
            <w:rFonts w:ascii="Calibri" w:eastAsia="Calibri" w:hAnsi="Calibri" w:cs="Times New Roman"/>
            <w:i/>
            <w:iCs/>
            <w:kern w:val="0"/>
            <w:szCs w:val="24"/>
            <w14:ligatures w14:val="none"/>
          </w:rPr>
          <w:t xml:space="preserve"> </w:t>
        </w:r>
      </w:ins>
      <w:del w:id="227" w:author="Duan, Sean (MU-Student)" w:date="2025-03-11T12:08:00Z" w16du:dateUtc="2025-03-11T17:08:00Z">
        <w:r w:rsidRPr="00F22ED1" w:rsidDel="00BC77E9">
          <w:rPr>
            <w:rFonts w:ascii="Calibri" w:eastAsia="Calibri" w:hAnsi="Calibri" w:cs="Times New Roman"/>
            <w:i/>
            <w:iCs/>
            <w:kern w:val="0"/>
            <w:szCs w:val="24"/>
            <w14:ligatures w14:val="none"/>
          </w:rPr>
          <w:delText>c</w:delText>
        </w:r>
      </w:del>
      <w:ins w:id="228" w:author="Duan, Sean (MU-Student)" w:date="2025-03-11T12:08:00Z" w16du:dateUtc="2025-03-11T17:08:00Z">
        <w:r w:rsidR="00BC77E9">
          <w:rPr>
            <w:rFonts w:ascii="Calibri" w:eastAsia="Calibri" w:hAnsi="Calibri" w:cs="Times New Roman"/>
            <w:i/>
            <w:iCs/>
            <w:kern w:val="0"/>
            <w:szCs w:val="24"/>
            <w14:ligatures w14:val="none"/>
          </w:rPr>
          <w:t>C</w:t>
        </w:r>
      </w:ins>
      <w:r w:rsidRPr="00F22ED1">
        <w:rPr>
          <w:rFonts w:ascii="Calibri" w:eastAsia="Calibri" w:hAnsi="Calibri" w:cs="Times New Roman"/>
          <w:i/>
          <w:iCs/>
          <w:kern w:val="0"/>
          <w:szCs w:val="24"/>
          <w14:ligatures w14:val="none"/>
        </w:rPr>
        <w:t>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18AD5A70"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w:t>
      </w:r>
      <w:ins w:id="229" w:author="Duan, Sean (MU-Student)" w:date="2025-03-11T12:10:00Z" w16du:dateUtc="2025-03-11T17:10:00Z">
        <w:r w:rsidR="009D0940">
          <w:rPr>
            <w:rFonts w:ascii="Calibri" w:eastAsia="Calibri" w:hAnsi="Calibri" w:cs="Times New Roman"/>
            <w:kern w:val="0"/>
            <w:szCs w:val="24"/>
            <w14:ligatures w14:val="none"/>
          </w:rPr>
          <w:t>[topic]</w:t>
        </w:r>
      </w:ins>
      <w:del w:id="230" w:author="Duan, Sean (MU-Student)" w:date="2025-03-11T12:10:00Z" w16du:dateUtc="2025-03-11T17:10:00Z">
        <w:r w:rsidRPr="00F22ED1" w:rsidDel="009D0940">
          <w:rPr>
            <w:rFonts w:ascii="Calibri" w:eastAsia="Calibri" w:hAnsi="Calibri" w:cs="Times New Roman"/>
            <w:kern w:val="0"/>
            <w:szCs w:val="24"/>
            <w14:ligatures w14:val="none"/>
          </w:rPr>
          <w:delText>the four highly polarized issues</w:delText>
        </w:r>
      </w:del>
      <w:r w:rsidRPr="00F22ED1">
        <w:rPr>
          <w:rFonts w:ascii="Calibri" w:eastAsia="Calibri" w:hAnsi="Calibri" w:cs="Times New Roman"/>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Del="003A32AD" w:rsidRDefault="00D51ED9" w:rsidP="003A32AD">
      <w:pPr>
        <w:spacing w:before="180" w:after="180" w:afterAutospacing="1" w:line="480" w:lineRule="auto"/>
        <w:ind w:firstLine="720"/>
        <w:rPr>
          <w:del w:id="231" w:author="Shaffer, Victoria" w:date="2025-02-25T15:13:00Z" w16du:dateUtc="2025-02-25T21:13:00Z"/>
          <w:rFonts w:ascii="Calibri Light" w:eastAsia="Times New Roman" w:hAnsi="Calibri Light" w:cs="Times New Roman"/>
          <w:b/>
          <w:i/>
          <w:color w:val="000000"/>
          <w:sz w:val="28"/>
          <w:szCs w:val="24"/>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32B78B70" w14:textId="77777777" w:rsidR="003A32AD" w:rsidRPr="00F22ED1" w:rsidRDefault="003A32AD" w:rsidP="00D51ED9">
      <w:pPr>
        <w:spacing w:before="180" w:after="180" w:afterAutospacing="1" w:line="480" w:lineRule="auto"/>
        <w:ind w:firstLine="720"/>
        <w:rPr>
          <w:ins w:id="232" w:author="Shaffer, Victoria" w:date="2025-02-25T15:13:00Z" w16du:dateUtc="2025-02-25T21:13:00Z"/>
          <w:rFonts w:ascii="Calibri" w:eastAsia="Calibri" w:hAnsi="Calibri" w:cs="Times New Roman"/>
          <w:kern w:val="0"/>
          <w:szCs w:val="24"/>
          <w14:ligatures w14:val="none"/>
        </w:rPr>
      </w:pPr>
    </w:p>
    <w:p w14:paraId="0FC79805" w14:textId="77777777" w:rsidR="00D51ED9" w:rsidRPr="00F22ED1" w:rsidRDefault="00D51ED9">
      <w:pPr>
        <w:spacing w:before="180" w:after="180" w:afterAutospacing="1" w:line="480" w:lineRule="auto"/>
        <w:rPr>
          <w:rFonts w:ascii="Calibri Light" w:eastAsia="Times New Roman" w:hAnsi="Calibri Light" w:cs="Times New Roman"/>
          <w:b/>
          <w:i/>
          <w:color w:val="000000"/>
          <w:sz w:val="28"/>
          <w:szCs w:val="24"/>
        </w:rPr>
        <w:pPrChange w:id="233" w:author="Shaffer, Victoria" w:date="2025-02-25T15:13:00Z" w16du:dateUtc="2025-02-25T21:13:00Z">
          <w:pPr>
            <w:keepNext/>
            <w:keepLines/>
            <w:spacing w:after="0" w:afterAutospacing="1" w:line="480" w:lineRule="auto"/>
            <w:outlineLvl w:val="2"/>
          </w:pPr>
        </w:pPrChange>
      </w:pPr>
      <w:bookmarkStart w:id="234" w:name="_Toc151474571"/>
      <w:bookmarkStart w:id="235" w:name="_Toc173848400"/>
      <w:bookmarkStart w:id="236" w:name="_Toc190088132"/>
      <w:r w:rsidRPr="00F22ED1">
        <w:rPr>
          <w:rFonts w:ascii="Calibri Light" w:eastAsia="Times New Roman" w:hAnsi="Calibri Light" w:cs="Times New Roman"/>
          <w:b/>
          <w:i/>
          <w:color w:val="000000"/>
          <w:sz w:val="28"/>
          <w:szCs w:val="24"/>
        </w:rPr>
        <w:t>Power and Statistical Analysis</w:t>
      </w:r>
      <w:bookmarkEnd w:id="234"/>
      <w:bookmarkEnd w:id="235"/>
      <w:bookmarkEnd w:id="236"/>
    </w:p>
    <w:p w14:paraId="771FA539" w14:textId="25A23195"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w:t>
      </w:r>
      <w:del w:id="237" w:author="Duan, Sean (MU-Student)" w:date="2025-03-11T12:11:00Z" w16du:dateUtc="2025-03-11T17:11:00Z">
        <w:r w:rsidRPr="00F22ED1" w:rsidDel="000E2D84">
          <w:rPr>
            <w:rFonts w:ascii="Calibri" w:eastAsia="Calibri" w:hAnsi="Calibri" w:cs="Times New Roman"/>
            <w:szCs w:val="24"/>
          </w:rPr>
          <w:delText>The four highly</w:delText>
        </w:r>
      </w:del>
      <w:ins w:id="238" w:author="Duan, Sean (MU-Student)" w:date="2025-03-11T12:11:00Z" w16du:dateUtc="2025-03-11T17:11:00Z">
        <w:r w:rsidR="000E2D84">
          <w:rPr>
            <w:rFonts w:ascii="Calibri" w:eastAsia="Calibri" w:hAnsi="Calibri" w:cs="Times New Roman"/>
            <w:szCs w:val="24"/>
          </w:rPr>
          <w:t>Support for [topic]</w:t>
        </w:r>
      </w:ins>
      <w:del w:id="239" w:author="Duan, Sean (MU-Student)" w:date="2025-03-11T12:11:00Z" w16du:dateUtc="2025-03-11T17:11:00Z">
        <w:r w:rsidRPr="00F22ED1" w:rsidDel="000E2D84">
          <w:rPr>
            <w:rFonts w:ascii="Calibri" w:eastAsia="Calibri" w:hAnsi="Calibri" w:cs="Times New Roman"/>
            <w:szCs w:val="24"/>
          </w:rPr>
          <w:delText xml:space="preserve"> polarized beliefs that were surveyed were</w:delText>
        </w:r>
      </w:del>
      <w:ins w:id="240" w:author="Duan, Sean (MU-Student)" w:date="2025-03-11T12:11:00Z" w16du:dateUtc="2025-03-11T17:11:00Z">
        <w:r w:rsidR="000E2D84">
          <w:rPr>
            <w:rFonts w:ascii="Calibri" w:eastAsia="Calibri" w:hAnsi="Calibri" w:cs="Times New Roman"/>
            <w:szCs w:val="24"/>
          </w:rPr>
          <w:t xml:space="preserve"> was</w:t>
        </w:r>
      </w:ins>
      <w:del w:id="241" w:author="Duan, Sean (MU-Student)" w:date="2025-03-11T12:11:00Z" w16du:dateUtc="2025-03-11T17:11:00Z">
        <w:r w:rsidRPr="00F22ED1" w:rsidDel="000E2D84">
          <w:rPr>
            <w:rFonts w:ascii="Calibri" w:eastAsia="Calibri" w:hAnsi="Calibri" w:cs="Times New Roman"/>
            <w:szCs w:val="24"/>
          </w:rPr>
          <w:delText xml:space="preserve"> all</w:delText>
        </w:r>
      </w:del>
      <w:r w:rsidRPr="00F22ED1">
        <w:rPr>
          <w:rFonts w:ascii="Calibri" w:eastAsia="Calibri" w:hAnsi="Calibri" w:cs="Times New Roman"/>
          <w:szCs w:val="24"/>
        </w:rPr>
        <w:t xml:space="preserve"> treated as </w:t>
      </w:r>
      <w:ins w:id="242" w:author="Duan, Sean (MU-Student)" w:date="2025-03-11T12:11:00Z" w16du:dateUtc="2025-03-11T17:11:00Z">
        <w:r w:rsidR="002D7FD8">
          <w:rPr>
            <w:rFonts w:ascii="Calibri" w:eastAsia="Calibri" w:hAnsi="Calibri" w:cs="Times New Roman"/>
            <w:szCs w:val="24"/>
          </w:rPr>
          <w:t xml:space="preserve">a </w:t>
        </w:r>
      </w:ins>
      <w:r w:rsidRPr="00F22ED1">
        <w:rPr>
          <w:rFonts w:ascii="Calibri" w:eastAsia="Calibri" w:hAnsi="Calibri" w:cs="Times New Roman"/>
          <w:szCs w:val="24"/>
        </w:rPr>
        <w:t>continuous variable</w:t>
      </w:r>
      <w:del w:id="243" w:author="Duan, Sean (MU-Student)" w:date="2025-03-11T12:11:00Z" w16du:dateUtc="2025-03-11T17:11:00Z">
        <w:r w:rsidRPr="00F22ED1" w:rsidDel="002D7FD8">
          <w:rPr>
            <w:rFonts w:ascii="Calibri" w:eastAsia="Calibri" w:hAnsi="Calibri" w:cs="Times New Roman"/>
            <w:szCs w:val="24"/>
          </w:rPr>
          <w:delText>s</w:delText>
        </w:r>
      </w:del>
      <w:r w:rsidRPr="00F22ED1">
        <w:rPr>
          <w:rFonts w:ascii="Calibri" w:eastAsia="Calibri" w:hAnsi="Calibri" w:cs="Times New Roman"/>
          <w:szCs w:val="24"/>
        </w:rPr>
        <w:t>.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44" w:name="_Toc151474572"/>
      <w:bookmarkStart w:id="245" w:name="_Toc173848401"/>
      <w:bookmarkStart w:id="246" w:name="_Toc190088133"/>
      <w:r w:rsidRPr="00F22ED1">
        <w:rPr>
          <w:rFonts w:ascii="Calibri Light" w:eastAsia="Times New Roman" w:hAnsi="Calibri Light" w:cs="Times New Roman"/>
          <w:b/>
          <w:i/>
          <w:color w:val="000000"/>
          <w:sz w:val="28"/>
          <w:szCs w:val="24"/>
        </w:rPr>
        <w:t>Study 1 Hypotheses</w:t>
      </w:r>
      <w:bookmarkEnd w:id="244"/>
      <w:bookmarkEnd w:id="245"/>
      <w:bookmarkEnd w:id="246"/>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47" w:name="_Toc173848402"/>
      <w:bookmarkStart w:id="248" w:name="_Toc190088134"/>
      <w:r w:rsidRPr="00F22ED1">
        <w:rPr>
          <w:rFonts w:ascii="Calibri Light" w:eastAsia="Times New Roman" w:hAnsi="Calibri Light" w:cs="Times New Roman"/>
          <w:b/>
          <w:bCs/>
          <w:kern w:val="0"/>
          <w:sz w:val="28"/>
          <w:szCs w:val="28"/>
          <w14:ligatures w14:val="none"/>
        </w:rPr>
        <w:t>Results</w:t>
      </w:r>
      <w:bookmarkEnd w:id="247"/>
      <w:bookmarkEnd w:id="248"/>
    </w:p>
    <w:p w14:paraId="119A5D4B" w14:textId="236EA123"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our two hypotheses with a series of within-subjects analysis of variance (ANOVA) models comparing support for </w:t>
      </w:r>
      <w:del w:id="249" w:author="Duan, Sean (MU-Student)" w:date="2025-03-11T12:12:00Z" w16du:dateUtc="2025-03-11T17:12:00Z">
        <w:r w:rsidRPr="00F22ED1" w:rsidDel="00805A83">
          <w:rPr>
            <w:rFonts w:ascii="Calibri" w:eastAsia="Calibri" w:hAnsi="Calibri" w:cs="Times New Roman"/>
            <w:sz w:val="24"/>
            <w:szCs w:val="24"/>
          </w:rPr>
          <w:delText>the highly polarized issues</w:delText>
        </w:r>
      </w:del>
      <w:ins w:id="250" w:author="Duan, Sean (MU-Student)" w:date="2025-03-11T12:12:00Z" w16du:dateUtc="2025-03-11T17:12:00Z">
        <w:r w:rsidR="00805A83">
          <w:rPr>
            <w:rFonts w:ascii="Calibri" w:eastAsia="Calibri" w:hAnsi="Calibri" w:cs="Times New Roman"/>
            <w:sz w:val="24"/>
            <w:szCs w:val="24"/>
          </w:rPr>
          <w:t>[topic]</w:t>
        </w:r>
      </w:ins>
      <w:r w:rsidRPr="00F22ED1">
        <w:rPr>
          <w:rFonts w:ascii="Calibri" w:eastAsia="Calibri" w:hAnsi="Calibri" w:cs="Times New Roman"/>
          <w:sz w:val="24"/>
          <w:szCs w:val="24"/>
        </w:rPr>
        <w:t xml:space="preserve">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1" w:name="_Toc173848403"/>
      <w:bookmarkStart w:id="252" w:name="_Toc190088135"/>
      <w:r w:rsidRPr="00F22ED1">
        <w:rPr>
          <w:rFonts w:ascii="Calibri Light" w:eastAsia="Times New Roman" w:hAnsi="Calibri Light" w:cs="Times New Roman"/>
          <w:b/>
          <w:i/>
          <w:color w:val="000000"/>
          <w:sz w:val="28"/>
          <w:szCs w:val="24"/>
        </w:rPr>
        <w:t>Social Consensus Manipulation</w:t>
      </w:r>
      <w:bookmarkEnd w:id="251"/>
      <w:bookmarkEnd w:id="252"/>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5E89CFBA" w:rsidR="00D51ED9" w:rsidRPr="00F22ED1" w:rsidDel="001F5823" w:rsidRDefault="00D51ED9" w:rsidP="00D51ED9">
      <w:pPr>
        <w:spacing w:after="100" w:afterAutospacing="1" w:line="480" w:lineRule="auto"/>
        <w:ind w:firstLine="720"/>
        <w:rPr>
          <w:del w:id="253" w:author="Duan, Sean (MU-Student)" w:date="2025-03-11T11:48:00Z" w16du:dateUtc="2025-03-11T16:48:00Z"/>
          <w:rFonts w:ascii="Calibri" w:eastAsia="Calibri" w:hAnsi="Calibri" w:cs="Times New Roman"/>
        </w:rPr>
      </w:pPr>
    </w:p>
    <w:p w14:paraId="0C9E61BA" w14:textId="574975C1" w:rsidR="00D51ED9" w:rsidRPr="00F22ED1" w:rsidDel="001F5823" w:rsidRDefault="00D51ED9" w:rsidP="00D51ED9">
      <w:pPr>
        <w:spacing w:after="100" w:afterAutospacing="1" w:line="480" w:lineRule="auto"/>
        <w:ind w:firstLine="720"/>
        <w:rPr>
          <w:del w:id="254" w:author="Duan, Sean (MU-Student)" w:date="2025-03-11T11:48:00Z" w16du:dateUtc="2025-03-11T16:48:00Z"/>
          <w:rFonts w:ascii="Calibri" w:eastAsia="Calibri" w:hAnsi="Calibri" w:cs="Times New Roman"/>
        </w:rPr>
      </w:pPr>
    </w:p>
    <w:p w14:paraId="3317CA0E" w14:textId="0E64F99A" w:rsidR="00D51ED9" w:rsidRPr="00F22ED1" w:rsidDel="001F5823" w:rsidRDefault="00D51ED9" w:rsidP="00D51ED9">
      <w:pPr>
        <w:spacing w:after="100" w:afterAutospacing="1" w:line="480" w:lineRule="auto"/>
        <w:ind w:firstLine="720"/>
        <w:rPr>
          <w:del w:id="255" w:author="Duan, Sean (MU-Student)" w:date="2025-03-11T11:48:00Z" w16du:dateUtc="2025-03-11T16:48:00Z"/>
          <w:rFonts w:ascii="Calibri" w:eastAsia="Calibri" w:hAnsi="Calibri" w:cs="Times New Roman"/>
        </w:rPr>
      </w:pPr>
    </w:p>
    <w:p w14:paraId="32AF4F5F" w14:textId="1349F102" w:rsidR="00D51ED9" w:rsidRPr="00F22ED1" w:rsidDel="001F5823" w:rsidRDefault="00D51ED9" w:rsidP="00D51ED9">
      <w:pPr>
        <w:spacing w:after="100" w:afterAutospacing="1" w:line="480" w:lineRule="auto"/>
        <w:ind w:firstLine="720"/>
        <w:rPr>
          <w:del w:id="256" w:author="Duan, Sean (MU-Student)" w:date="2025-03-11T11:48:00Z" w16du:dateUtc="2025-03-11T16:48:00Z"/>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7" w:name="_Toc173848404"/>
      <w:bookmarkStart w:id="258" w:name="_Toc190088136"/>
      <w:r w:rsidRPr="00F22ED1">
        <w:rPr>
          <w:rFonts w:ascii="Calibri Light" w:eastAsia="Times New Roman" w:hAnsi="Calibri Light" w:cs="Times New Roman"/>
          <w:b/>
          <w:i/>
          <w:color w:val="000000"/>
          <w:sz w:val="28"/>
          <w:szCs w:val="24"/>
        </w:rPr>
        <w:t>Deontological and Utilitarian Orientation</w:t>
      </w:r>
      <w:bookmarkEnd w:id="257"/>
      <w:bookmarkEnd w:id="258"/>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9" w:name="_Toc173848405"/>
      <w:bookmarkStart w:id="260" w:name="_Toc190088137"/>
      <w:r w:rsidRPr="00F22ED1">
        <w:rPr>
          <w:rFonts w:ascii="Calibri Light" w:eastAsia="Times New Roman" w:hAnsi="Calibri Light" w:cs="Times New Roman"/>
          <w:b/>
          <w:i/>
          <w:color w:val="000000"/>
          <w:sz w:val="28"/>
          <w:szCs w:val="24"/>
        </w:rPr>
        <w:lastRenderedPageBreak/>
        <w:t>Exploratory Analyses</w:t>
      </w:r>
      <w:bookmarkEnd w:id="259"/>
      <w:bookmarkEnd w:id="260"/>
    </w:p>
    <w:p w14:paraId="02B8BF77" w14:textId="7A92D220"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w:t>
      </w:r>
      <w:ins w:id="261" w:author="Duan, Sean (MU-Student)" w:date="2025-03-11T12:23:00Z" w16du:dateUtc="2025-03-11T17:23:00Z">
        <w:r w:rsidR="001D5178">
          <w:rPr>
            <w:rFonts w:ascii="Calibri" w:eastAsia="Calibri" w:hAnsi="Calibri" w:cs="Times New Roman"/>
          </w:rPr>
          <w:t xml:space="preserve"> [topic]</w:t>
        </w:r>
      </w:ins>
      <w:del w:id="262" w:author="Duan, Sean (MU-Student)" w:date="2025-03-11T12:23:00Z" w16du:dateUtc="2025-03-11T17:23:00Z">
        <w:r w:rsidRPr="00F22ED1" w:rsidDel="001D5178">
          <w:rPr>
            <w:rFonts w:ascii="Calibri" w:eastAsia="Calibri" w:hAnsi="Calibri" w:cs="Times New Roman"/>
          </w:rPr>
          <w:delText xml:space="preserve"> a given highly polarized belief</w:delText>
        </w:r>
      </w:del>
      <w:r w:rsidRPr="00F22ED1">
        <w:rPr>
          <w:rFonts w:ascii="Calibri" w:eastAsia="Calibri" w:hAnsi="Calibri" w:cs="Times New Roman"/>
        </w:rPr>
        <w:t xml:space="preserve">.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63" w:name="_Toc173848406"/>
      <w:bookmarkStart w:id="264" w:name="_Toc190088138"/>
      <w:r w:rsidRPr="00F22ED1">
        <w:rPr>
          <w:rFonts w:ascii="Calibri Light" w:eastAsia="Times New Roman" w:hAnsi="Calibri Light" w:cs="Times New Roman"/>
          <w:b/>
          <w:i/>
          <w:color w:val="000000"/>
          <w:sz w:val="28"/>
          <w:szCs w:val="24"/>
        </w:rPr>
        <w:t>Discussion</w:t>
      </w:r>
      <w:bookmarkEnd w:id="263"/>
      <w:bookmarkEnd w:id="264"/>
    </w:p>
    <w:p w14:paraId="32D431E8" w14:textId="511BE3AC" w:rsidR="00D51ED9" w:rsidRDefault="00D51ED9" w:rsidP="00D51ED9">
      <w:pPr>
        <w:spacing w:after="100" w:afterAutospacing="1" w:line="480" w:lineRule="auto"/>
        <w:rPr>
          <w:ins w:id="265" w:author="Duan, Sean (MU-Student)" w:date="2025-03-11T12:26:00Z" w16du:dateUtc="2025-03-11T17:26:00Z"/>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w:t>
      </w:r>
      <w:r w:rsidRPr="00F22ED1">
        <w:rPr>
          <w:rFonts w:ascii="Calibri" w:eastAsia="Calibri" w:hAnsi="Calibri" w:cs="Times New Roman"/>
          <w:szCs w:val="24"/>
        </w:rPr>
        <w:lastRenderedPageBreak/>
        <w:t xml:space="preserve">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w:t>
      </w:r>
      <w:del w:id="266" w:author="Duan, Sean (MU-Student)" w:date="2025-03-11T12:25:00Z" w16du:dateUtc="2025-03-11T17:25:00Z">
        <w:r w:rsidRPr="00F22ED1" w:rsidDel="0007602C">
          <w:rPr>
            <w:rFonts w:ascii="Calibri" w:eastAsia="Calibri" w:hAnsi="Calibri" w:cs="Times New Roman"/>
            <w:szCs w:val="24"/>
          </w:rPr>
          <w:delText>all four</w:delText>
        </w:r>
      </w:del>
      <w:ins w:id="267" w:author="Duan, Sean (MU-Student)" w:date="2025-03-11T12:25:00Z" w16du:dateUtc="2025-03-11T17:25:00Z">
        <w:r w:rsidR="0007602C">
          <w:rPr>
            <w:rFonts w:ascii="Calibri" w:eastAsia="Calibri" w:hAnsi="Calibri" w:cs="Times New Roman"/>
            <w:szCs w:val="24"/>
          </w:rPr>
          <w:t>all of our three manipulated</w:t>
        </w:r>
      </w:ins>
      <w:del w:id="268" w:author="Duan, Sean (MU-Student)" w:date="2025-03-11T12:25:00Z" w16du:dateUtc="2025-03-11T17:25:00Z">
        <w:r w:rsidRPr="00F22ED1" w:rsidDel="0007602C">
          <w:rPr>
            <w:rFonts w:ascii="Calibri" w:eastAsia="Calibri" w:hAnsi="Calibri" w:cs="Times New Roman"/>
            <w:szCs w:val="24"/>
          </w:rPr>
          <w:delText xml:space="preserve"> of our</w:delText>
        </w:r>
      </w:del>
      <w:r w:rsidRPr="00F22ED1">
        <w:rPr>
          <w:rFonts w:ascii="Calibri" w:eastAsia="Calibri" w:hAnsi="Calibri" w:cs="Times New Roman"/>
          <w:szCs w:val="24"/>
        </w:rPr>
        <w:t xml:space="preserve"> topics for Study 1 were chosen due to prior literature indicating the topic as highly polarized (climate change, capital punishment</w:t>
      </w:r>
      <w:del w:id="269" w:author="Duan, Sean (MU-Student)" w:date="2025-03-11T12:25:00Z" w16du:dateUtc="2025-03-11T17:25:00Z">
        <w:r w:rsidRPr="00F22ED1" w:rsidDel="0007602C">
          <w:rPr>
            <w:rFonts w:ascii="Calibri" w:eastAsia="Calibri" w:hAnsi="Calibri" w:cs="Times New Roman"/>
            <w:szCs w:val="24"/>
          </w:rPr>
          <w:delText>, death penalty</w:delText>
        </w:r>
      </w:del>
      <w:r w:rsidRPr="00F22ED1">
        <w:rPr>
          <w:rFonts w:ascii="Calibri" w:eastAsia="Calibri" w:hAnsi="Calibri" w:cs="Times New Roman"/>
          <w:szCs w:val="24"/>
        </w:rPr>
        <w: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w:t>
      </w:r>
      <w:del w:id="270" w:author="Duan, Sean (MU-Student)" w:date="2025-03-11T12:26:00Z" w16du:dateUtc="2025-03-11T17:26:00Z">
        <w:r w:rsidRPr="00F22ED1" w:rsidDel="008F7061">
          <w:rPr>
            <w:rFonts w:ascii="Calibri" w:eastAsia="Calibri" w:hAnsi="Calibri" w:cs="Times New Roman"/>
            <w:szCs w:val="24"/>
          </w:rPr>
          <w:delText xml:space="preserve"> </w:delText>
        </w:r>
      </w:del>
      <w:ins w:id="271" w:author="Duan, Sean (MU-Student)" w:date="2025-03-11T12:26:00Z" w16du:dateUtc="2025-03-11T17:26:00Z">
        <w:r w:rsidR="008F7061">
          <w:rPr>
            <w:rFonts w:ascii="Calibri" w:eastAsia="Calibri" w:hAnsi="Calibri" w:cs="Times New Roman"/>
            <w:szCs w:val="24"/>
          </w:rPr>
          <w:t xml:space="preserve"> moral conviction</w:t>
        </w:r>
      </w:ins>
      <w:del w:id="272" w:author="Duan, Sean (MU-Student)" w:date="2025-03-11T12:26:00Z" w16du:dateUtc="2025-03-11T17:26:00Z">
        <w:r w:rsidRPr="00F22ED1" w:rsidDel="008F7061">
          <w:rPr>
            <w:rFonts w:ascii="Calibri" w:eastAsia="Calibri" w:hAnsi="Calibri" w:cs="Times New Roman"/>
            <w:szCs w:val="24"/>
          </w:rPr>
          <w:delText>a different axis of behavior for perspective change</w:delText>
        </w:r>
      </w:del>
      <w:r w:rsidRPr="00F22ED1">
        <w:rPr>
          <w:rFonts w:ascii="Calibri" w:eastAsia="Calibri" w:hAnsi="Calibri" w:cs="Times New Roman"/>
          <w:szCs w:val="24"/>
        </w:rPr>
        <w:t>, choosing a non-polarized topic), Study 2 was initiated.</w:t>
      </w:r>
    </w:p>
    <w:p w14:paraId="724DA40F" w14:textId="73133ED9" w:rsidR="004345DF" w:rsidRDefault="004345DF">
      <w:pPr>
        <w:rPr>
          <w:ins w:id="273" w:author="Duan, Sean (MU-Student)" w:date="2025-03-11T12:26:00Z" w16du:dateUtc="2025-03-11T17:26:00Z"/>
          <w:rFonts w:ascii="Calibri" w:eastAsia="Calibri" w:hAnsi="Calibri" w:cs="Times New Roman"/>
          <w:szCs w:val="24"/>
        </w:rPr>
      </w:pPr>
      <w:ins w:id="274" w:author="Duan, Sean (MU-Student)" w:date="2025-03-11T12:26:00Z" w16du:dateUtc="2025-03-11T17:26:00Z">
        <w:r>
          <w:rPr>
            <w:rFonts w:ascii="Calibri" w:eastAsia="Calibri" w:hAnsi="Calibri" w:cs="Times New Roman"/>
            <w:szCs w:val="24"/>
          </w:rPr>
          <w:br w:type="page"/>
        </w:r>
      </w:ins>
    </w:p>
    <w:p w14:paraId="445EEEB6" w14:textId="48A6BF79" w:rsidR="004345DF" w:rsidRPr="00F22ED1" w:rsidDel="004345DF" w:rsidRDefault="004345DF" w:rsidP="00D51ED9">
      <w:pPr>
        <w:spacing w:after="100" w:afterAutospacing="1" w:line="480" w:lineRule="auto"/>
        <w:rPr>
          <w:del w:id="275" w:author="Duan, Sean (MU-Student)" w:date="2025-03-11T12:26:00Z" w16du:dateUtc="2025-03-11T17:26:00Z"/>
          <w:rFonts w:ascii="Calibri" w:eastAsia="Calibri" w:hAnsi="Calibri" w:cs="Times New Roman"/>
          <w:szCs w:val="24"/>
        </w:rPr>
      </w:pPr>
    </w:p>
    <w:p w14:paraId="118B4E4E" w14:textId="77777777" w:rsidR="00D51ED9" w:rsidRPr="00F22ED1" w:rsidRDefault="00D51ED9" w:rsidP="00D51ED9">
      <w:pPr>
        <w:pStyle w:val="Heading1"/>
        <w:rPr>
          <w:rFonts w:eastAsia="Calibri"/>
        </w:rPr>
      </w:pPr>
      <w:bookmarkStart w:id="276" w:name="_Toc173848407"/>
      <w:bookmarkStart w:id="277" w:name="_Toc190088139"/>
      <w:r w:rsidRPr="00F22ED1">
        <w:rPr>
          <w:rFonts w:eastAsia="Calibri"/>
        </w:rPr>
        <w:t>Study 2</w:t>
      </w:r>
      <w:bookmarkEnd w:id="276"/>
      <w:bookmarkEnd w:id="27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78" w:name="_Toc173848408"/>
      <w:bookmarkStart w:id="279" w:name="_Toc190088140"/>
      <w:r w:rsidRPr="00F22ED1">
        <w:rPr>
          <w:rFonts w:ascii="Calibri Light" w:eastAsia="Times New Roman" w:hAnsi="Calibri Light" w:cs="Times New Roman"/>
          <w:b/>
          <w:bCs/>
          <w:kern w:val="0"/>
          <w:sz w:val="28"/>
          <w:szCs w:val="28"/>
          <w14:ligatures w14:val="none"/>
        </w:rPr>
        <w:t>Method</w:t>
      </w:r>
      <w:bookmarkEnd w:id="278"/>
      <w:bookmarkEnd w:id="279"/>
    </w:p>
    <w:p w14:paraId="62F80F00" w14:textId="1F0A5E0D"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w:t>
      </w:r>
      <w:del w:id="280" w:author="Duan, Sean (MU-Student)" w:date="2025-03-11T12:26:00Z" w16du:dateUtc="2025-03-11T17:26:00Z">
        <w:r w:rsidRPr="00F22ED1" w:rsidDel="0075018A">
          <w:rPr>
            <w:rFonts w:ascii="Calibri" w:hAnsi="Calibri" w:cs="Calibri"/>
            <w:sz w:val="24"/>
            <w:szCs w:val="24"/>
          </w:rPr>
          <w:delText>cultural topics</w:delText>
        </w:r>
      </w:del>
      <w:ins w:id="281" w:author="Duan, Sean (MU-Student)" w:date="2025-03-11T12:26:00Z" w16du:dateUtc="2025-03-11T17:26:00Z">
        <w:r w:rsidR="0075018A">
          <w:rPr>
            <w:rFonts w:ascii="Calibri" w:hAnsi="Calibri" w:cs="Calibri"/>
            <w:sz w:val="24"/>
            <w:szCs w:val="24"/>
          </w:rPr>
          <w:t xml:space="preserve">polarized </w:t>
        </w:r>
      </w:ins>
      <w:ins w:id="282" w:author="Duan, Sean (MU-Student)" w:date="2025-03-11T12:27:00Z" w16du:dateUtc="2025-03-11T17:27:00Z">
        <w:r w:rsidR="00372DDF">
          <w:rPr>
            <w:rFonts w:ascii="Calibri" w:hAnsi="Calibri" w:cs="Calibri"/>
            <w:sz w:val="24"/>
            <w:szCs w:val="24"/>
          </w:rPr>
          <w:t xml:space="preserve">and </w:t>
        </w:r>
        <w:proofErr w:type="spellStart"/>
        <w:r w:rsidR="00372DDF">
          <w:rPr>
            <w:rFonts w:ascii="Calibri" w:hAnsi="Calibri" w:cs="Calibri"/>
            <w:sz w:val="24"/>
            <w:szCs w:val="24"/>
          </w:rPr>
          <w:t>non polarized</w:t>
        </w:r>
        <w:proofErr w:type="spellEnd"/>
        <w:r w:rsidR="00372DDF">
          <w:rPr>
            <w:rFonts w:ascii="Calibri" w:hAnsi="Calibri" w:cs="Calibri"/>
            <w:sz w:val="24"/>
            <w:szCs w:val="24"/>
          </w:rPr>
          <w:t xml:space="preserve"> </w:t>
        </w:r>
      </w:ins>
      <w:ins w:id="283" w:author="Duan, Sean (MU-Student)" w:date="2025-03-11T12:26:00Z" w16du:dateUtc="2025-03-11T17:26:00Z">
        <w:r w:rsidR="0075018A">
          <w:rPr>
            <w:rFonts w:ascii="Calibri" w:hAnsi="Calibri" w:cs="Calibri"/>
            <w:sz w:val="24"/>
            <w:szCs w:val="24"/>
          </w:rPr>
          <w:t>beliefs</w:t>
        </w:r>
      </w:ins>
      <w:r w:rsidRPr="00F22ED1">
        <w:rPr>
          <w:rFonts w:ascii="Calibri" w:hAnsi="Calibri" w:cs="Calibri"/>
          <w:sz w:val="24"/>
          <w:szCs w:val="24"/>
        </w:rPr>
        <w:t xml:space="preserve">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4" w:name="_Toc173848409"/>
      <w:bookmarkStart w:id="285" w:name="_Toc190088141"/>
      <w:r w:rsidRPr="00F22ED1">
        <w:rPr>
          <w:rFonts w:ascii="Calibri Light" w:eastAsia="Times New Roman" w:hAnsi="Calibri Light" w:cs="Times New Roman"/>
          <w:b/>
          <w:i/>
          <w:color w:val="000000"/>
          <w:sz w:val="28"/>
          <w:szCs w:val="24"/>
        </w:rPr>
        <w:t>Participants</w:t>
      </w:r>
      <w:bookmarkEnd w:id="284"/>
      <w:bookmarkEnd w:id="285"/>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6" w:name="_Toc173848410"/>
      <w:bookmarkStart w:id="287" w:name="_Toc190088142"/>
      <w:r w:rsidRPr="00F22ED1">
        <w:rPr>
          <w:rFonts w:ascii="Calibri Light" w:eastAsia="Times New Roman" w:hAnsi="Calibri Light" w:cs="Times New Roman"/>
          <w:b/>
          <w:i/>
          <w:color w:val="000000"/>
          <w:sz w:val="28"/>
          <w:szCs w:val="24"/>
        </w:rPr>
        <w:t>Materials and Procedure</w:t>
      </w:r>
      <w:bookmarkEnd w:id="286"/>
      <w:bookmarkEnd w:id="287"/>
    </w:p>
    <w:p w14:paraId="2FE3F16C" w14:textId="15DA5A38"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w:t>
      </w:r>
      <w:r w:rsidRPr="00F22ED1">
        <w:rPr>
          <w:rFonts w:ascii="Calibri" w:eastAsia="Calibri" w:hAnsi="Calibri" w:cs="Times New Roman"/>
          <w:kern w:val="0"/>
          <w:szCs w:val="24"/>
          <w14:ligatures w14:val="none"/>
        </w:rPr>
        <w:lastRenderedPageBreak/>
        <w:t xml:space="preserve">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w:t>
      </w:r>
      <w:del w:id="288" w:author="Duan, Sean (MU-Student)" w:date="2025-03-11T12:28:00Z" w16du:dateUtc="2025-03-11T17:28:00Z">
        <w:r w:rsidRPr="00F22ED1" w:rsidDel="00677840">
          <w:rPr>
            <w:rFonts w:ascii="Calibri" w:eastAsia="Calibri" w:hAnsi="Calibri" w:cs="Times New Roman"/>
            <w:kern w:val="0"/>
            <w:szCs w:val="24"/>
            <w14:ligatures w14:val="none"/>
          </w:rPr>
          <w:delText>X</w:delText>
        </w:r>
      </w:del>
      <w:ins w:id="289" w:author="Duan, Sean (MU-Student)" w:date="2025-03-11T12:28:00Z" w16du:dateUtc="2025-03-11T17:28:00Z">
        <w:r w:rsidR="00677840">
          <w:rPr>
            <w:rFonts w:ascii="Calibri" w:eastAsia="Calibri" w:hAnsi="Calibri" w:cs="Times New Roman"/>
            <w:kern w:val="0"/>
            <w:szCs w:val="24"/>
            <w14:ligatures w14:val="none"/>
          </w:rPr>
          <w:t>B</w:t>
        </w:r>
      </w:ins>
      <w:r w:rsidRPr="00F22ED1">
        <w:rPr>
          <w:rFonts w:ascii="Calibri" w:eastAsia="Calibri" w:hAnsi="Calibri" w:cs="Times New Roman"/>
          <w:kern w:val="0"/>
          <w:szCs w:val="24"/>
          <w14:ligatures w14:val="none"/>
        </w:rPr>
        <w:t xml:space="preserve">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0" w:name="_Toc173848411"/>
      <w:bookmarkStart w:id="291" w:name="_Toc190088143"/>
      <w:r w:rsidRPr="00F22ED1">
        <w:rPr>
          <w:rFonts w:ascii="Calibri Light" w:eastAsia="Times New Roman" w:hAnsi="Calibri Light" w:cs="Times New Roman"/>
          <w:b/>
          <w:i/>
          <w:color w:val="000000"/>
          <w:sz w:val="28"/>
          <w:szCs w:val="24"/>
        </w:rPr>
        <w:lastRenderedPageBreak/>
        <w:t>Measures</w:t>
      </w:r>
      <w:bookmarkEnd w:id="290"/>
      <w:bookmarkEnd w:id="291"/>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3C1DEF6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open are you to changing your mind about [</w:t>
      </w:r>
      <w:del w:id="292" w:author="Duan, Sean (MU-Student)" w:date="2025-03-11T12:31:00Z" w16du:dateUtc="2025-03-11T17:31:00Z">
        <w:r w:rsidRPr="00F22ED1" w:rsidDel="00C7245D">
          <w:rPr>
            <w:rFonts w:ascii="Calibri" w:eastAsia="Calibri" w:hAnsi="Calibri" w:cs="Times New Roman"/>
            <w:kern w:val="0"/>
            <w:szCs w:val="24"/>
            <w14:ligatures w14:val="none"/>
          </w:rPr>
          <w:delText>issue</w:delText>
        </w:r>
      </w:del>
      <w:ins w:id="293" w:author="Duan, Sean (MU-Student)" w:date="2025-03-11T12:31:00Z" w16du:dateUtc="2025-03-11T17:31:00Z">
        <w:r w:rsidR="00C7245D">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Participant agreement with this statement was measured on a continuous scale ranging from extremely unlikely (-50), to extremely likely (50). </w:t>
      </w:r>
      <w:proofErr w:type="gramStart"/>
      <w:r w:rsidRPr="00F22ED1">
        <w:rPr>
          <w:rFonts w:ascii="Calibri" w:eastAsia="Calibri" w:hAnsi="Calibri" w:cs="Times New Roman"/>
          <w:kern w:val="0"/>
          <w:szCs w:val="24"/>
          <w14:ligatures w14:val="none"/>
        </w:rPr>
        <w:t>Participant’s</w:t>
      </w:r>
      <w:proofErr w:type="gramEnd"/>
      <w:r w:rsidRPr="00F22ED1">
        <w:rPr>
          <w:rFonts w:ascii="Calibri" w:eastAsia="Calibri" w:hAnsi="Calibri" w:cs="Times New Roman"/>
          <w:kern w:val="0"/>
          <w:szCs w:val="24"/>
          <w14:ligatures w14:val="none"/>
        </w:rPr>
        <w:t xml:space="preserve"> perception of essay persuasiveness was assessed likewise assessed with a single item direct measure (e.g., How persuasive was the </w:t>
      </w:r>
      <w:r w:rsidRPr="00F22ED1">
        <w:rPr>
          <w:rFonts w:ascii="Calibri" w:eastAsia="Calibri" w:hAnsi="Calibri" w:cs="Times New Roman"/>
          <w:kern w:val="0"/>
          <w:szCs w:val="24"/>
          <w14:ligatures w14:val="none"/>
        </w:rPr>
        <w:lastRenderedPageBreak/>
        <w:t>above essay on your beliefs regarding [</w:t>
      </w:r>
      <w:del w:id="294" w:author="Duan, Sean (MU-Student)" w:date="2025-03-11T12:31:00Z" w16du:dateUtc="2025-03-11T17:31:00Z">
        <w:r w:rsidRPr="00F22ED1" w:rsidDel="00960E46">
          <w:rPr>
            <w:rFonts w:ascii="Calibri" w:eastAsia="Calibri" w:hAnsi="Calibri" w:cs="Times New Roman"/>
            <w:kern w:val="0"/>
            <w:szCs w:val="24"/>
            <w14:ligatures w14:val="none"/>
          </w:rPr>
          <w:delText>highly polarized issue</w:delText>
        </w:r>
      </w:del>
      <w:ins w:id="295" w:author="Duan, Sean (MU-Student)" w:date="2025-03-11T12:31:00Z" w16du:dateUtc="2025-03-11T17:31:00Z">
        <w:r w:rsidR="00960E46">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6" w:name="_Toc173848412"/>
      <w:bookmarkStart w:id="297" w:name="_Toc190088144"/>
      <w:r w:rsidRPr="00F22ED1">
        <w:rPr>
          <w:rFonts w:ascii="Calibri Light" w:eastAsia="Times New Roman" w:hAnsi="Calibri Light" w:cs="Times New Roman"/>
          <w:b/>
          <w:i/>
          <w:color w:val="000000"/>
          <w:sz w:val="28"/>
          <w:szCs w:val="24"/>
        </w:rPr>
        <w:t>Power and Statistical Analysis</w:t>
      </w:r>
      <w:bookmarkEnd w:id="296"/>
      <w:bookmarkEnd w:id="297"/>
    </w:p>
    <w:p w14:paraId="24CD96F2" w14:textId="3243C480"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w:t>
      </w:r>
      <w:del w:id="298" w:author="Duan, Sean (MU-Student)" w:date="2025-03-11T12:32:00Z" w16du:dateUtc="2025-03-11T17:32:00Z">
        <w:r w:rsidRPr="00F22ED1" w:rsidDel="00985410">
          <w:rPr>
            <w:rFonts w:ascii="Calibri" w:eastAsia="Calibri" w:hAnsi="Calibri" w:cs="Times New Roman"/>
            <w:szCs w:val="24"/>
          </w:rPr>
          <w:delText xml:space="preserve">support for </w:delText>
        </w:r>
      </w:del>
      <w:r w:rsidRPr="00F22ED1">
        <w:rPr>
          <w:rFonts w:ascii="Calibri" w:eastAsia="Calibri" w:hAnsi="Calibri" w:cs="Times New Roman"/>
          <w:szCs w:val="24"/>
        </w:rPr>
        <w:t>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9" w:name="_Toc173848413"/>
      <w:bookmarkStart w:id="300" w:name="_Toc190088145"/>
      <w:r w:rsidRPr="00F22ED1">
        <w:rPr>
          <w:rFonts w:ascii="Calibri Light" w:eastAsia="Times New Roman" w:hAnsi="Calibri Light" w:cs="Times New Roman"/>
          <w:b/>
          <w:i/>
          <w:color w:val="000000"/>
          <w:sz w:val="28"/>
          <w:szCs w:val="24"/>
        </w:rPr>
        <w:t>Study 2 Hypothesis:</w:t>
      </w:r>
      <w:bookmarkEnd w:id="299"/>
      <w:bookmarkEnd w:id="300"/>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01" w:name="_Toc173848414"/>
      <w:bookmarkStart w:id="302" w:name="_Toc190088146"/>
      <w:r w:rsidRPr="00F22ED1">
        <w:rPr>
          <w:rFonts w:ascii="Calibri Light" w:eastAsia="Times New Roman" w:hAnsi="Calibri Light" w:cs="Times New Roman"/>
          <w:b/>
          <w:bCs/>
          <w:kern w:val="0"/>
          <w:sz w:val="28"/>
          <w:szCs w:val="28"/>
          <w14:ligatures w14:val="none"/>
        </w:rPr>
        <w:t>Results</w:t>
      </w:r>
      <w:bookmarkEnd w:id="301"/>
      <w:bookmarkEnd w:id="302"/>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w:t>
      </w:r>
      <w:r w:rsidRPr="00F22ED1">
        <w:rPr>
          <w:rFonts w:ascii="Calibri" w:eastAsia="Calibri" w:hAnsi="Calibri" w:cs="Times New Roman"/>
          <w:sz w:val="24"/>
          <w:szCs w:val="24"/>
        </w:rPr>
        <w:lastRenderedPageBreak/>
        <w:t>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3" w:name="_Toc173848415"/>
      <w:bookmarkStart w:id="304" w:name="_Toc190088147"/>
      <w:r w:rsidRPr="00F22ED1">
        <w:rPr>
          <w:rFonts w:ascii="Calibri Light" w:eastAsia="Times New Roman" w:hAnsi="Calibri Light" w:cs="Times New Roman"/>
          <w:b/>
          <w:i/>
          <w:color w:val="000000"/>
          <w:sz w:val="28"/>
          <w:szCs w:val="24"/>
        </w:rPr>
        <w:t>Moral Conviction Manipulation – Support for [Topic]</w:t>
      </w:r>
      <w:bookmarkEnd w:id="303"/>
      <w:bookmarkEnd w:id="304"/>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t>
      </w:r>
      <w:r w:rsidRPr="00F22ED1">
        <w:rPr>
          <w:rFonts w:ascii="Calibri" w:eastAsia="Calibri" w:hAnsi="Calibri" w:cs="Times New Roman"/>
        </w:rPr>
        <w:lastRenderedPageBreak/>
        <w:t>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5" w:name="_Toc173848416"/>
      <w:bookmarkStart w:id="306"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305"/>
      <w:bookmarkEnd w:id="306"/>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7" w:name="_Toc173848417"/>
      <w:bookmarkStart w:id="308" w:name="_Toc190088149"/>
      <w:r w:rsidRPr="00F22ED1">
        <w:rPr>
          <w:rFonts w:ascii="Calibri Light" w:eastAsia="Times New Roman" w:hAnsi="Calibri Light" w:cs="Times New Roman"/>
          <w:b/>
          <w:i/>
          <w:color w:val="000000"/>
          <w:sz w:val="28"/>
          <w:szCs w:val="24"/>
        </w:rPr>
        <w:lastRenderedPageBreak/>
        <w:t>Exploratory Analyses</w:t>
      </w:r>
      <w:bookmarkEnd w:id="307"/>
      <w:bookmarkEnd w:id="308"/>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309" w:name="_Toc190088150"/>
      <w:r w:rsidRPr="00F22ED1">
        <w:rPr>
          <w:rFonts w:ascii="Calibri Light" w:eastAsia="Times New Roman" w:hAnsi="Calibri Light" w:cs="Times New Roman"/>
          <w:b/>
          <w:i/>
          <w:color w:val="000000"/>
          <w:sz w:val="28"/>
          <w:szCs w:val="24"/>
        </w:rPr>
        <w:t>Discussion</w:t>
      </w:r>
      <w:bookmarkEnd w:id="309"/>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6FF44403" w:rsidR="00385D15" w:rsidRPr="00F22ED1" w:rsidDel="0093407D" w:rsidRDefault="00470EEB" w:rsidP="00385D15">
      <w:pPr>
        <w:spacing w:after="100" w:afterAutospacing="1" w:line="480" w:lineRule="auto"/>
        <w:ind w:firstLine="720"/>
        <w:rPr>
          <w:del w:id="310" w:author="Duan, Sean (MU-Student)" w:date="2025-03-11T12:32:00Z" w16du:dateUtc="2025-03-11T17:32:00Z"/>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2409CF83" w:rsidR="000F59F8" w:rsidRPr="00F22ED1" w:rsidDel="0093407D" w:rsidRDefault="000F59F8">
      <w:pPr>
        <w:spacing w:after="100" w:afterAutospacing="1" w:line="480" w:lineRule="auto"/>
        <w:ind w:firstLine="720"/>
        <w:rPr>
          <w:del w:id="311" w:author="Duan, Sean (MU-Student)" w:date="2025-03-11T12:32:00Z" w16du:dateUtc="2025-03-11T17:32:00Z"/>
          <w:rFonts w:ascii="Calibri Light" w:eastAsia="Times New Roman" w:hAnsi="Calibri Light" w:cs="Times New Roman"/>
          <w:b/>
          <w:bCs/>
          <w:kern w:val="0"/>
          <w:sz w:val="28"/>
          <w:szCs w:val="28"/>
          <w14:ligatures w14:val="none"/>
        </w:rPr>
        <w:pPrChange w:id="312" w:author="Duan, Sean (MU-Student)" w:date="2025-03-11T12:32:00Z" w16du:dateUtc="2025-03-11T17:32:00Z">
          <w:pPr>
            <w:keepNext/>
            <w:keepLines/>
            <w:spacing w:after="0" w:afterAutospacing="1" w:line="480" w:lineRule="auto"/>
            <w:outlineLvl w:val="1"/>
          </w:pPr>
        </w:pPrChange>
      </w:pPr>
    </w:p>
    <w:p w14:paraId="232C5D59" w14:textId="6DE4B8EE" w:rsidR="000F59F8" w:rsidRPr="00F22ED1" w:rsidDel="0093407D" w:rsidRDefault="000F59F8" w:rsidP="00E425E8">
      <w:pPr>
        <w:keepNext/>
        <w:keepLines/>
        <w:spacing w:after="0" w:afterAutospacing="1" w:line="480" w:lineRule="auto"/>
        <w:outlineLvl w:val="1"/>
        <w:rPr>
          <w:del w:id="313" w:author="Duan, Sean (MU-Student)" w:date="2025-03-11T12:32:00Z" w16du:dateUtc="2025-03-11T17:32:00Z"/>
          <w:rFonts w:ascii="Calibri Light" w:eastAsia="Times New Roman" w:hAnsi="Calibri Light" w:cs="Times New Roman"/>
          <w:b/>
          <w:bCs/>
          <w:kern w:val="0"/>
          <w:sz w:val="28"/>
          <w:szCs w:val="28"/>
          <w14:ligatures w14:val="none"/>
        </w:rPr>
      </w:pPr>
    </w:p>
    <w:p w14:paraId="24ED1CEF" w14:textId="77777777" w:rsidR="000F59F8" w:rsidRDefault="000F59F8" w:rsidP="00E425E8">
      <w:pPr>
        <w:keepNext/>
        <w:keepLines/>
        <w:spacing w:after="0" w:afterAutospacing="1" w:line="480" w:lineRule="auto"/>
        <w:outlineLvl w:val="1"/>
        <w:rPr>
          <w:ins w:id="314" w:author="Duan, Sean (MU-Student)" w:date="2025-03-11T12:32:00Z" w16du:dateUtc="2025-03-11T17:32:00Z"/>
          <w:rFonts w:ascii="Calibri Light" w:eastAsia="Times New Roman" w:hAnsi="Calibri Light" w:cs="Times New Roman"/>
          <w:b/>
          <w:bCs/>
          <w:kern w:val="0"/>
          <w:sz w:val="28"/>
          <w:szCs w:val="28"/>
          <w14:ligatures w14:val="none"/>
        </w:rPr>
      </w:pPr>
    </w:p>
    <w:p w14:paraId="17352350" w14:textId="1981B521" w:rsidR="0093407D" w:rsidRDefault="0093407D">
      <w:pPr>
        <w:rPr>
          <w:ins w:id="315" w:author="Duan, Sean (MU-Student)" w:date="2025-03-11T12:32:00Z" w16du:dateUtc="2025-03-11T17:32:00Z"/>
          <w:rFonts w:ascii="Calibri Light" w:eastAsia="Times New Roman" w:hAnsi="Calibri Light" w:cs="Times New Roman"/>
          <w:b/>
          <w:bCs/>
          <w:kern w:val="0"/>
          <w:sz w:val="28"/>
          <w:szCs w:val="28"/>
          <w14:ligatures w14:val="none"/>
        </w:rPr>
      </w:pPr>
      <w:ins w:id="316" w:author="Duan, Sean (MU-Student)" w:date="2025-03-11T12:32:00Z" w16du:dateUtc="2025-03-11T17:32:00Z">
        <w:r>
          <w:rPr>
            <w:rFonts w:ascii="Calibri Light" w:eastAsia="Times New Roman" w:hAnsi="Calibri Light" w:cs="Times New Roman"/>
            <w:b/>
            <w:bCs/>
            <w:kern w:val="0"/>
            <w:sz w:val="28"/>
            <w:szCs w:val="28"/>
            <w14:ligatures w14:val="none"/>
          </w:rPr>
          <w:br w:type="page"/>
        </w:r>
      </w:ins>
    </w:p>
    <w:p w14:paraId="200E7D65" w14:textId="304A1592" w:rsidR="0093407D" w:rsidRPr="00F22ED1" w:rsidDel="0093407D" w:rsidRDefault="0093407D" w:rsidP="00E425E8">
      <w:pPr>
        <w:keepNext/>
        <w:keepLines/>
        <w:spacing w:after="0" w:afterAutospacing="1" w:line="480" w:lineRule="auto"/>
        <w:outlineLvl w:val="1"/>
        <w:rPr>
          <w:del w:id="317" w:author="Duan, Sean (MU-Student)" w:date="2025-03-11T12:32:00Z" w16du:dateUtc="2025-03-11T17:32:00Z"/>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318" w:name="_Toc190088151"/>
      <w:r w:rsidRPr="00F22ED1">
        <w:rPr>
          <w:rFonts w:eastAsia="Times New Roman"/>
        </w:rPr>
        <w:t>Proposed Study 3</w:t>
      </w:r>
      <w:bookmarkEnd w:id="318"/>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19" w:name="_Toc190088152"/>
      <w:r w:rsidRPr="00F22ED1">
        <w:rPr>
          <w:rFonts w:ascii="Calibri Light" w:eastAsia="Times New Roman" w:hAnsi="Calibri Light" w:cs="Times New Roman"/>
          <w:b/>
          <w:bCs/>
          <w:kern w:val="0"/>
          <w:sz w:val="28"/>
          <w:szCs w:val="28"/>
          <w14:ligatures w14:val="none"/>
        </w:rPr>
        <w:t>Method</w:t>
      </w:r>
      <w:bookmarkEnd w:id="319"/>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0" w:name="_Toc190088153"/>
      <w:r w:rsidRPr="00F22ED1">
        <w:rPr>
          <w:rFonts w:ascii="Calibri Light" w:eastAsia="Times New Roman" w:hAnsi="Calibri Light" w:cs="Times New Roman"/>
          <w:b/>
          <w:i/>
          <w:color w:val="000000"/>
          <w:sz w:val="28"/>
          <w:szCs w:val="24"/>
        </w:rPr>
        <w:t>Participants</w:t>
      </w:r>
      <w:bookmarkEnd w:id="320"/>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1" w:name="_Toc190088154"/>
      <w:r w:rsidRPr="00F22ED1">
        <w:rPr>
          <w:rFonts w:ascii="Calibri Light" w:eastAsia="Times New Roman" w:hAnsi="Calibri Light" w:cs="Times New Roman"/>
          <w:b/>
          <w:i/>
          <w:color w:val="000000"/>
          <w:sz w:val="28"/>
          <w:szCs w:val="24"/>
        </w:rPr>
        <w:t>Materials and Procedure</w:t>
      </w:r>
      <w:bookmarkEnd w:id="321"/>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lastRenderedPageBreak/>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w:t>
      </w:r>
      <w:r w:rsidRPr="00F22ED1">
        <w:rPr>
          <w:rFonts w:ascii="Calibri" w:eastAsia="Calibri" w:hAnsi="Calibri" w:cs="Times New Roman"/>
          <w:kern w:val="0"/>
          <w:szCs w:val="24"/>
          <w14:ligatures w14:val="none"/>
        </w:rPr>
        <w:lastRenderedPageBreak/>
        <w:t xml:space="preserve">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2" w:name="_Toc190088155"/>
      <w:r w:rsidRPr="00F22ED1">
        <w:rPr>
          <w:rFonts w:ascii="Calibri Light" w:eastAsia="Times New Roman" w:hAnsi="Calibri Light" w:cs="Times New Roman"/>
          <w:b/>
          <w:i/>
          <w:color w:val="000000"/>
          <w:sz w:val="28"/>
          <w:szCs w:val="24"/>
        </w:rPr>
        <w:t>Measures</w:t>
      </w:r>
      <w:bookmarkEnd w:id="322"/>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how ‘surprised’ they 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ill be measured using the Ethical Standards of Judgement Questionnaire (ESJQ) developed by Love, Salinas, and Rotman (2020). Six items measure deontological orientation (e.g., “Solutions to ethical </w:t>
      </w:r>
      <w:r w:rsidRPr="00F22ED1">
        <w:rPr>
          <w:rFonts w:ascii="Calibri" w:eastAsia="Calibri" w:hAnsi="Calibri" w:cs="Times New Roman"/>
          <w:kern w:val="0"/>
          <w:szCs w:val="24"/>
          <w14:ligatures w14:val="none"/>
        </w:rPr>
        <w:lastRenderedPageBreak/>
        <w:t>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3" w:name="_Toc190088156"/>
      <w:r w:rsidRPr="00F22ED1">
        <w:rPr>
          <w:rFonts w:ascii="Calibri Light" w:eastAsia="Times New Roman" w:hAnsi="Calibri Light" w:cs="Times New Roman"/>
          <w:b/>
          <w:i/>
          <w:color w:val="000000"/>
          <w:sz w:val="28"/>
          <w:szCs w:val="24"/>
        </w:rPr>
        <w:t>Power and Statistical Analysis</w:t>
      </w:r>
      <w:bookmarkEnd w:id="323"/>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lastRenderedPageBreak/>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4" w:name="_Toc190088157"/>
      <w:r w:rsidRPr="00F22ED1">
        <w:rPr>
          <w:rFonts w:ascii="Calibri Light" w:eastAsia="Times New Roman" w:hAnsi="Calibri Light" w:cs="Times New Roman"/>
          <w:b/>
          <w:i/>
          <w:color w:val="000000"/>
          <w:sz w:val="28"/>
          <w:szCs w:val="24"/>
        </w:rPr>
        <w:t>Study 3 Hypotheses</w:t>
      </w:r>
      <w:bookmarkEnd w:id="324"/>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325" w:name="_Toc190088158"/>
      <w:r w:rsidRPr="0033330D">
        <w:t>References</w:t>
      </w:r>
      <w:bookmarkEnd w:id="325"/>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r>
        <w:fldChar w:fldCharType="begin"/>
      </w:r>
      <w:r>
        <w:instrText>HYPERLINK "https://doi.org/10.1016/j.jemep.2021.100661"</w:instrText>
      </w:r>
      <w:r>
        <w:fldChar w:fldCharType="separate"/>
      </w:r>
      <w:r w:rsidRPr="0033330D">
        <w:rPr>
          <w:rStyle w:val="Hyperlink"/>
          <w:rFonts w:cstheme="minorHAnsi"/>
          <w:bCs/>
        </w:rPr>
        <w:t>https://doi.org/10.1016/j.jemep.2021.100661</w:t>
      </w:r>
      <w:r>
        <w:fldChar w:fldCharType="end"/>
      </w:r>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lastRenderedPageBreak/>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r>
        <w:fldChar w:fldCharType="begin"/>
      </w:r>
      <w:r>
        <w:instrText>HYPERLINK "https://doi.org/10.1111/jmwh.13233"</w:instrText>
      </w:r>
      <w:r>
        <w:fldChar w:fldCharType="separate"/>
      </w:r>
      <w:r w:rsidRPr="0033330D">
        <w:rPr>
          <w:rStyle w:val="Hyperlink"/>
          <w:rFonts w:cstheme="minorHAnsi"/>
          <w:bCs/>
        </w:rPr>
        <w:t>https://doi.org/10.1111/jmwh.13233</w:t>
      </w:r>
      <w:r>
        <w:fldChar w:fldCharType="end"/>
      </w:r>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r>
        <w:fldChar w:fldCharType="begin"/>
      </w:r>
      <w:r>
        <w:instrText>HYPERLINK "https://doi.org/10.1080/15534510.2011.640199"</w:instrText>
      </w:r>
      <w:r>
        <w:fldChar w:fldCharType="separate"/>
      </w:r>
      <w:r w:rsidRPr="0033330D">
        <w:rPr>
          <w:rStyle w:val="Hyperlink"/>
          <w:rFonts w:cstheme="minorHAnsi"/>
          <w:bCs/>
        </w:rPr>
        <w:t>https://doi.org/10.1080/15534510.2011.640199</w:t>
      </w:r>
      <w:r>
        <w:fldChar w:fldCharType="end"/>
      </w:r>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r>
        <w:fldChar w:fldCharType="begin"/>
      </w:r>
      <w:r>
        <w:instrText>HYPERLINK "https://doi.org/10.1037/h0093718"</w:instrText>
      </w:r>
      <w:r>
        <w:fldChar w:fldCharType="separate"/>
      </w:r>
      <w:r w:rsidRPr="0033330D">
        <w:rPr>
          <w:rStyle w:val="Hyperlink"/>
          <w:rFonts w:cstheme="minorHAnsi"/>
          <w:bCs/>
        </w:rPr>
        <w:t>https://doi.org/10.1037/h0093718</w:t>
      </w:r>
      <w:r>
        <w:fldChar w:fldCharType="end"/>
      </w:r>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r>
        <w:fldChar w:fldCharType="begin"/>
      </w:r>
      <w:r>
        <w:instrText>HYPERLINK "https://doi.org/10.1111/spol.12237"</w:instrText>
      </w:r>
      <w:r>
        <w:fldChar w:fldCharType="separate"/>
      </w:r>
      <w:r w:rsidRPr="0033330D">
        <w:rPr>
          <w:rStyle w:val="Hyperlink"/>
          <w:rFonts w:cstheme="minorHAnsi"/>
          <w:bCs/>
        </w:rPr>
        <w:t>https://doi.org/10.1111/spol.12237</w:t>
      </w:r>
      <w:r>
        <w:fldChar w:fldCharType="end"/>
      </w:r>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r>
        <w:fldChar w:fldCharType="begin"/>
      </w:r>
      <w:r>
        <w:instrText>HYPERLINK "https://doi.org/10.1037/0022-3514.81.4.566"</w:instrText>
      </w:r>
      <w:r>
        <w:fldChar w:fldCharType="separate"/>
      </w:r>
      <w:r w:rsidRPr="0033330D">
        <w:rPr>
          <w:rStyle w:val="Hyperlink"/>
          <w:rFonts w:cstheme="minorHAnsi"/>
          <w:bCs/>
        </w:rPr>
        <w:t>https://doi.org/10.1037/0022-3514.81.4.566</w:t>
      </w:r>
      <w:r>
        <w:fldChar w:fldCharType="end"/>
      </w:r>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r>
        <w:fldChar w:fldCharType="begin"/>
      </w:r>
      <w:r>
        <w:instrText>HYPERLINK "https://doi.org/10.1007/BF00705573"</w:instrText>
      </w:r>
      <w:r>
        <w:fldChar w:fldCharType="separate"/>
      </w:r>
      <w:r w:rsidRPr="0033330D">
        <w:rPr>
          <w:rStyle w:val="Hyperlink"/>
          <w:rFonts w:cstheme="minorHAnsi"/>
          <w:bCs/>
        </w:rPr>
        <w:t>https://doi.org/10.1007/BF00705573</w:t>
      </w:r>
      <w:r>
        <w:fldChar w:fldCharType="end"/>
      </w:r>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r>
        <w:fldChar w:fldCharType="begin"/>
      </w:r>
      <w:r>
        <w:instrText>HYPERLINK "https://doi.org/10.4135/9781452218410.n7"</w:instrText>
      </w:r>
      <w:r>
        <w:fldChar w:fldCharType="separate"/>
      </w:r>
      <w:r w:rsidRPr="0033330D">
        <w:rPr>
          <w:rStyle w:val="Hyperlink"/>
          <w:rFonts w:cstheme="minorHAnsi"/>
          <w:bCs/>
        </w:rPr>
        <w:t>https://doi.org/10.4135/9781452218410.n7</w:t>
      </w:r>
      <w:r>
        <w:fldChar w:fldCharType="end"/>
      </w:r>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r>
        <w:fldChar w:fldCharType="begin"/>
      </w:r>
      <w:r>
        <w:instrText>HYPERLINK "https://doi.org/10.1207/s15327965pli1001_6"</w:instrText>
      </w:r>
      <w:r>
        <w:fldChar w:fldCharType="separate"/>
      </w:r>
      <w:r w:rsidRPr="0033330D">
        <w:rPr>
          <w:rStyle w:val="Hyperlink"/>
          <w:rFonts w:cstheme="minorHAnsi"/>
          <w:bCs/>
        </w:rPr>
        <w:t>https://doi.org/10.1207/s15327965pli1001_6</w:t>
      </w:r>
      <w:r>
        <w:fldChar w:fldCharType="end"/>
      </w:r>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r>
        <w:fldChar w:fldCharType="begin"/>
      </w:r>
      <w:r>
        <w:instrText>HYPERLINK "https://doi.org/10.1111/pops.12507"</w:instrText>
      </w:r>
      <w:r>
        <w:fldChar w:fldCharType="separate"/>
      </w:r>
      <w:r w:rsidRPr="0033330D">
        <w:rPr>
          <w:rStyle w:val="Hyperlink"/>
          <w:rFonts w:cstheme="minorHAnsi"/>
          <w:bCs/>
        </w:rPr>
        <w:t>https://doi.org/10.1111/pops.12507</w:t>
      </w:r>
      <w:r>
        <w:fldChar w:fldCharType="end"/>
      </w:r>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r>
        <w:fldChar w:fldCharType="begin"/>
      </w:r>
      <w:r>
        <w:instrText>HYPERLINK "https://doi.org/10.1177/0146167208322557"</w:instrText>
      </w:r>
      <w:r>
        <w:fldChar w:fldCharType="separate"/>
      </w:r>
      <w:r w:rsidRPr="0033330D">
        <w:rPr>
          <w:rStyle w:val="Hyperlink"/>
          <w:rFonts w:cstheme="minorHAnsi"/>
          <w:bCs/>
        </w:rPr>
        <w:t>https://doi.org/10.1177/0146167208322557</w:t>
      </w:r>
      <w:r>
        <w:fldChar w:fldCharType="end"/>
      </w:r>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r>
        <w:fldChar w:fldCharType="begin"/>
      </w:r>
      <w:r>
        <w:instrText>HYPERLINK "https://doi.org/10.1146/annurev.psych.57.102904.190034"</w:instrText>
      </w:r>
      <w:r>
        <w:fldChar w:fldCharType="separate"/>
      </w:r>
      <w:r w:rsidRPr="0033330D">
        <w:rPr>
          <w:rStyle w:val="Hyperlink"/>
          <w:rFonts w:cstheme="minorHAnsi"/>
          <w:bCs/>
        </w:rPr>
        <w:t>https://doi.org/10.1146/annurev.psych.57.102904.190034</w:t>
      </w:r>
      <w:r>
        <w:fldChar w:fldCharType="end"/>
      </w:r>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r>
        <w:fldChar w:fldCharType="begin"/>
      </w:r>
      <w:r>
        <w:instrText>HYPERLINK "https://doi.org/10.1016/j.amjmed.2015.01.032"</w:instrText>
      </w:r>
      <w:r>
        <w:fldChar w:fldCharType="separate"/>
      </w:r>
      <w:r w:rsidRPr="0033330D">
        <w:rPr>
          <w:rStyle w:val="Hyperlink"/>
          <w:rFonts w:cstheme="minorHAnsi"/>
          <w:bCs/>
        </w:rPr>
        <w:t>https://doi.org/10.1016/j.amjmed.2015.01.032</w:t>
      </w:r>
      <w:r>
        <w:fldChar w:fldCharType="end"/>
      </w:r>
    </w:p>
    <w:p w14:paraId="31A834E0" w14:textId="77777777" w:rsidR="0033330D" w:rsidRPr="0033330D" w:rsidRDefault="0033330D" w:rsidP="0033330D">
      <w:pPr>
        <w:ind w:hanging="720"/>
      </w:pPr>
      <w:r w:rsidRPr="0033330D">
        <w:lastRenderedPageBreak/>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r>
        <w:fldChar w:fldCharType="begin"/>
      </w:r>
      <w:r>
        <w:instrText>HYPERLINK "https://doi.org/10.3390/cli8110130"</w:instrText>
      </w:r>
      <w:r>
        <w:fldChar w:fldCharType="separate"/>
      </w:r>
      <w:r w:rsidRPr="0033330D">
        <w:rPr>
          <w:rStyle w:val="Hyperlink"/>
          <w:rFonts w:cstheme="minorHAnsi"/>
          <w:bCs/>
        </w:rPr>
        <w:t>https://doi.org/10.3390/cli8110130</w:t>
      </w:r>
      <w:r>
        <w:fldChar w:fldCharType="end"/>
      </w:r>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r>
        <w:fldChar w:fldCharType="begin"/>
      </w:r>
      <w:r>
        <w:instrText>HYPERLINK "https://doi.org/10.1037/0021-9010.86.6.1191"</w:instrText>
      </w:r>
      <w:r>
        <w:fldChar w:fldCharType="separate"/>
      </w:r>
      <w:r w:rsidRPr="0033330D">
        <w:rPr>
          <w:rStyle w:val="Hyperlink"/>
          <w:rFonts w:cstheme="minorHAnsi"/>
          <w:bCs/>
        </w:rPr>
        <w:t>https://doi.org/10.1037/0021-9010.86.6.1191</w:t>
      </w:r>
      <w:r>
        <w:fldChar w:fldCharType="end"/>
      </w:r>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r>
        <w:fldChar w:fldCharType="begin"/>
      </w:r>
      <w:r>
        <w:instrText>HYPERLINK "https://doi.org/10.1037/h0046408"</w:instrText>
      </w:r>
      <w:r>
        <w:fldChar w:fldCharType="separate"/>
      </w:r>
      <w:r w:rsidRPr="0033330D">
        <w:rPr>
          <w:rStyle w:val="Hyperlink"/>
          <w:rFonts w:cstheme="minorHAnsi"/>
          <w:bCs/>
        </w:rPr>
        <w:t>https://doi.org/10.1037/h0046408</w:t>
      </w:r>
      <w:r>
        <w:fldChar w:fldCharType="end"/>
      </w:r>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r>
        <w:fldChar w:fldCharType="begin"/>
      </w:r>
      <w:r>
        <w:instrText>HYPERLINK "https://www.kff.org/affordable-care-act/poll-finding/kaiser-health-policy-tracking-poll-december-2014/"</w:instrText>
      </w:r>
      <w:r>
        <w:fldChar w:fldCharType="separate"/>
      </w:r>
      <w:r w:rsidRPr="0033330D">
        <w:rPr>
          <w:rStyle w:val="Hyperlink"/>
          <w:rFonts w:cstheme="minorHAnsi"/>
          <w:bCs/>
        </w:rPr>
        <w:t>https://www.kff.org/affordable-care-act/poll-finding/kaiser-health-policy-tracking-poll-december-2014/</w:t>
      </w:r>
      <w:r>
        <w:fldChar w:fldCharType="end"/>
      </w:r>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r>
        <w:fldChar w:fldCharType="begin"/>
      </w:r>
      <w:r>
        <w:instrText>HYPERLINK "https://doi.org/10.1080/13527266.2022.2034033"</w:instrText>
      </w:r>
      <w:r>
        <w:fldChar w:fldCharType="separate"/>
      </w:r>
      <w:r w:rsidRPr="0033330D">
        <w:rPr>
          <w:rStyle w:val="Hyperlink"/>
          <w:rFonts w:cstheme="minorHAnsi"/>
          <w:bCs/>
        </w:rPr>
        <w:t>https://doi.org/10.1080/13527266.2022.2034033</w:t>
      </w:r>
      <w:r>
        <w:fldChar w:fldCharType="end"/>
      </w:r>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r>
        <w:fldChar w:fldCharType="begin"/>
      </w:r>
      <w:r>
        <w:instrText>HYPERLINK "https://doi.org/10.1080/08870440802311348"</w:instrText>
      </w:r>
      <w:r>
        <w:fldChar w:fldCharType="separate"/>
      </w:r>
      <w:r w:rsidRPr="0033330D">
        <w:rPr>
          <w:rStyle w:val="Hyperlink"/>
          <w:rFonts w:cstheme="minorHAnsi"/>
          <w:bCs/>
        </w:rPr>
        <w:t>https://doi.org/10.1080/08870440802311348</w:t>
      </w:r>
      <w:r>
        <w:fldChar w:fldCharType="end"/>
      </w:r>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r>
        <w:fldChar w:fldCharType="begin"/>
      </w:r>
      <w:r>
        <w:instrText>HYPERLINK "https://doi.org/10.3758/BRM.41.4.1149"</w:instrText>
      </w:r>
      <w:r>
        <w:fldChar w:fldCharType="separate"/>
      </w:r>
      <w:r w:rsidRPr="0033330D">
        <w:rPr>
          <w:rStyle w:val="Hyperlink"/>
          <w:rFonts w:cstheme="minorHAnsi"/>
          <w:bCs/>
        </w:rPr>
        <w:t>https://doi.org/10.3758/BRM.41.4.1149</w:t>
      </w:r>
      <w:r>
        <w:fldChar w:fldCharType="end"/>
      </w:r>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r>
        <w:fldChar w:fldCharType="begin"/>
      </w:r>
      <w:r>
        <w:instrText>HYPERLINK "https://doi.org/10.3758/BF03193146"</w:instrText>
      </w:r>
      <w:r>
        <w:fldChar w:fldCharType="separate"/>
      </w:r>
      <w:r w:rsidRPr="0033330D">
        <w:rPr>
          <w:rStyle w:val="Hyperlink"/>
          <w:rFonts w:cstheme="minorHAnsi"/>
          <w:bCs/>
        </w:rPr>
        <w:t>https://doi.org/10.3758/BF03193146</w:t>
      </w:r>
      <w:r>
        <w:fldChar w:fldCharType="end"/>
      </w:r>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r>
        <w:fldChar w:fldCharType="begin"/>
      </w:r>
      <w:r>
        <w:instrText>HYPERLINK "https://doi.org/10.1215/03616878-3161212"</w:instrText>
      </w:r>
      <w:r>
        <w:fldChar w:fldCharType="separate"/>
      </w:r>
      <w:r w:rsidRPr="0033330D">
        <w:rPr>
          <w:rStyle w:val="Hyperlink"/>
          <w:rFonts w:cstheme="minorHAnsi"/>
          <w:bCs/>
        </w:rPr>
        <w:t>https://doi.org/10.1215/03616878-3161212</w:t>
      </w:r>
      <w:r>
        <w:fldChar w:fldCharType="end"/>
      </w:r>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r>
        <w:fldChar w:fldCharType="begin"/>
      </w:r>
      <w:r>
        <w:instrText>HYPERLINK "https://doi.org/10.1016/S0140-6736(17)32148-7"</w:instrText>
      </w:r>
      <w:r>
        <w:fldChar w:fldCharType="separate"/>
      </w:r>
      <w:r w:rsidRPr="0033330D">
        <w:rPr>
          <w:rStyle w:val="Hyperlink"/>
          <w:rFonts w:cstheme="minorHAnsi"/>
          <w:bCs/>
        </w:rPr>
        <w:t>https://doi.org/10.1016/S0140-6736(17)32148-7</w:t>
      </w:r>
      <w:r>
        <w:fldChar w:fldCharType="end"/>
      </w:r>
    </w:p>
    <w:p w14:paraId="5F044473" w14:textId="77777777" w:rsidR="0033330D" w:rsidRPr="0033330D" w:rsidRDefault="0033330D" w:rsidP="0033330D">
      <w:pPr>
        <w:ind w:hanging="720"/>
      </w:pPr>
      <w:r w:rsidRPr="0033330D">
        <w:lastRenderedPageBreak/>
        <w:t xml:space="preserve">Gibson, J. (2023). </w:t>
      </w:r>
      <w:r w:rsidRPr="0033330D">
        <w:rPr>
          <w:i/>
          <w:iCs/>
        </w:rPr>
        <w:t>Replication Data for: Losing Legitimacy: The Challenges of the Dobbs Ruling to Conventional Legitimacy Theory</w:t>
      </w:r>
      <w:r w:rsidRPr="0033330D">
        <w:t xml:space="preserve"> [Dataset]. Harvard Dataverse. </w:t>
      </w:r>
      <w:r>
        <w:fldChar w:fldCharType="begin"/>
      </w:r>
      <w:r>
        <w:instrText>HYPERLINK "https://doi.org/10.7910/DVN/AO7IYJ"</w:instrText>
      </w:r>
      <w:r>
        <w:fldChar w:fldCharType="separate"/>
      </w:r>
      <w:r w:rsidRPr="0033330D">
        <w:rPr>
          <w:rStyle w:val="Hyperlink"/>
          <w:rFonts w:cstheme="minorHAnsi"/>
          <w:bCs/>
        </w:rPr>
        <w:t>https://doi.org/10.7910/DVN/AO7IYJ</w:t>
      </w:r>
      <w:r>
        <w:fldChar w:fldCharType="end"/>
      </w:r>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r>
        <w:fldChar w:fldCharType="begin"/>
      </w:r>
      <w:r>
        <w:instrText>HYPERLINK "https://doi.org/10.1377/hlthaff.W5.63"</w:instrText>
      </w:r>
      <w:r>
        <w:fldChar w:fldCharType="separate"/>
      </w:r>
      <w:r w:rsidRPr="0033330D">
        <w:rPr>
          <w:rStyle w:val="Hyperlink"/>
          <w:rFonts w:cstheme="minorHAnsi"/>
          <w:bCs/>
        </w:rPr>
        <w:t>https://doi.org/10.1377/hlthaff.W5.63</w:t>
      </w:r>
      <w:r>
        <w:fldChar w:fldCharType="end"/>
      </w:r>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r>
        <w:fldChar w:fldCharType="begin"/>
      </w:r>
      <w:r>
        <w:instrText>HYPERLINK "https://doi.org/10.1207/S15324834BASP2303_6"</w:instrText>
      </w:r>
      <w:r>
        <w:fldChar w:fldCharType="separate"/>
      </w:r>
      <w:r w:rsidRPr="0033330D">
        <w:rPr>
          <w:rStyle w:val="Hyperlink"/>
          <w:rFonts w:cstheme="minorHAnsi"/>
          <w:bCs/>
        </w:rPr>
        <w:t>https://doi.org/10.1207/S15324834BASP2303_6</w:t>
      </w:r>
      <w:r>
        <w:fldChar w:fldCharType="end"/>
      </w:r>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r>
        <w:fldChar w:fldCharType="begin"/>
      </w:r>
      <w:r>
        <w:instrText>HYPERLINK "https://doi.org/10.1016/S0022-1031(03)00038-6"</w:instrText>
      </w:r>
      <w:r>
        <w:fldChar w:fldCharType="separate"/>
      </w:r>
      <w:r w:rsidRPr="0033330D">
        <w:rPr>
          <w:rStyle w:val="Hyperlink"/>
          <w:rFonts w:cstheme="minorHAnsi"/>
          <w:bCs/>
        </w:rPr>
        <w:t>https://doi.org/10.1016/S0022-1031(03)00038-6</w:t>
      </w:r>
      <w:r>
        <w:fldChar w:fldCharType="end"/>
      </w:r>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r>
        <w:fldChar w:fldCharType="begin"/>
      </w:r>
      <w:r>
        <w:instrText>HYPERLINK "https://doi.org/10.1016/j.socscimed.2016.12.006"</w:instrText>
      </w:r>
      <w:r>
        <w:fldChar w:fldCharType="separate"/>
      </w:r>
      <w:r w:rsidRPr="0033330D">
        <w:rPr>
          <w:rStyle w:val="Hyperlink"/>
          <w:rFonts w:cstheme="minorHAnsi"/>
          <w:bCs/>
        </w:rPr>
        <w:t>https://doi.org/10.1016/j.socscimed.2016.12.006</w:t>
      </w:r>
      <w:r>
        <w:fldChar w:fldCharType="end"/>
      </w:r>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r>
        <w:fldChar w:fldCharType="begin"/>
      </w:r>
      <w:r>
        <w:instrText>HYPERLINK "https://doi.org/10.1007/s10654-023-01006-3"</w:instrText>
      </w:r>
      <w:r>
        <w:fldChar w:fldCharType="separate"/>
      </w:r>
      <w:r w:rsidRPr="0033330D">
        <w:rPr>
          <w:rStyle w:val="Hyperlink"/>
          <w:rFonts w:cstheme="minorHAnsi"/>
          <w:bCs/>
        </w:rPr>
        <w:t>https://doi.org/10.1007/s10654-023-01006-3</w:t>
      </w:r>
      <w:r>
        <w:fldChar w:fldCharType="end"/>
      </w:r>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r>
        <w:fldChar w:fldCharType="begin"/>
      </w:r>
      <w:r>
        <w:instrText>HYPERLINK "https://doi.org/10.1111/j.1467-9280.1996.tb00344.x"</w:instrText>
      </w:r>
      <w:r>
        <w:fldChar w:fldCharType="separate"/>
      </w:r>
      <w:r w:rsidRPr="0033330D">
        <w:rPr>
          <w:rStyle w:val="Hyperlink"/>
          <w:rFonts w:cstheme="minorHAnsi"/>
          <w:bCs/>
        </w:rPr>
        <w:t>https://doi.org/10.1111/j.1467-9280.1996.tb00344.x</w:t>
      </w:r>
      <w:r>
        <w:fldChar w:fldCharType="end"/>
      </w:r>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lastRenderedPageBreak/>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r>
        <w:fldChar w:fldCharType="begin"/>
      </w:r>
      <w:r>
        <w:instrText>HYPERLINK "https://doi.org/10.1177/1075547017748948"</w:instrText>
      </w:r>
      <w:r>
        <w:fldChar w:fldCharType="separate"/>
      </w:r>
      <w:r w:rsidRPr="0033330D">
        <w:rPr>
          <w:rStyle w:val="Hyperlink"/>
          <w:rFonts w:cstheme="minorHAnsi"/>
          <w:bCs/>
        </w:rPr>
        <w:t>https://doi.org/10.1177/1075547017748948</w:t>
      </w:r>
      <w:r>
        <w:fldChar w:fldCharType="end"/>
      </w:r>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r>
        <w:fldChar w:fldCharType="begin"/>
      </w:r>
      <w:r>
        <w:instrText>HYPERLINK "https://doi.org/10.1177/09567976211040803"</w:instrText>
      </w:r>
      <w:r>
        <w:fldChar w:fldCharType="separate"/>
      </w:r>
      <w:r w:rsidRPr="0033330D">
        <w:rPr>
          <w:rStyle w:val="Hyperlink"/>
          <w:rFonts w:cstheme="minorHAnsi"/>
          <w:bCs/>
        </w:rPr>
        <w:t>https://doi.org/10.1177/09567976211040803</w:t>
      </w:r>
      <w:r>
        <w:fldChar w:fldCharType="end"/>
      </w:r>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r>
        <w:fldChar w:fldCharType="begin"/>
      </w:r>
      <w:r>
        <w:instrText>HYPERLINK "https://doi.org/10.1207/S15327965PL100201"</w:instrText>
      </w:r>
      <w:r>
        <w:fldChar w:fldCharType="separate"/>
      </w:r>
      <w:r w:rsidRPr="0033330D">
        <w:rPr>
          <w:rStyle w:val="Hyperlink"/>
          <w:rFonts w:cstheme="minorHAnsi"/>
          <w:bCs/>
        </w:rPr>
        <w:t>https://doi.org/10.1207/S15327965PL100201</w:t>
      </w:r>
      <w:r>
        <w:fldChar w:fldCharType="end"/>
      </w:r>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r>
        <w:fldChar w:fldCharType="begin"/>
      </w:r>
      <w:r>
        <w:instrText>HYPERLINK "https://doi.org/10.1027/1864-9335/a000254"</w:instrText>
      </w:r>
      <w:r>
        <w:fldChar w:fldCharType="separate"/>
      </w:r>
      <w:r w:rsidRPr="0033330D">
        <w:rPr>
          <w:rStyle w:val="Hyperlink"/>
          <w:rFonts w:cstheme="minorHAnsi"/>
          <w:bCs/>
        </w:rPr>
        <w:t>https://doi.org/10.1027/1864-9335/a000254</w:t>
      </w:r>
      <w:r>
        <w:fldChar w:fldCharType="end"/>
      </w:r>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r>
        <w:fldChar w:fldCharType="begin"/>
      </w:r>
      <w:r>
        <w:instrText>HYPERLINK "https://doi.org/10.1038/s41598-022-17430-6"</w:instrText>
      </w:r>
      <w:r>
        <w:fldChar w:fldCharType="separate"/>
      </w:r>
      <w:r w:rsidRPr="0033330D">
        <w:rPr>
          <w:rStyle w:val="Hyperlink"/>
          <w:rFonts w:cstheme="minorHAnsi"/>
          <w:bCs/>
        </w:rPr>
        <w:t>https://doi.org/10.1038/s41598-022-17430-6</w:t>
      </w:r>
      <w:r>
        <w:fldChar w:fldCharType="end"/>
      </w:r>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r>
        <w:fldChar w:fldCharType="begin"/>
      </w:r>
      <w:r>
        <w:instrText>HYPERLINK "https://doi.org/10.1007/s10551-018-3937-8"</w:instrText>
      </w:r>
      <w:r>
        <w:fldChar w:fldCharType="separate"/>
      </w:r>
      <w:r w:rsidRPr="0033330D">
        <w:rPr>
          <w:rStyle w:val="Hyperlink"/>
          <w:rFonts w:cstheme="minorHAnsi"/>
          <w:bCs/>
        </w:rPr>
        <w:t>https://doi.org/10.1007/s10551-018-3937-8</w:t>
      </w:r>
      <w:r>
        <w:fldChar w:fldCharType="end"/>
      </w:r>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r>
        <w:fldChar w:fldCharType="begin"/>
      </w:r>
      <w:r>
        <w:instrText>HYPERLINK "https://doi.org/10.1016/S1057-7408(08)80058-7"</w:instrText>
      </w:r>
      <w:r>
        <w:fldChar w:fldCharType="separate"/>
      </w:r>
      <w:r w:rsidRPr="0033330D">
        <w:rPr>
          <w:rStyle w:val="Hyperlink"/>
          <w:rFonts w:cstheme="minorHAnsi"/>
          <w:bCs/>
        </w:rPr>
        <w:t>https://doi.org/10.1016/S1057-7408(08)80058-7</w:t>
      </w:r>
      <w:r>
        <w:fldChar w:fldCharType="end"/>
      </w:r>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r>
        <w:fldChar w:fldCharType="begin"/>
      </w:r>
      <w:r>
        <w:instrText>HYPERLINK "https://doi.org/10.1186/1471-2296-7-21"</w:instrText>
      </w:r>
      <w:r>
        <w:fldChar w:fldCharType="separate"/>
      </w:r>
      <w:r w:rsidRPr="0033330D">
        <w:rPr>
          <w:rStyle w:val="Hyperlink"/>
          <w:rFonts w:cstheme="minorHAnsi"/>
          <w:bCs/>
        </w:rPr>
        <w:t>https://doi.org/10.1186/1471-2296-7-21</w:t>
      </w:r>
      <w:r>
        <w:fldChar w:fldCharType="end"/>
      </w:r>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r>
        <w:fldChar w:fldCharType="begin"/>
      </w:r>
      <w:r>
        <w:instrText>HYPERLINK "https://doi.org/10.1002/9781118766804.wbiect067"</w:instrText>
      </w:r>
      <w:r>
        <w:fldChar w:fldCharType="separate"/>
      </w:r>
      <w:r w:rsidRPr="0033330D">
        <w:rPr>
          <w:rStyle w:val="Hyperlink"/>
          <w:rFonts w:cstheme="minorHAnsi"/>
          <w:bCs/>
        </w:rPr>
        <w:t>https://doi.org/10.1002/9781118766804.wbiect067</w:t>
      </w:r>
      <w:r>
        <w:fldChar w:fldCharType="end"/>
      </w:r>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r>
        <w:fldChar w:fldCharType="begin"/>
      </w:r>
      <w:r>
        <w:instrText>HYPERLINK "https://doi.org/10.1016/j.healthpol.2011.08.008"</w:instrText>
      </w:r>
      <w:r>
        <w:fldChar w:fldCharType="separate"/>
      </w:r>
      <w:r w:rsidRPr="0033330D">
        <w:rPr>
          <w:rStyle w:val="Hyperlink"/>
          <w:rFonts w:cstheme="minorHAnsi"/>
          <w:bCs/>
        </w:rPr>
        <w:t>https://doi.org/10.1016/j.healthpol.2011.08.008</w:t>
      </w:r>
      <w:r>
        <w:fldChar w:fldCharType="end"/>
      </w:r>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r>
        <w:fldChar w:fldCharType="begin"/>
      </w:r>
      <w:r>
        <w:instrText>HYPERLINK "https://doi.org/10.1001/jama.2018.1150"</w:instrText>
      </w:r>
      <w:r>
        <w:fldChar w:fldCharType="separate"/>
      </w:r>
      <w:r w:rsidRPr="0033330D">
        <w:rPr>
          <w:rStyle w:val="Hyperlink"/>
          <w:rFonts w:cstheme="minorHAnsi"/>
          <w:bCs/>
        </w:rPr>
        <w:t>https://doi.org/10.1001/jama.2018.1150</w:t>
      </w:r>
      <w:r>
        <w:fldChar w:fldCharType="end"/>
      </w:r>
    </w:p>
    <w:p w14:paraId="161860C7" w14:textId="77777777" w:rsidR="0033330D" w:rsidRPr="0033330D" w:rsidRDefault="0033330D" w:rsidP="0033330D">
      <w:pPr>
        <w:ind w:hanging="720"/>
      </w:pPr>
      <w:r w:rsidRPr="0033330D">
        <w:lastRenderedPageBreak/>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r>
        <w:fldChar w:fldCharType="begin"/>
      </w:r>
      <w:r>
        <w:instrText>HYPERLINK "https://doi.org/10.1023/A:1022053215271"</w:instrText>
      </w:r>
      <w:r>
        <w:fldChar w:fldCharType="separate"/>
      </w:r>
      <w:r w:rsidRPr="0033330D">
        <w:rPr>
          <w:rStyle w:val="Hyperlink"/>
          <w:rFonts w:cstheme="minorHAnsi"/>
          <w:bCs/>
        </w:rPr>
        <w:t>https://doi.org/10.1023/A:1022053215271</w:t>
      </w:r>
      <w:r>
        <w:fldChar w:fldCharType="end"/>
      </w:r>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r>
        <w:fldChar w:fldCharType="begin"/>
      </w:r>
      <w:r>
        <w:instrText>HYPERLINK "https://doi.org/10.1016/j.jbusres.2015.05.010"</w:instrText>
      </w:r>
      <w:r>
        <w:fldChar w:fldCharType="separate"/>
      </w:r>
      <w:r w:rsidRPr="0033330D">
        <w:rPr>
          <w:rStyle w:val="Hyperlink"/>
          <w:rFonts w:cstheme="minorHAnsi"/>
          <w:bCs/>
        </w:rPr>
        <w:t>https://doi.org/10.1016/j.jbusres.2015.05.010</w:t>
      </w:r>
      <w:r>
        <w:fldChar w:fldCharType="end"/>
      </w:r>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r>
        <w:fldChar w:fldCharType="begin"/>
      </w:r>
      <w:r>
        <w:instrText>HYPERLINK "https://doi.org/10.1177/0194599813515839"</w:instrText>
      </w:r>
      <w:r>
        <w:fldChar w:fldCharType="separate"/>
      </w:r>
      <w:r w:rsidRPr="0033330D">
        <w:rPr>
          <w:rStyle w:val="Hyperlink"/>
          <w:rFonts w:cstheme="minorHAnsi"/>
          <w:bCs/>
        </w:rPr>
        <w:t>https://doi.org/10.1177/0194599813515839</w:t>
      </w:r>
      <w:r>
        <w:fldChar w:fldCharType="end"/>
      </w:r>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r>
        <w:fldChar w:fldCharType="begin"/>
      </w:r>
      <w:r>
        <w:instrText>HYPERLINK "https://doi.org/10.1111/1467-9280.00139"</w:instrText>
      </w:r>
      <w:r>
        <w:fldChar w:fldCharType="separate"/>
      </w:r>
      <w:r w:rsidRPr="0033330D">
        <w:rPr>
          <w:rStyle w:val="Hyperlink"/>
          <w:rFonts w:cstheme="minorHAnsi"/>
          <w:bCs/>
        </w:rPr>
        <w:t>https://doi.org/10.1111/1467-9280.00139</w:t>
      </w:r>
      <w:r>
        <w:fldChar w:fldCharType="end"/>
      </w:r>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r>
        <w:fldChar w:fldCharType="begin"/>
      </w:r>
      <w:r>
        <w:instrText>HYPERLINK "https://doi.org/10.1377/hlthaff.W5.289"</w:instrText>
      </w:r>
      <w:r>
        <w:fldChar w:fldCharType="separate"/>
      </w:r>
      <w:r w:rsidRPr="0033330D">
        <w:rPr>
          <w:rStyle w:val="Hyperlink"/>
          <w:rFonts w:cstheme="minorHAnsi"/>
          <w:bCs/>
        </w:rPr>
        <w:t>https://doi.org/10.1377/hlthaff.W5.289</w:t>
      </w:r>
      <w:r>
        <w:fldChar w:fldCharType="end"/>
      </w:r>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r>
        <w:fldChar w:fldCharType="begin"/>
      </w:r>
      <w:r>
        <w:instrText>HYPERLINK "https://doi.org/10.1093/poq/nfq073"</w:instrText>
      </w:r>
      <w:r>
        <w:fldChar w:fldCharType="separate"/>
      </w:r>
      <w:r w:rsidRPr="0033330D">
        <w:rPr>
          <w:rStyle w:val="Hyperlink"/>
          <w:rFonts w:cstheme="minorHAnsi"/>
          <w:bCs/>
        </w:rPr>
        <w:t>https://doi.org/10.1093/poq/nfq073</w:t>
      </w:r>
      <w:r>
        <w:fldChar w:fldCharType="end"/>
      </w:r>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r>
        <w:fldChar w:fldCharType="begin"/>
      </w:r>
      <w:r>
        <w:instrText>HYPERLINK "https://doi.org/10.1016/j.cogpsych.2011.03.001"</w:instrText>
      </w:r>
      <w:r>
        <w:fldChar w:fldCharType="separate"/>
      </w:r>
      <w:r w:rsidRPr="0033330D">
        <w:rPr>
          <w:rStyle w:val="Hyperlink"/>
          <w:rFonts w:cstheme="minorHAnsi"/>
          <w:bCs/>
        </w:rPr>
        <w:t>https://doi.org/10.1016/j.cogpsych.2011.03.001</w:t>
      </w:r>
      <w:r>
        <w:fldChar w:fldCharType="end"/>
      </w:r>
    </w:p>
    <w:p w14:paraId="55871568" w14:textId="77777777" w:rsidR="0033330D" w:rsidRPr="0033330D" w:rsidRDefault="0033330D" w:rsidP="0033330D">
      <w:pPr>
        <w:ind w:hanging="720"/>
      </w:pPr>
      <w:proofErr w:type="spellStart"/>
      <w:r w:rsidRPr="0033330D">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r>
        <w:fldChar w:fldCharType="begin"/>
      </w:r>
      <w:r>
        <w:instrText>HYPERLINK "https://doi.org/10.1111/j.1751-9004.2010.00254.x"</w:instrText>
      </w:r>
      <w:r>
        <w:fldChar w:fldCharType="separate"/>
      </w:r>
      <w:r w:rsidRPr="0033330D">
        <w:rPr>
          <w:rStyle w:val="Hyperlink"/>
          <w:rFonts w:cstheme="minorHAnsi"/>
          <w:bCs/>
        </w:rPr>
        <w:t>https://doi.org/10.1111/j.1751-9004.2010.00254.x</w:t>
      </w:r>
      <w:r>
        <w:fldChar w:fldCharType="end"/>
      </w:r>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r>
        <w:fldChar w:fldCharType="begin"/>
      </w:r>
      <w:r>
        <w:instrText>HYPERLINK "https://doi.org/10.2139/ssrn.1493520"</w:instrText>
      </w:r>
      <w:r>
        <w:fldChar w:fldCharType="separate"/>
      </w:r>
      <w:r w:rsidRPr="0033330D">
        <w:rPr>
          <w:rStyle w:val="Hyperlink"/>
          <w:rFonts w:cstheme="minorHAnsi"/>
          <w:bCs/>
        </w:rPr>
        <w:t>https://doi.org/10.2139/ssrn.1493520</w:t>
      </w:r>
      <w:r>
        <w:fldChar w:fldCharType="end"/>
      </w:r>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r>
        <w:fldChar w:fldCharType="begin"/>
      </w:r>
      <w:r>
        <w:instrText>HYPERLINK "https://doi.org/10.1037/0022-3514.88.6.895"</w:instrText>
      </w:r>
      <w:r>
        <w:fldChar w:fldCharType="separate"/>
      </w:r>
      <w:r w:rsidRPr="0033330D">
        <w:rPr>
          <w:rStyle w:val="Hyperlink"/>
          <w:rFonts w:cstheme="minorHAnsi"/>
          <w:bCs/>
        </w:rPr>
        <w:t>https://doi.org/10.1037/0022-3514.88.6.895</w:t>
      </w:r>
      <w:r>
        <w:fldChar w:fldCharType="end"/>
      </w:r>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lastRenderedPageBreak/>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r>
        <w:fldChar w:fldCharType="begin"/>
      </w:r>
      <w:r>
        <w:instrText>HYPERLINK "https://doi.org/10.1111/pops.12166"</w:instrText>
      </w:r>
      <w:r>
        <w:fldChar w:fldCharType="separate"/>
      </w:r>
      <w:r w:rsidRPr="0033330D">
        <w:rPr>
          <w:rStyle w:val="Hyperlink"/>
          <w:rFonts w:cstheme="minorHAnsi"/>
          <w:bCs/>
        </w:rPr>
        <w:t>https://doi.org/10.1111/pops.12166</w:t>
      </w:r>
      <w:r>
        <w:fldChar w:fldCharType="end"/>
      </w:r>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r>
        <w:fldChar w:fldCharType="begin"/>
      </w:r>
      <w:r>
        <w:instrText>HYPERLINK "https://doi.org/10.1016/j.copsyc.2015.03.025"</w:instrText>
      </w:r>
      <w:r>
        <w:fldChar w:fldCharType="separate"/>
      </w:r>
      <w:r w:rsidRPr="0033330D">
        <w:rPr>
          <w:rStyle w:val="Hyperlink"/>
          <w:rFonts w:cstheme="minorHAnsi"/>
          <w:bCs/>
        </w:rPr>
        <w:t>https://doi.org/10.1016/j.copsyc.2015.03.025</w:t>
      </w:r>
      <w:r>
        <w:fldChar w:fldCharType="end"/>
      </w:r>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r>
        <w:fldChar w:fldCharType="begin"/>
      </w:r>
      <w:r>
        <w:instrText>HYPERLINK "https://doi.org/10.1177/0963721417727861"</w:instrText>
      </w:r>
      <w:r>
        <w:fldChar w:fldCharType="separate"/>
      </w:r>
      <w:r w:rsidRPr="0033330D">
        <w:rPr>
          <w:rStyle w:val="Hyperlink"/>
          <w:rFonts w:cstheme="minorHAnsi"/>
          <w:bCs/>
        </w:rPr>
        <w:t>https://doi.org/10.1177/0963721417727861</w:t>
      </w:r>
      <w:r>
        <w:fldChar w:fldCharType="end"/>
      </w:r>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r>
        <w:fldChar w:fldCharType="begin"/>
      </w:r>
      <w:r>
        <w:instrText>HYPERLINK "https://doi.org/10.1542/peds.2007-1760"</w:instrText>
      </w:r>
      <w:r>
        <w:fldChar w:fldCharType="separate"/>
      </w:r>
      <w:r w:rsidRPr="0033330D">
        <w:rPr>
          <w:rStyle w:val="Hyperlink"/>
          <w:rFonts w:cstheme="minorHAnsi"/>
          <w:bCs/>
        </w:rPr>
        <w:t>https://doi.org/10.1542/peds.2007-1760</w:t>
      </w:r>
      <w:r>
        <w:fldChar w:fldCharType="end"/>
      </w:r>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r>
        <w:fldChar w:fldCharType="begin"/>
      </w:r>
      <w:r>
        <w:instrText>HYPERLINK "https://doi.org/10.1177/0146167201274009"</w:instrText>
      </w:r>
      <w:r>
        <w:fldChar w:fldCharType="separate"/>
      </w:r>
      <w:r w:rsidRPr="0033330D">
        <w:rPr>
          <w:rStyle w:val="Hyperlink"/>
          <w:rFonts w:cstheme="minorHAnsi"/>
          <w:bCs/>
        </w:rPr>
        <w:t>https://doi.org/10.1177/0146167201274009</w:t>
      </w:r>
      <w:r>
        <w:fldChar w:fldCharType="end"/>
      </w:r>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r>
        <w:fldChar w:fldCharType="begin"/>
      </w:r>
      <w:r>
        <w:instrText>HYPERLINK "https://doi.org/10.1002/ejsp.1930"</w:instrText>
      </w:r>
      <w:r>
        <w:fldChar w:fldCharType="separate"/>
      </w:r>
      <w:r w:rsidRPr="0033330D">
        <w:rPr>
          <w:rStyle w:val="Hyperlink"/>
          <w:rFonts w:cstheme="minorHAnsi"/>
          <w:bCs/>
        </w:rPr>
        <w:t>https://doi.org/10.1002/ejsp.1930</w:t>
      </w:r>
      <w:r>
        <w:fldChar w:fldCharType="end"/>
      </w:r>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r>
        <w:fldChar w:fldCharType="begin"/>
      </w:r>
      <w:r>
        <w:instrText>HYPERLINK "https://doi.org/10.3390/ijerph18168565"</w:instrText>
      </w:r>
      <w:r>
        <w:fldChar w:fldCharType="separate"/>
      </w:r>
      <w:r w:rsidRPr="0033330D">
        <w:rPr>
          <w:rStyle w:val="Hyperlink"/>
          <w:rFonts w:cstheme="minorHAnsi"/>
          <w:bCs/>
        </w:rPr>
        <w:t>https://doi.org/10.3390/ijerph18168565</w:t>
      </w:r>
      <w:r>
        <w:fldChar w:fldCharType="end"/>
      </w:r>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r>
        <w:fldChar w:fldCharType="begin"/>
      </w:r>
      <w:r>
        <w:instrText>HYPERLINK "https://doi.org/10.1126/science.185.4157.1124"</w:instrText>
      </w:r>
      <w:r>
        <w:fldChar w:fldCharType="separate"/>
      </w:r>
      <w:r w:rsidRPr="0033330D">
        <w:rPr>
          <w:rStyle w:val="Hyperlink"/>
          <w:rFonts w:cstheme="minorHAnsi"/>
          <w:bCs/>
        </w:rPr>
        <w:t>https://doi.org/10.1126/science.185.4157.1124</w:t>
      </w:r>
      <w:r>
        <w:fldChar w:fldCharType="end"/>
      </w:r>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r>
        <w:fldChar w:fldCharType="begin"/>
      </w:r>
      <w:r>
        <w:instrText>HYPERLINK "https://doi.org/10.1016/j.pmedr.2018.10.003"</w:instrText>
      </w:r>
      <w:r>
        <w:fldChar w:fldCharType="separate"/>
      </w:r>
      <w:r w:rsidRPr="0033330D">
        <w:rPr>
          <w:rStyle w:val="Hyperlink"/>
          <w:rFonts w:cstheme="minorHAnsi"/>
          <w:bCs/>
        </w:rPr>
        <w:t>https://doi.org/10.1016/j.pmedr.2018.10.003</w:t>
      </w:r>
      <w:r>
        <w:fldChar w:fldCharType="end"/>
      </w:r>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r>
        <w:fldChar w:fldCharType="begin"/>
      </w:r>
      <w:r>
        <w:instrText>HYPERLINK "https://doi.org/10.1111/j.1751-9004.2012.00438.x"</w:instrText>
      </w:r>
      <w:r>
        <w:fldChar w:fldCharType="separate"/>
      </w:r>
      <w:r w:rsidRPr="0033330D">
        <w:rPr>
          <w:rStyle w:val="Hyperlink"/>
          <w:rFonts w:cstheme="minorHAnsi"/>
          <w:bCs/>
        </w:rPr>
        <w:t>https://doi.org/10.1111/j.1751-9004.2012.00438.x</w:t>
      </w:r>
      <w:r>
        <w:fldChar w:fldCharType="end"/>
      </w:r>
    </w:p>
    <w:p w14:paraId="0D5FDE76" w14:textId="77777777" w:rsidR="0033330D" w:rsidRPr="0033330D" w:rsidRDefault="0033330D" w:rsidP="0033330D">
      <w:pPr>
        <w:ind w:hanging="720"/>
      </w:pPr>
      <w:r w:rsidRPr="0033330D">
        <w:lastRenderedPageBreak/>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r>
        <w:fldChar w:fldCharType="begin"/>
      </w:r>
      <w:r>
        <w:instrText>HYPERLINK "https://doi.org/10.1348/0144666042037971"</w:instrText>
      </w:r>
      <w:r>
        <w:fldChar w:fldCharType="separate"/>
      </w:r>
      <w:r w:rsidRPr="0033330D">
        <w:rPr>
          <w:rStyle w:val="Hyperlink"/>
          <w:rFonts w:cstheme="minorHAnsi"/>
          <w:bCs/>
        </w:rPr>
        <w:t>https://doi.org/10.1348/0144666042037971</w:t>
      </w:r>
      <w:r>
        <w:fldChar w:fldCharType="end"/>
      </w:r>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r>
        <w:fldChar w:fldCharType="begin"/>
      </w:r>
      <w:r>
        <w:instrText>HYPERLINK "https://doi.org/10.1016/j.jen.2014.11.001"</w:instrText>
      </w:r>
      <w:r>
        <w:fldChar w:fldCharType="separate"/>
      </w:r>
      <w:r w:rsidRPr="0033330D">
        <w:rPr>
          <w:rStyle w:val="Hyperlink"/>
          <w:rFonts w:cstheme="minorHAnsi"/>
          <w:bCs/>
        </w:rPr>
        <w:t>https://doi.org/10.1016/j.jen.2014.11.001</w:t>
      </w:r>
      <w:r>
        <w:fldChar w:fldCharType="end"/>
      </w:r>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r>
        <w:fldChar w:fldCharType="begin"/>
      </w:r>
      <w:r>
        <w:instrText>HYPERLINK "https://doi.org/10.1177/0146167211398364"</w:instrText>
      </w:r>
      <w:r>
        <w:fldChar w:fldCharType="separate"/>
      </w:r>
      <w:r w:rsidRPr="0033330D">
        <w:rPr>
          <w:rStyle w:val="Hyperlink"/>
          <w:rFonts w:cstheme="minorHAnsi"/>
          <w:bCs/>
        </w:rPr>
        <w:t>https://doi.org/10.1177/0146167211398364</w:t>
      </w:r>
      <w:r>
        <w:fldChar w:fldCharType="end"/>
      </w:r>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r>
        <w:fldChar w:fldCharType="begin"/>
      </w:r>
      <w:r>
        <w:instrText>HYPERLINK "https://doi.org/10.1177/000271621038630"</w:instrText>
      </w:r>
      <w:r>
        <w:fldChar w:fldCharType="separate"/>
      </w:r>
      <w:r w:rsidRPr="0033330D">
        <w:rPr>
          <w:rStyle w:val="Hyperlink"/>
          <w:rFonts w:cstheme="minorHAnsi"/>
          <w:bCs/>
        </w:rPr>
        <w:t>https://doi.org/10.1177/000271621038630</w:t>
      </w:r>
      <w:r>
        <w:fldChar w:fldCharType="end"/>
      </w:r>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r>
        <w:fldChar w:fldCharType="begin"/>
      </w:r>
      <w:r>
        <w:instrText>HYPERLINK "https://doi.org/10.1017/pls.2020.22"</w:instrText>
      </w:r>
      <w:r>
        <w:fldChar w:fldCharType="separate"/>
      </w:r>
      <w:r w:rsidRPr="0033330D">
        <w:rPr>
          <w:rStyle w:val="Hyperlink"/>
          <w:rFonts w:cstheme="minorHAnsi"/>
          <w:bCs/>
        </w:rPr>
        <w:t>https://doi.org/10.1017/pls.2020.22</w:t>
      </w:r>
      <w:r>
        <w:fldChar w:fldCharType="end"/>
      </w:r>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r>
        <w:fldChar w:fldCharType="begin"/>
      </w:r>
      <w:r>
        <w:instrText>HYPERLINK "https://iris.who.int/handle/10665/112671"</w:instrText>
      </w:r>
      <w:r>
        <w:fldChar w:fldCharType="separate"/>
      </w:r>
      <w:r w:rsidRPr="0033330D">
        <w:rPr>
          <w:rStyle w:val="Hyperlink"/>
          <w:rFonts w:cstheme="minorHAnsi"/>
          <w:bCs/>
        </w:rPr>
        <w:t>https://iris.who.int/handle/10665/112671</w:t>
      </w:r>
      <w:r>
        <w:fldChar w:fldCharType="end"/>
      </w:r>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326" w:name="_Toc173848418"/>
      <w:bookmarkStart w:id="327" w:name="_Toc190088159"/>
      <w:r w:rsidRPr="00F22ED1">
        <w:t>Appendices</w:t>
      </w:r>
      <w:bookmarkEnd w:id="326"/>
      <w:bookmarkEnd w:id="327"/>
    </w:p>
    <w:p w14:paraId="3A7D5E45" w14:textId="77777777" w:rsidR="007D6B8D" w:rsidRPr="00F22ED1" w:rsidRDefault="007D6B8D" w:rsidP="007D6B8D"/>
    <w:p w14:paraId="0020B900" w14:textId="25DF5F32" w:rsidR="007D6B8D" w:rsidRPr="00F22ED1" w:rsidRDefault="007D6B8D" w:rsidP="007D6B8D">
      <w:pPr>
        <w:pStyle w:val="Heading2"/>
      </w:pPr>
      <w:bookmarkStart w:id="328" w:name="_Toc173848419"/>
      <w:bookmarkStart w:id="329" w:name="_Toc190088160"/>
      <w:r w:rsidRPr="00F22ED1">
        <w:t>Appendix A – Material</w:t>
      </w:r>
      <w:r w:rsidR="001A4A69" w:rsidRPr="00F22ED1">
        <w:t>s</w:t>
      </w:r>
      <w:r w:rsidRPr="00F22ED1">
        <w:t xml:space="preserve"> for Study 1</w:t>
      </w:r>
      <w:bookmarkEnd w:id="328"/>
      <w:bookmarkEnd w:id="329"/>
    </w:p>
    <w:p w14:paraId="5602BC4A" w14:textId="75C04680" w:rsidR="003C3732" w:rsidRPr="00F22ED1" w:rsidRDefault="003C3732" w:rsidP="003C3732">
      <w:pPr>
        <w:pStyle w:val="Heading3"/>
      </w:pPr>
      <w:bookmarkStart w:id="330" w:name="_Toc173848420"/>
      <w:bookmarkStart w:id="331" w:name="_Toc190088161"/>
      <w:r w:rsidRPr="00F22ED1">
        <w:t>Cover Letter</w:t>
      </w:r>
      <w:bookmarkEnd w:id="330"/>
      <w:bookmarkEnd w:id="331"/>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what characteristics issues, and the individuals assessing those issues, have in determining the accuracy of recollection. You are being asked for this study to predict what you </w:t>
      </w:r>
      <w:r w:rsidRPr="00F22ED1">
        <w:lastRenderedPageBreak/>
        <w:t>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w:t>
      </w:r>
      <w:r w:rsidRPr="00F22ED1">
        <w:lastRenderedPageBreak/>
        <w:t>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r>
      <w:r w:rsidRPr="00F22ED1">
        <w:lastRenderedPageBreak/>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332" w:name="_Toc173848421"/>
      <w:bookmarkStart w:id="333" w:name="_Toc190088162"/>
      <w:r w:rsidRPr="00F22ED1">
        <w:t>Debrief</w:t>
      </w:r>
      <w:bookmarkEnd w:id="332"/>
      <w:bookmarkEnd w:id="333"/>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lastRenderedPageBreak/>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334" w:name="_Toc173848422"/>
      <w:bookmarkStart w:id="335" w:name="_Toc190088163"/>
      <w:r w:rsidRPr="00F22ED1">
        <w:t>Measures</w:t>
      </w:r>
      <w:bookmarkEnd w:id="334"/>
      <w:bookmarkEnd w:id="335"/>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drawing>
          <wp:inline distT="0" distB="0" distL="0" distR="0" wp14:anchorId="3578B7FA" wp14:editId="41D4A0E8">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lastRenderedPageBreak/>
        <w:drawing>
          <wp:inline distT="0" distB="0" distL="0" distR="0" wp14:anchorId="4DEAAD01" wp14:editId="110D2F1A">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54B3CEB1">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lastRenderedPageBreak/>
        <w:drawing>
          <wp:inline distT="0" distB="0" distL="0" distR="0" wp14:anchorId="100CF4D4" wp14:editId="3F37A4A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336" w:name="_Toc173848423"/>
      <w:bookmarkStart w:id="337" w:name="_Toc190088164"/>
      <w:r w:rsidRPr="00F22ED1">
        <w:lastRenderedPageBreak/>
        <w:t>Appendix B</w:t>
      </w:r>
      <w:r w:rsidR="001A4A69" w:rsidRPr="00F22ED1">
        <w:t xml:space="preserve"> – Materials for Study 2</w:t>
      </w:r>
      <w:bookmarkEnd w:id="336"/>
      <w:bookmarkEnd w:id="337"/>
    </w:p>
    <w:p w14:paraId="6FFA0373" w14:textId="3AD8D7F9" w:rsidR="003C3732" w:rsidRPr="00F22ED1" w:rsidRDefault="003C3732" w:rsidP="003C3732">
      <w:pPr>
        <w:pStyle w:val="Heading3"/>
      </w:pPr>
      <w:bookmarkStart w:id="338" w:name="_Toc173848424"/>
      <w:bookmarkStart w:id="339" w:name="_Toc190088165"/>
      <w:r w:rsidRPr="00F22ED1">
        <w:t>Cover Letter</w:t>
      </w:r>
      <w:bookmarkEnd w:id="338"/>
      <w:bookmarkEnd w:id="339"/>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340" w:name="_Toc173848425"/>
      <w:bookmarkStart w:id="341" w:name="_Toc190088166"/>
      <w:r w:rsidRPr="00F22ED1">
        <w:t>Debrief</w:t>
      </w:r>
      <w:bookmarkEnd w:id="340"/>
      <w:bookmarkEnd w:id="341"/>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342" w:name="_Toc173848426"/>
      <w:bookmarkStart w:id="343" w:name="_Toc190088167"/>
      <w:r w:rsidRPr="00F22ED1">
        <w:t>Materials</w:t>
      </w:r>
      <w:bookmarkEnd w:id="342"/>
      <w:bookmarkEnd w:id="343"/>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344" w:name="_Toc173848427"/>
      <w:bookmarkStart w:id="345" w:name="_Toc190088168"/>
      <w:r w:rsidRPr="00F22ED1">
        <w:t>Measures</w:t>
      </w:r>
      <w:bookmarkEnd w:id="344"/>
      <w:bookmarkEnd w:id="345"/>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346" w:name="_Toc173848428"/>
      <w:bookmarkStart w:id="347" w:name="_Toc190088169"/>
      <w:r w:rsidRPr="00F22ED1">
        <w:lastRenderedPageBreak/>
        <w:t>Appendix C – Materials for Study 3</w:t>
      </w:r>
      <w:bookmarkEnd w:id="346"/>
      <w:bookmarkEnd w:id="347"/>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348" w:name="_Toc190088170"/>
      <w:r w:rsidRPr="00F22ED1">
        <w:t>Cover Letter</w:t>
      </w:r>
      <w:bookmarkEnd w:id="348"/>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349" w:name="_Toc190088171"/>
      <w:r w:rsidRPr="00F22ED1">
        <w:t>Debrief</w:t>
      </w:r>
      <w:bookmarkEnd w:id="349"/>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350" w:name="_Toc190088172"/>
      <w:r w:rsidRPr="00F22ED1">
        <w:t>Measures</w:t>
      </w:r>
      <w:bookmarkEnd w:id="350"/>
    </w:p>
    <w:p w14:paraId="142A2C63" w14:textId="570CE636" w:rsidR="00E116F2" w:rsidRPr="00E116F2" w:rsidRDefault="00E116F2" w:rsidP="00E116F2">
      <w:pPr>
        <w:pStyle w:val="BodyText"/>
      </w:pPr>
    </w:p>
    <w:sectPr w:rsidR="00E116F2" w:rsidRPr="00E116F2" w:rsidSect="004F3A3D">
      <w:footerReference w:type="even" r:id="rId38"/>
      <w:footerReference w:type="default" r:id="rId39"/>
      <w:pgSz w:w="12240" w:h="15840"/>
      <w:pgMar w:top="1440" w:right="1440" w:bottom="1440" w:left="1440" w:header="720" w:footer="720" w:gutter="0"/>
      <w:cols w:space="720"/>
      <w:titlePg/>
      <w:docGrid w:linePitch="360"/>
      <w:sectPrChange w:id="363" w:author="Shaffer, Victoria" w:date="2025-02-25T13:39:00Z" w16du:dateUtc="2025-02-25T19:39:00Z">
        <w:sectPr w:rsidR="00E116F2" w:rsidRPr="00E116F2" w:rsidSect="004F3A3D">
          <w:pgMar w:top="1440" w:right="1440" w:bottom="1440" w:left="1440" w:header="720" w:footer="720"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Shaffer, Victoria" w:date="2025-02-25T15:15:00Z" w:initials="SVA">
    <w:p w14:paraId="25D811AD" w14:textId="77777777" w:rsidR="0020378D" w:rsidRDefault="0020378D" w:rsidP="0020378D">
      <w:r>
        <w:rPr>
          <w:rStyle w:val="CommentReference"/>
        </w:rPr>
        <w:annotationRef/>
      </w:r>
      <w:r>
        <w:rPr>
          <w:color w:val="000000"/>
          <w:sz w:val="20"/>
          <w:szCs w:val="20"/>
        </w:rPr>
        <w:t>Don’t hit return a bunch of times to get a heading on the next page. It will get all out of wack when you make any changes to the document. Instead, use page breaks or section breaks.</w:t>
      </w:r>
    </w:p>
  </w:comment>
  <w:comment w:id="42" w:author="Shaffer, Victoria" w:date="2025-02-25T13:27:00Z" w:initials="SVA">
    <w:p w14:paraId="195D0326" w14:textId="608BDF03" w:rsidR="0048399B" w:rsidRDefault="0048399B" w:rsidP="0048399B">
      <w:r>
        <w:rPr>
          <w:rStyle w:val="CommentReference"/>
        </w:rPr>
        <w:annotationRef/>
      </w:r>
      <w:r>
        <w:rPr>
          <w:color w:val="000000"/>
          <w:sz w:val="20"/>
          <w:szCs w:val="20"/>
        </w:rPr>
        <w:t>Capitalizing ‘unimodal’ or not? I don’t have a strong preference, just be consistent.</w:t>
      </w:r>
    </w:p>
  </w:comment>
  <w:comment w:id="53" w:author="Shaffer, Victoria" w:date="2025-02-25T13:31:00Z" w:initials="SVA">
    <w:p w14:paraId="3B057FC1" w14:textId="77777777" w:rsidR="007070ED" w:rsidRDefault="00F17D53" w:rsidP="007070ED">
      <w:r>
        <w:rPr>
          <w:rStyle w:val="CommentReference"/>
        </w:rPr>
        <w:annotationRef/>
      </w:r>
      <w:r w:rsidR="007070ED">
        <w:rPr>
          <w:sz w:val="20"/>
          <w:szCs w:val="20"/>
        </w:rPr>
        <w:t>You capitalized and used the abbreviation UHC earlier. Pick one approach and use consistently.</w:t>
      </w:r>
    </w:p>
  </w:comment>
  <w:comment w:id="94" w:author="Shaffer, Victoria" w:date="2025-02-25T15:07:00Z" w:initials="SVA">
    <w:p w14:paraId="33203F46" w14:textId="77777777" w:rsidR="008E4C55" w:rsidRDefault="008E4C55" w:rsidP="008E4C55">
      <w:r>
        <w:rPr>
          <w:rStyle w:val="CommentReference"/>
        </w:rPr>
        <w:annotationRef/>
      </w:r>
      <w:r>
        <w:rPr>
          <w:color w:val="000000"/>
          <w:sz w:val="20"/>
          <w:szCs w:val="20"/>
        </w:rPr>
        <w:t>I almost think we should drop this section on individual differences all together. It is the most difficult to understand and the links between the topics are tenuous. I suggest dropping these two paragraphs and just talking about individual differences when you mention them in the study methods.</w:t>
      </w:r>
    </w:p>
  </w:comment>
  <w:comment w:id="99" w:author="Shaffer, Victoria" w:date="2025-02-25T15:05:00Z" w:initials="SVA">
    <w:p w14:paraId="09615535" w14:textId="40B59EB2" w:rsidR="00B764EA" w:rsidRDefault="00B764EA" w:rsidP="00B764EA">
      <w:r>
        <w:rPr>
          <w:rStyle w:val="CommentReference"/>
        </w:rPr>
        <w:annotationRef/>
      </w:r>
      <w:r>
        <w:rPr>
          <w:color w:val="000000"/>
          <w:sz w:val="20"/>
          <w:szCs w:val="20"/>
        </w:rPr>
        <w:t>This is too vague to be helpful. I think it might make more sense to define the two first before saying how they relate to moral conviction and attitudes/persuasion.</w:t>
      </w:r>
    </w:p>
  </w:comment>
  <w:comment w:id="149" w:author="Shaffer, Victoria" w:date="2025-02-25T15:11:00Z" w:initials="SVA">
    <w:p w14:paraId="7A4B7B76" w14:textId="77777777" w:rsidR="007127A1" w:rsidRDefault="007127A1" w:rsidP="007127A1">
      <w:r>
        <w:rPr>
          <w:rStyle w:val="CommentReference"/>
        </w:rPr>
        <w:annotationRef/>
      </w:r>
      <w:r>
        <w:rPr>
          <w:color w:val="000000"/>
          <w:sz w:val="20"/>
          <w:szCs w:val="20"/>
        </w:rPr>
        <w:t>These needs more meet on the bone. How should these features interact? Then state that no single study has examined the two constructs together (if that is a true statement)</w:t>
      </w:r>
    </w:p>
  </w:comment>
  <w:comment w:id="171" w:author="Shaffer, Victoria" w:date="2025-02-25T15:10:00Z" w:initials="SVA">
    <w:p w14:paraId="1ADD56EF" w14:textId="4A56272A" w:rsidR="0040508E" w:rsidRDefault="0040508E" w:rsidP="0040508E">
      <w:r>
        <w:rPr>
          <w:rStyle w:val="CommentReference"/>
        </w:rPr>
        <w:annotationRef/>
      </w:r>
      <w:r>
        <w:rPr>
          <w:color w:val="000000"/>
          <w:sz w:val="20"/>
          <w:szCs w:val="20"/>
        </w:rPr>
        <w:t>This is a helpful example but since I think it would be cleaner to get rid of the section on Individual Differences, I think you should provide examples from social consensus and moral conviction literatures.</w:t>
      </w:r>
    </w:p>
  </w:comment>
  <w:comment w:id="174" w:author="Shaffer, Victoria" w:date="2025-02-25T15:11:00Z" w:initials="SVA">
    <w:p w14:paraId="3B638D6B" w14:textId="77777777" w:rsidR="00007F5D" w:rsidRDefault="00007F5D" w:rsidP="00007F5D">
      <w:r>
        <w:rPr>
          <w:rStyle w:val="CommentReference"/>
        </w:rPr>
        <w:annotationRef/>
      </w:r>
      <w:r>
        <w:rPr>
          <w:color w:val="000000"/>
          <w:sz w:val="20"/>
          <w:szCs w:val="20"/>
        </w:rPr>
        <w:t>Are you referring to statistical intera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D811AD" w15:done="0"/>
  <w15:commentEx w15:paraId="195D0326" w15:done="0"/>
  <w15:commentEx w15:paraId="3B057FC1" w15:done="0"/>
  <w15:commentEx w15:paraId="33203F46" w15:done="0"/>
  <w15:commentEx w15:paraId="09615535" w15:done="0"/>
  <w15:commentEx w15:paraId="7A4B7B76" w15:done="0"/>
  <w15:commentEx w15:paraId="1ADD56EF" w15:done="0"/>
  <w15:commentEx w15:paraId="3B638D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A9175A" w16cex:dateUtc="2025-02-25T21:15:00Z"/>
  <w16cex:commentExtensible w16cex:durableId="41EA6228" w16cex:dateUtc="2025-02-25T19:27:00Z">
    <w16cex:extLst>
      <w16:ext w16:uri="{CE6994B0-6A32-4C9F-8C6B-6E91EDA988CE}">
        <cr:reactions xmlns:cr="http://schemas.microsoft.com/office/comments/2020/reactions">
          <cr:reaction reactionType="1">
            <cr:reactionInfo dateUtc="2025-03-10T17:56:56Z">
              <cr:user userId="S::sxdff5@umsystem.edu::b9866d13-2382-44e1-bd01-d5a655a2be91" userProvider="AD" userName="Duan, Sean (MU-Student)"/>
            </cr:reactionInfo>
          </cr:reaction>
        </cr:reactions>
      </w16:ext>
    </w16cex:extLst>
  </w16cex:commentExtensible>
  <w16cex:commentExtensible w16cex:durableId="52F74F6B" w16cex:dateUtc="2025-02-25T19:31:00Z"/>
  <w16cex:commentExtensible w16cex:durableId="2F536F48" w16cex:dateUtc="2025-02-25T21:07:00Z"/>
  <w16cex:commentExtensible w16cex:durableId="6848445B" w16cex:dateUtc="2025-02-25T21:05:00Z"/>
  <w16cex:commentExtensible w16cex:durableId="14FF3AA8" w16cex:dateUtc="2025-02-25T21:11:00Z"/>
  <w16cex:commentExtensible w16cex:durableId="592ABF8F" w16cex:dateUtc="2025-02-25T21:10:00Z"/>
  <w16cex:commentExtensible w16cex:durableId="371C7C96" w16cex:dateUtc="2025-02-25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D811AD" w16cid:durableId="78A9175A"/>
  <w16cid:commentId w16cid:paraId="195D0326" w16cid:durableId="41EA6228"/>
  <w16cid:commentId w16cid:paraId="3B057FC1" w16cid:durableId="52F74F6B"/>
  <w16cid:commentId w16cid:paraId="33203F46" w16cid:durableId="2F536F48"/>
  <w16cid:commentId w16cid:paraId="09615535" w16cid:durableId="6848445B"/>
  <w16cid:commentId w16cid:paraId="7A4B7B76" w16cid:durableId="14FF3AA8"/>
  <w16cid:commentId w16cid:paraId="1ADD56EF" w16cid:durableId="592ABF8F"/>
  <w16cid:commentId w16cid:paraId="3B638D6B" w16cid:durableId="371C7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0EA216" w14:textId="77777777" w:rsidR="00FF0D39" w:rsidRDefault="00FF0D39" w:rsidP="009C230E">
      <w:pPr>
        <w:spacing w:after="0" w:line="240" w:lineRule="auto"/>
      </w:pPr>
      <w:r>
        <w:separator/>
      </w:r>
    </w:p>
  </w:endnote>
  <w:endnote w:type="continuationSeparator" w:id="0">
    <w:p w14:paraId="04D88673" w14:textId="77777777" w:rsidR="00FF0D39" w:rsidRDefault="00FF0D39"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351" w:author="Shaffer, Victoria" w:date="2025-02-25T13:39:00Z"/>
  <w:sdt>
    <w:sdtPr>
      <w:rPr>
        <w:rStyle w:val="PageNumber"/>
      </w:rPr>
      <w:id w:val="1298572276"/>
      <w:docPartObj>
        <w:docPartGallery w:val="Page Numbers (Bottom of Page)"/>
        <w:docPartUnique/>
      </w:docPartObj>
    </w:sdtPr>
    <w:sdtContent>
      <w:customXmlInsRangeEnd w:id="351"/>
      <w:p w14:paraId="5D2BD10F" w14:textId="21CF3F13" w:rsidR="004F3A3D" w:rsidRDefault="004F3A3D" w:rsidP="00F04795">
        <w:pPr>
          <w:pStyle w:val="Footer"/>
          <w:framePr w:wrap="none" w:vAnchor="text" w:hAnchor="margin" w:xAlign="right" w:y="1"/>
          <w:rPr>
            <w:ins w:id="352" w:author="Shaffer, Victoria" w:date="2025-02-25T13:39:00Z" w16du:dateUtc="2025-02-25T19:39:00Z"/>
            <w:rStyle w:val="PageNumber"/>
          </w:rPr>
        </w:pPr>
        <w:ins w:id="353" w:author="Shaffer, Victoria" w:date="2025-02-25T13:39:00Z" w16du:dateUtc="2025-02-25T19:39:00Z">
          <w:r>
            <w:rPr>
              <w:rStyle w:val="PageNumber"/>
            </w:rPr>
            <w:fldChar w:fldCharType="begin"/>
          </w:r>
          <w:r>
            <w:rPr>
              <w:rStyle w:val="PageNumber"/>
            </w:rPr>
            <w:instrText xml:space="preserve"> PAGE </w:instrText>
          </w:r>
          <w:r>
            <w:rPr>
              <w:rStyle w:val="PageNumber"/>
            </w:rPr>
            <w:fldChar w:fldCharType="end"/>
          </w:r>
        </w:ins>
      </w:p>
      <w:customXmlInsRangeStart w:id="354" w:author="Shaffer, Victoria" w:date="2025-02-25T13:39:00Z"/>
    </w:sdtContent>
  </w:sdt>
  <w:customXmlInsRangeEnd w:id="354"/>
  <w:p w14:paraId="0D1B6A42" w14:textId="77777777" w:rsidR="009C230E" w:rsidRDefault="009C230E">
    <w:pPr>
      <w:pStyle w:val="Footer"/>
      <w:ind w:right="360"/>
      <w:pPrChange w:id="355" w:author="Shaffer, Victoria" w:date="2025-02-25T13:39:00Z" w16du:dateUtc="2025-02-25T19:39: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356" w:author="Shaffer, Victoria" w:date="2025-02-25T13:39:00Z"/>
  <w:sdt>
    <w:sdtPr>
      <w:rPr>
        <w:rStyle w:val="PageNumber"/>
      </w:rPr>
      <w:id w:val="186251697"/>
      <w:docPartObj>
        <w:docPartGallery w:val="Page Numbers (Bottom of Page)"/>
        <w:docPartUnique/>
      </w:docPartObj>
    </w:sdtPr>
    <w:sdtContent>
      <w:customXmlInsRangeEnd w:id="356"/>
      <w:p w14:paraId="0FF08A4E" w14:textId="4AF72A9F" w:rsidR="004F3A3D" w:rsidRDefault="004F3A3D">
        <w:pPr>
          <w:pStyle w:val="Footer"/>
          <w:framePr w:wrap="none" w:vAnchor="text" w:hAnchor="margin" w:xAlign="right" w:y="1"/>
          <w:jc w:val="center"/>
          <w:rPr>
            <w:ins w:id="357" w:author="Shaffer, Victoria" w:date="2025-02-25T13:39:00Z" w16du:dateUtc="2025-02-25T19:39:00Z"/>
            <w:rStyle w:val="PageNumber"/>
          </w:rPr>
          <w:pPrChange w:id="358" w:author="Shaffer, Victoria" w:date="2025-02-25T13:39:00Z" w16du:dateUtc="2025-02-25T19:39:00Z">
            <w:pPr>
              <w:pStyle w:val="Footer"/>
              <w:framePr w:wrap="none" w:vAnchor="text" w:hAnchor="margin" w:xAlign="right" w:y="1"/>
            </w:pPr>
          </w:pPrChange>
        </w:pPr>
        <w:ins w:id="359" w:author="Shaffer, Victoria" w:date="2025-02-25T13:39:00Z" w16du:dateUtc="2025-02-25T19:39:00Z">
          <w:r>
            <w:rPr>
              <w:rStyle w:val="PageNumber"/>
            </w:rPr>
            <w:fldChar w:fldCharType="begin"/>
          </w:r>
          <w:r>
            <w:rPr>
              <w:rStyle w:val="PageNumber"/>
            </w:rPr>
            <w:instrText xml:space="preserve"> PAGE </w:instrText>
          </w:r>
        </w:ins>
        <w:r>
          <w:rPr>
            <w:rStyle w:val="PageNumber"/>
          </w:rPr>
          <w:fldChar w:fldCharType="separate"/>
        </w:r>
        <w:r>
          <w:rPr>
            <w:rStyle w:val="PageNumber"/>
            <w:noProof/>
          </w:rPr>
          <w:t>13</w:t>
        </w:r>
        <w:ins w:id="360" w:author="Shaffer, Victoria" w:date="2025-02-25T13:39:00Z" w16du:dateUtc="2025-02-25T19:39:00Z">
          <w:r>
            <w:rPr>
              <w:rStyle w:val="PageNumber"/>
            </w:rPr>
            <w:fldChar w:fldCharType="end"/>
          </w:r>
        </w:ins>
      </w:p>
      <w:customXmlInsRangeStart w:id="361" w:author="Shaffer, Victoria" w:date="2025-02-25T13:39:00Z"/>
    </w:sdtContent>
  </w:sdt>
  <w:customXmlInsRangeEnd w:id="361"/>
  <w:p w14:paraId="6DE0C224" w14:textId="77777777" w:rsidR="009C230E" w:rsidRDefault="009C230E">
    <w:pPr>
      <w:pStyle w:val="Footer"/>
      <w:ind w:right="360"/>
      <w:pPrChange w:id="362" w:author="Shaffer, Victoria" w:date="2025-02-25T13:39:00Z" w16du:dateUtc="2025-02-25T19:39: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FD4DA" w14:textId="77777777" w:rsidR="00FF0D39" w:rsidRDefault="00FF0D39" w:rsidP="009C230E">
      <w:pPr>
        <w:spacing w:after="0" w:line="240" w:lineRule="auto"/>
      </w:pPr>
      <w:r>
        <w:separator/>
      </w:r>
    </w:p>
  </w:footnote>
  <w:footnote w:type="continuationSeparator" w:id="0">
    <w:p w14:paraId="59C3DE8F" w14:textId="77777777" w:rsidR="00FF0D39" w:rsidRDefault="00FF0D39"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fer, Victori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7040A"/>
    <w:rsid w:val="00070753"/>
    <w:rsid w:val="0007184C"/>
    <w:rsid w:val="00071A12"/>
    <w:rsid w:val="00072093"/>
    <w:rsid w:val="00073288"/>
    <w:rsid w:val="000738EF"/>
    <w:rsid w:val="00073C0B"/>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7EE7"/>
    <w:rsid w:val="001512B7"/>
    <w:rsid w:val="001531CF"/>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E8A"/>
    <w:rsid w:val="00192F10"/>
    <w:rsid w:val="00194CD1"/>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5F13"/>
    <w:rsid w:val="001C6F01"/>
    <w:rsid w:val="001C7147"/>
    <w:rsid w:val="001C7ADE"/>
    <w:rsid w:val="001D0146"/>
    <w:rsid w:val="001D023E"/>
    <w:rsid w:val="001D15E1"/>
    <w:rsid w:val="001D29E1"/>
    <w:rsid w:val="001D39F2"/>
    <w:rsid w:val="001D5178"/>
    <w:rsid w:val="001D5411"/>
    <w:rsid w:val="001D6517"/>
    <w:rsid w:val="001D6CEB"/>
    <w:rsid w:val="001D7167"/>
    <w:rsid w:val="001E28A7"/>
    <w:rsid w:val="001E2DE6"/>
    <w:rsid w:val="001E3DDE"/>
    <w:rsid w:val="001E4518"/>
    <w:rsid w:val="001E4FE9"/>
    <w:rsid w:val="001E502C"/>
    <w:rsid w:val="001E5078"/>
    <w:rsid w:val="001E5282"/>
    <w:rsid w:val="001E71B9"/>
    <w:rsid w:val="001F281E"/>
    <w:rsid w:val="001F3413"/>
    <w:rsid w:val="001F5823"/>
    <w:rsid w:val="001F761F"/>
    <w:rsid w:val="00200DDB"/>
    <w:rsid w:val="00202130"/>
    <w:rsid w:val="0020378D"/>
    <w:rsid w:val="00205B81"/>
    <w:rsid w:val="00207804"/>
    <w:rsid w:val="002107FA"/>
    <w:rsid w:val="0021090F"/>
    <w:rsid w:val="002115F1"/>
    <w:rsid w:val="002118DD"/>
    <w:rsid w:val="00214E6E"/>
    <w:rsid w:val="002156F7"/>
    <w:rsid w:val="00215878"/>
    <w:rsid w:val="00217CF2"/>
    <w:rsid w:val="00217D5F"/>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66FA"/>
    <w:rsid w:val="002368B7"/>
    <w:rsid w:val="00236B86"/>
    <w:rsid w:val="00240775"/>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4349"/>
    <w:rsid w:val="00304947"/>
    <w:rsid w:val="00304E63"/>
    <w:rsid w:val="00305A91"/>
    <w:rsid w:val="00307961"/>
    <w:rsid w:val="00307963"/>
    <w:rsid w:val="00307BAE"/>
    <w:rsid w:val="00311A43"/>
    <w:rsid w:val="00311C36"/>
    <w:rsid w:val="00314087"/>
    <w:rsid w:val="00314B6E"/>
    <w:rsid w:val="00314FB4"/>
    <w:rsid w:val="00315276"/>
    <w:rsid w:val="00315652"/>
    <w:rsid w:val="0031640F"/>
    <w:rsid w:val="003207E7"/>
    <w:rsid w:val="003209D9"/>
    <w:rsid w:val="0032149D"/>
    <w:rsid w:val="003215F3"/>
    <w:rsid w:val="00321767"/>
    <w:rsid w:val="0032235D"/>
    <w:rsid w:val="00323458"/>
    <w:rsid w:val="003241CC"/>
    <w:rsid w:val="003242D3"/>
    <w:rsid w:val="00324340"/>
    <w:rsid w:val="0032434E"/>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08E"/>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80A53"/>
    <w:rsid w:val="0048103A"/>
    <w:rsid w:val="0048399B"/>
    <w:rsid w:val="00486010"/>
    <w:rsid w:val="004878AB"/>
    <w:rsid w:val="0049194D"/>
    <w:rsid w:val="00494A40"/>
    <w:rsid w:val="0049509B"/>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7158"/>
    <w:rsid w:val="004E0A21"/>
    <w:rsid w:val="004E1673"/>
    <w:rsid w:val="004E52DD"/>
    <w:rsid w:val="004F1CFB"/>
    <w:rsid w:val="004F1FD0"/>
    <w:rsid w:val="004F3432"/>
    <w:rsid w:val="004F3A3D"/>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8F6"/>
    <w:rsid w:val="0068302F"/>
    <w:rsid w:val="00684C26"/>
    <w:rsid w:val="00685B15"/>
    <w:rsid w:val="0068783B"/>
    <w:rsid w:val="0068788E"/>
    <w:rsid w:val="00687BE1"/>
    <w:rsid w:val="006923A1"/>
    <w:rsid w:val="00693A99"/>
    <w:rsid w:val="0069451A"/>
    <w:rsid w:val="006961FE"/>
    <w:rsid w:val="006A1163"/>
    <w:rsid w:val="006A2877"/>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224F"/>
    <w:rsid w:val="007D2B58"/>
    <w:rsid w:val="007D436E"/>
    <w:rsid w:val="007D4F5A"/>
    <w:rsid w:val="007D4F5B"/>
    <w:rsid w:val="007D6B8D"/>
    <w:rsid w:val="007D6BE1"/>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6EC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676FD"/>
    <w:rsid w:val="00870A44"/>
    <w:rsid w:val="00871747"/>
    <w:rsid w:val="00872CDE"/>
    <w:rsid w:val="0087393B"/>
    <w:rsid w:val="00874A2D"/>
    <w:rsid w:val="00874B83"/>
    <w:rsid w:val="0088021D"/>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3C48"/>
    <w:rsid w:val="00925001"/>
    <w:rsid w:val="00926B2A"/>
    <w:rsid w:val="0092719A"/>
    <w:rsid w:val="009274C3"/>
    <w:rsid w:val="00930109"/>
    <w:rsid w:val="00930FA2"/>
    <w:rsid w:val="00933DE8"/>
    <w:rsid w:val="0093407D"/>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8C6"/>
    <w:rsid w:val="00976FA6"/>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A87"/>
    <w:rsid w:val="009D400D"/>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1BF"/>
    <w:rsid w:val="00A007D8"/>
    <w:rsid w:val="00A01013"/>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3E54"/>
    <w:rsid w:val="00A44946"/>
    <w:rsid w:val="00A44EC4"/>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385F"/>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1AD5"/>
    <w:rsid w:val="00B53004"/>
    <w:rsid w:val="00B54058"/>
    <w:rsid w:val="00B54631"/>
    <w:rsid w:val="00B555B8"/>
    <w:rsid w:val="00B60D00"/>
    <w:rsid w:val="00B61C56"/>
    <w:rsid w:val="00B641D5"/>
    <w:rsid w:val="00B65204"/>
    <w:rsid w:val="00B66397"/>
    <w:rsid w:val="00B6653D"/>
    <w:rsid w:val="00B665BF"/>
    <w:rsid w:val="00B702EE"/>
    <w:rsid w:val="00B70B0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7A"/>
    <w:rsid w:val="00B91059"/>
    <w:rsid w:val="00B9198E"/>
    <w:rsid w:val="00B9254C"/>
    <w:rsid w:val="00B93F7F"/>
    <w:rsid w:val="00B94C41"/>
    <w:rsid w:val="00B9527D"/>
    <w:rsid w:val="00B955A0"/>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16F70"/>
    <w:rsid w:val="00C17021"/>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6722"/>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2A7"/>
    <w:rsid w:val="00CD25AF"/>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410F"/>
    <w:rsid w:val="00D55535"/>
    <w:rsid w:val="00D55B2F"/>
    <w:rsid w:val="00D55CBC"/>
    <w:rsid w:val="00D560DA"/>
    <w:rsid w:val="00D56206"/>
    <w:rsid w:val="00D5671D"/>
    <w:rsid w:val="00D568C0"/>
    <w:rsid w:val="00D56A41"/>
    <w:rsid w:val="00D57012"/>
    <w:rsid w:val="00D5708D"/>
    <w:rsid w:val="00D614AA"/>
    <w:rsid w:val="00D6192A"/>
    <w:rsid w:val="00D63CD8"/>
    <w:rsid w:val="00D6403F"/>
    <w:rsid w:val="00D643EF"/>
    <w:rsid w:val="00D652C2"/>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0E7A"/>
    <w:rsid w:val="00E02221"/>
    <w:rsid w:val="00E02274"/>
    <w:rsid w:val="00E034CD"/>
    <w:rsid w:val="00E04C0B"/>
    <w:rsid w:val="00E05313"/>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485"/>
    <w:rsid w:val="00E81943"/>
    <w:rsid w:val="00E8223F"/>
    <w:rsid w:val="00E82429"/>
    <w:rsid w:val="00E85263"/>
    <w:rsid w:val="00E8626A"/>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47F0"/>
    <w:rsid w:val="00EC4F07"/>
    <w:rsid w:val="00EC532E"/>
    <w:rsid w:val="00EC5D68"/>
    <w:rsid w:val="00EC682D"/>
    <w:rsid w:val="00EC6AB7"/>
    <w:rsid w:val="00EC73A9"/>
    <w:rsid w:val="00EC7871"/>
    <w:rsid w:val="00ED0B55"/>
    <w:rsid w:val="00ED1824"/>
    <w:rsid w:val="00ED1BF8"/>
    <w:rsid w:val="00ED276D"/>
    <w:rsid w:val="00ED3FBF"/>
    <w:rsid w:val="00ED5C08"/>
    <w:rsid w:val="00EE1021"/>
    <w:rsid w:val="00EE1363"/>
    <w:rsid w:val="00EE17BE"/>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D39"/>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2.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189</TotalTime>
  <Pages>78</Pages>
  <Words>20815</Words>
  <Characters>118648</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46</cp:revision>
  <dcterms:created xsi:type="dcterms:W3CDTF">2025-02-19T16:38:00Z</dcterms:created>
  <dcterms:modified xsi:type="dcterms:W3CDTF">2025-03-1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